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ABFB4D" w14:textId="209EBCF7" w:rsidR="00B65788" w:rsidRDefault="001D1237" w:rsidP="00DD0B92">
      <w:pPr>
        <w:pStyle w:val="Title"/>
        <w:tabs>
          <w:tab w:val="left" w:pos="0"/>
          <w:tab w:val="left" w:pos="4455"/>
          <w:tab w:val="center" w:pos="7243"/>
          <w:tab w:val="center" w:pos="9403"/>
          <w:tab w:val="right" w:pos="14487"/>
        </w:tabs>
        <w:rPr>
          <w:rFonts w:ascii="Tw Cen MT" w:hAnsi="Tw Cen MT"/>
          <w:color w:val="0BD0D9" w:themeColor="accent3"/>
          <w:sz w:val="44"/>
          <w:szCs w:val="44"/>
        </w:rPr>
      </w:pPr>
      <w:r>
        <w:rPr>
          <w:rFonts w:ascii="Tw Cen MT" w:hAnsi="Tw Cen MT"/>
          <w:b/>
          <w:noProof/>
          <w:color w:val="0070C0"/>
          <w:sz w:val="48"/>
        </w:rPr>
        <w:drawing>
          <wp:anchor distT="0" distB="0" distL="114300" distR="114300" simplePos="0" relativeHeight="251661312" behindDoc="1" locked="0" layoutInCell="1" allowOverlap="1" wp14:anchorId="1FCD6BFA" wp14:editId="26B4167C">
            <wp:simplePos x="0" y="0"/>
            <wp:positionH relativeFrom="column">
              <wp:posOffset>3475355</wp:posOffset>
            </wp:positionH>
            <wp:positionV relativeFrom="paragraph">
              <wp:posOffset>-146685</wp:posOffset>
            </wp:positionV>
            <wp:extent cx="600075" cy="651682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H Logo_Main_Black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75" cy="6516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w Cen MT" w:hAnsi="Tw Cen MT"/>
          <w:b/>
          <w:color w:val="10CF9B" w:themeColor="accent4"/>
          <w:sz w:val="48"/>
        </w:rPr>
        <w:t xml:space="preserve">    </w:t>
      </w:r>
      <w:r w:rsidR="008C6F76">
        <w:rPr>
          <w:rFonts w:ascii="Tw Cen MT" w:hAnsi="Tw Cen MT"/>
          <w:b/>
          <w:color w:val="10CF9B" w:themeColor="accent4"/>
          <w:sz w:val="48"/>
        </w:rPr>
        <w:t xml:space="preserve">         November</w:t>
      </w:r>
      <w:r w:rsidR="00A435F9" w:rsidRPr="007626C6">
        <w:rPr>
          <w:rFonts w:ascii="Tw Cen MT" w:hAnsi="Tw Cen MT"/>
          <w:color w:val="10CF9B" w:themeColor="accent4"/>
          <w:sz w:val="44"/>
          <w:szCs w:val="44"/>
        </w:rPr>
        <w:t xml:space="preserve"> </w:t>
      </w:r>
      <w:r w:rsidR="00A435F9" w:rsidRPr="007626C6">
        <w:rPr>
          <w:rFonts w:ascii="Tw Cen MT" w:hAnsi="Tw Cen MT"/>
          <w:color w:val="0BD0D9" w:themeColor="accent3"/>
          <w:sz w:val="44"/>
          <w:szCs w:val="44"/>
        </w:rPr>
        <w:t>Sunday</w:t>
      </w:r>
      <w:r w:rsidR="007E463A" w:rsidRPr="007626C6">
        <w:rPr>
          <w:rFonts w:ascii="Tw Cen MT" w:hAnsi="Tw Cen MT"/>
          <w:color w:val="0BD0D9" w:themeColor="accent3"/>
          <w:sz w:val="44"/>
          <w:szCs w:val="44"/>
        </w:rPr>
        <w:t xml:space="preserve"> Ministry Sch</w:t>
      </w:r>
      <w:r w:rsidR="00A81ED4" w:rsidRPr="007626C6">
        <w:rPr>
          <w:rFonts w:ascii="Tw Cen MT" w:hAnsi="Tw Cen MT"/>
          <w:color w:val="0BD0D9" w:themeColor="accent3"/>
          <w:sz w:val="44"/>
          <w:szCs w:val="44"/>
        </w:rPr>
        <w:t>edule</w:t>
      </w:r>
    </w:p>
    <w:p w14:paraId="74D48AF1" w14:textId="77777777" w:rsidR="001D1237" w:rsidRPr="001D1237" w:rsidRDefault="001D1237" w:rsidP="00DD0B92">
      <w:pPr>
        <w:pStyle w:val="Title"/>
        <w:tabs>
          <w:tab w:val="left" w:pos="0"/>
          <w:tab w:val="left" w:pos="4455"/>
          <w:tab w:val="center" w:pos="7243"/>
          <w:tab w:val="center" w:pos="9403"/>
          <w:tab w:val="right" w:pos="14487"/>
        </w:tabs>
        <w:rPr>
          <w:rFonts w:ascii="Comic Sans MS" w:hAnsi="Comic Sans MS"/>
          <w:b/>
          <w:color w:val="00B050"/>
          <w:sz w:val="22"/>
        </w:rPr>
      </w:pPr>
    </w:p>
    <w:tbl>
      <w:tblPr>
        <w:tblW w:w="175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11"/>
        <w:gridCol w:w="2970"/>
        <w:gridCol w:w="2369"/>
        <w:gridCol w:w="2440"/>
        <w:gridCol w:w="2526"/>
        <w:gridCol w:w="2526"/>
        <w:gridCol w:w="2526"/>
      </w:tblGrid>
      <w:tr w:rsidR="00F34542" w:rsidRPr="00C214D0" w14:paraId="721B388E" w14:textId="77777777" w:rsidTr="00F34542">
        <w:trPr>
          <w:trHeight w:val="341"/>
          <w:jc w:val="center"/>
        </w:trPr>
        <w:tc>
          <w:tcPr>
            <w:tcW w:w="2211" w:type="dxa"/>
            <w:tcBorders>
              <w:left w:val="single" w:sz="4" w:space="0" w:color="auto"/>
            </w:tcBorders>
            <w:shd w:val="clear" w:color="auto" w:fill="E6E6E6"/>
          </w:tcPr>
          <w:p w14:paraId="18E334D1" w14:textId="77777777" w:rsidR="00F34542" w:rsidRDefault="00F34542" w:rsidP="00DB09D4">
            <w:pPr>
              <w:pStyle w:val="Heading2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 xml:space="preserve">Ministry </w:t>
            </w:r>
          </w:p>
          <w:p w14:paraId="5F6DF3BD" w14:textId="77777777" w:rsidR="00F34542" w:rsidRPr="00A97B07" w:rsidRDefault="00F34542" w:rsidP="00DB09D4">
            <w:pPr>
              <w:jc w:val="center"/>
              <w:rPr>
                <w:rFonts w:ascii="Tahoma" w:hAnsi="Tahoma" w:cs="Tahoma"/>
                <w:b/>
              </w:rPr>
            </w:pPr>
            <w:r w:rsidRPr="00A97B07">
              <w:rPr>
                <w:rFonts w:ascii="Tahoma" w:hAnsi="Tahoma" w:cs="Tahoma"/>
                <w:b/>
                <w:sz w:val="24"/>
              </w:rPr>
              <w:t>Directors</w:t>
            </w:r>
          </w:p>
        </w:tc>
        <w:tc>
          <w:tcPr>
            <w:tcW w:w="2970" w:type="dxa"/>
            <w:shd w:val="clear" w:color="auto" w:fill="333333"/>
          </w:tcPr>
          <w:p w14:paraId="182C943F" w14:textId="77777777" w:rsidR="00F34542" w:rsidRPr="00CA44F8" w:rsidRDefault="00F34542" w:rsidP="00C01475">
            <w:pPr>
              <w:pStyle w:val="Heading2"/>
              <w:rPr>
                <w:rFonts w:ascii="Tahoma" w:hAnsi="Tahoma" w:cs="Tahoma"/>
                <w:b/>
                <w:color w:val="FFFFFF"/>
              </w:rPr>
            </w:pPr>
            <w:r w:rsidRPr="00CA44F8">
              <w:rPr>
                <w:rFonts w:ascii="Tahoma" w:hAnsi="Tahoma" w:cs="Tahoma"/>
                <w:b/>
                <w:color w:val="FFFFFF"/>
              </w:rPr>
              <w:t xml:space="preserve">Duties &amp; </w:t>
            </w:r>
            <w:r w:rsidRPr="008F29D5">
              <w:rPr>
                <w:rFonts w:ascii="Tahoma" w:hAnsi="Tahoma" w:cs="Tahoma"/>
                <w:b/>
                <w:color w:val="FFFF00"/>
              </w:rPr>
              <w:t>Times</w:t>
            </w:r>
          </w:p>
          <w:p w14:paraId="013FEEA9" w14:textId="77777777" w:rsidR="00F34542" w:rsidRPr="00C31598" w:rsidRDefault="00F34542" w:rsidP="00F776B0">
            <w:pPr>
              <w:pStyle w:val="Heading2"/>
              <w:rPr>
                <w:rFonts w:ascii="Tahoma" w:hAnsi="Tahoma" w:cs="Tahoma"/>
                <w:b/>
                <w:color w:val="FF00FF"/>
              </w:rPr>
            </w:pPr>
            <w:r w:rsidRPr="00CA44F8">
              <w:rPr>
                <w:rFonts w:ascii="Tahoma" w:hAnsi="Tahoma" w:cs="Tahoma"/>
                <w:b/>
                <w:color w:val="FFFFFF"/>
              </w:rPr>
              <w:t>SUNDAY AM</w:t>
            </w:r>
          </w:p>
        </w:tc>
        <w:tc>
          <w:tcPr>
            <w:tcW w:w="2369" w:type="dxa"/>
            <w:vAlign w:val="center"/>
          </w:tcPr>
          <w:p w14:paraId="0CB37E99" w14:textId="000DF2CA" w:rsidR="00550578" w:rsidRPr="007626C6" w:rsidRDefault="008C6F76" w:rsidP="0063540C">
            <w:pPr>
              <w:jc w:val="center"/>
              <w:rPr>
                <w:rFonts w:ascii="Century Gothic" w:hAnsi="Century Gothic" w:cs="Arial"/>
                <w:b/>
                <w:color w:val="0BD0D9" w:themeColor="accent3"/>
                <w:sz w:val="28"/>
              </w:rPr>
            </w:pPr>
            <w:r>
              <w:rPr>
                <w:rFonts w:ascii="Century Gothic" w:hAnsi="Century Gothic" w:cs="Arial"/>
                <w:b/>
                <w:color w:val="0BD0D9" w:themeColor="accent3"/>
                <w:sz w:val="28"/>
              </w:rPr>
              <w:t>Nov. 1</w:t>
            </w:r>
          </w:p>
        </w:tc>
        <w:tc>
          <w:tcPr>
            <w:tcW w:w="2440" w:type="dxa"/>
            <w:vAlign w:val="center"/>
          </w:tcPr>
          <w:p w14:paraId="5D0C65B5" w14:textId="0420E05B" w:rsidR="00550578" w:rsidRPr="007626C6" w:rsidRDefault="008C6F76" w:rsidP="0063540C">
            <w:pPr>
              <w:jc w:val="center"/>
              <w:rPr>
                <w:rFonts w:ascii="Century Gothic" w:hAnsi="Century Gothic" w:cs="Arial"/>
                <w:b/>
                <w:color w:val="0BD0D9" w:themeColor="accent3"/>
                <w:sz w:val="28"/>
              </w:rPr>
            </w:pPr>
            <w:r>
              <w:rPr>
                <w:rFonts w:ascii="Century Gothic" w:hAnsi="Century Gothic" w:cs="Arial"/>
                <w:b/>
                <w:color w:val="0BD0D9" w:themeColor="accent3"/>
                <w:sz w:val="28"/>
              </w:rPr>
              <w:t>Nov. 8</w:t>
            </w:r>
          </w:p>
        </w:tc>
        <w:tc>
          <w:tcPr>
            <w:tcW w:w="2526" w:type="dxa"/>
            <w:vAlign w:val="center"/>
          </w:tcPr>
          <w:p w14:paraId="3FA6C9F3" w14:textId="6B142152" w:rsidR="00550578" w:rsidRPr="007626C6" w:rsidRDefault="008C6F76" w:rsidP="00550578">
            <w:pPr>
              <w:jc w:val="center"/>
              <w:rPr>
                <w:rFonts w:ascii="Century Gothic" w:hAnsi="Century Gothic" w:cs="Arial"/>
                <w:b/>
                <w:color w:val="0BD0D9" w:themeColor="accent3"/>
                <w:sz w:val="28"/>
              </w:rPr>
            </w:pPr>
            <w:r>
              <w:rPr>
                <w:rFonts w:ascii="Century Gothic" w:hAnsi="Century Gothic" w:cs="Arial"/>
                <w:b/>
                <w:color w:val="0BD0D9" w:themeColor="accent3"/>
                <w:sz w:val="28"/>
              </w:rPr>
              <w:t>Nov. 15</w:t>
            </w:r>
          </w:p>
        </w:tc>
        <w:tc>
          <w:tcPr>
            <w:tcW w:w="2526" w:type="dxa"/>
            <w:vAlign w:val="center"/>
          </w:tcPr>
          <w:p w14:paraId="76AE1D6B" w14:textId="77777777" w:rsidR="0063540C" w:rsidRDefault="008C6F76" w:rsidP="00234987">
            <w:pPr>
              <w:jc w:val="center"/>
              <w:rPr>
                <w:rFonts w:ascii="Century Gothic" w:hAnsi="Century Gothic" w:cs="Arial"/>
                <w:b/>
                <w:color w:val="0BD0D9" w:themeColor="accent3"/>
                <w:sz w:val="28"/>
                <w:szCs w:val="22"/>
              </w:rPr>
            </w:pPr>
            <w:r>
              <w:rPr>
                <w:rFonts w:ascii="Century Gothic" w:hAnsi="Century Gothic" w:cs="Arial"/>
                <w:b/>
                <w:color w:val="0BD0D9" w:themeColor="accent3"/>
                <w:sz w:val="28"/>
                <w:szCs w:val="22"/>
              </w:rPr>
              <w:t>Nov. 22</w:t>
            </w:r>
          </w:p>
          <w:p w14:paraId="7C9E54BA" w14:textId="4CB37EAB" w:rsidR="00BE2615" w:rsidRPr="007626C6" w:rsidRDefault="00BE2615" w:rsidP="00234987">
            <w:pPr>
              <w:jc w:val="center"/>
              <w:rPr>
                <w:rFonts w:ascii="Century Gothic" w:hAnsi="Century Gothic" w:cs="Arial"/>
                <w:b/>
                <w:color w:val="0BD0D9" w:themeColor="accent3"/>
                <w:sz w:val="28"/>
                <w:szCs w:val="22"/>
              </w:rPr>
            </w:pPr>
            <w:r w:rsidRPr="00BE2615">
              <w:rPr>
                <w:rFonts w:ascii="Century Gothic" w:hAnsi="Century Gothic" w:cs="Arial"/>
                <w:b/>
                <w:color w:val="0BD0D9" w:themeColor="accent3"/>
                <w:sz w:val="22"/>
                <w:szCs w:val="18"/>
              </w:rPr>
              <w:t>Deb speak</w:t>
            </w:r>
          </w:p>
        </w:tc>
        <w:tc>
          <w:tcPr>
            <w:tcW w:w="2526" w:type="dxa"/>
            <w:vAlign w:val="center"/>
          </w:tcPr>
          <w:p w14:paraId="3656E8CB" w14:textId="77777777" w:rsidR="0004026E" w:rsidRDefault="008C6F76" w:rsidP="00C01475">
            <w:pPr>
              <w:jc w:val="center"/>
              <w:rPr>
                <w:rFonts w:ascii="Century Gothic" w:hAnsi="Century Gothic" w:cs="Arial"/>
                <w:b/>
                <w:color w:val="0BD0D9" w:themeColor="accent3"/>
                <w:sz w:val="28"/>
              </w:rPr>
            </w:pPr>
            <w:r>
              <w:rPr>
                <w:rFonts w:ascii="Century Gothic" w:hAnsi="Century Gothic" w:cs="Arial"/>
                <w:b/>
                <w:color w:val="0BD0D9" w:themeColor="accent3"/>
                <w:sz w:val="28"/>
              </w:rPr>
              <w:t>Nov. 29</w:t>
            </w:r>
          </w:p>
          <w:p w14:paraId="61256186" w14:textId="27AB0867" w:rsidR="00BE2615" w:rsidRPr="007626C6" w:rsidRDefault="00BE2615" w:rsidP="00C01475">
            <w:pPr>
              <w:jc w:val="center"/>
              <w:rPr>
                <w:rFonts w:ascii="Century Gothic" w:hAnsi="Century Gothic" w:cs="Arial"/>
                <w:b/>
                <w:color w:val="0BD0D9" w:themeColor="accent3"/>
                <w:sz w:val="28"/>
              </w:rPr>
            </w:pPr>
            <w:r w:rsidRPr="00BE2615">
              <w:rPr>
                <w:rFonts w:ascii="Century Gothic" w:hAnsi="Century Gothic" w:cs="Arial"/>
                <w:b/>
                <w:color w:val="0BD0D9" w:themeColor="accent3"/>
                <w:sz w:val="22"/>
                <w:szCs w:val="16"/>
              </w:rPr>
              <w:t>Encounter Sunday</w:t>
            </w:r>
          </w:p>
        </w:tc>
      </w:tr>
      <w:tr w:rsidR="00F34542" w:rsidRPr="00832861" w14:paraId="6C596E11" w14:textId="77777777" w:rsidTr="00F34542">
        <w:trPr>
          <w:trHeight w:val="386"/>
          <w:jc w:val="center"/>
        </w:trPr>
        <w:tc>
          <w:tcPr>
            <w:tcW w:w="2211" w:type="dxa"/>
            <w:vAlign w:val="center"/>
          </w:tcPr>
          <w:p w14:paraId="1955887D" w14:textId="77777777" w:rsidR="00F34542" w:rsidRPr="00832861" w:rsidRDefault="00F34542" w:rsidP="00DB09D4">
            <w:pPr>
              <w:pStyle w:val="Heading4"/>
              <w:rPr>
                <w:rFonts w:ascii="Tahoma" w:hAnsi="Tahoma"/>
                <w:bCs/>
                <w:color w:val="000000"/>
                <w:sz w:val="20"/>
              </w:rPr>
            </w:pPr>
            <w:r>
              <w:rPr>
                <w:rFonts w:ascii="Tahoma" w:hAnsi="Tahoma"/>
                <w:bCs/>
                <w:color w:val="000000"/>
                <w:sz w:val="20"/>
              </w:rPr>
              <w:t>Pr. Steve (503)</w:t>
            </w:r>
            <w:r w:rsidRPr="00832861">
              <w:rPr>
                <w:rFonts w:ascii="Tahoma" w:hAnsi="Tahoma"/>
                <w:bCs/>
                <w:color w:val="000000"/>
                <w:sz w:val="20"/>
              </w:rPr>
              <w:t>515-7515</w:t>
            </w:r>
          </w:p>
        </w:tc>
        <w:tc>
          <w:tcPr>
            <w:tcW w:w="2970" w:type="dxa"/>
            <w:vAlign w:val="center"/>
          </w:tcPr>
          <w:p w14:paraId="0161E247" w14:textId="77777777" w:rsidR="00F34542" w:rsidRPr="00FF6AF2" w:rsidRDefault="0030100A" w:rsidP="00F776B0">
            <w:pPr>
              <w:rPr>
                <w:b/>
                <w:color w:val="000000"/>
                <w:sz w:val="22"/>
                <w:szCs w:val="22"/>
              </w:rPr>
            </w:pPr>
            <w:r>
              <w:rPr>
                <w:rFonts w:ascii="Tahoma" w:hAnsi="Tahoma"/>
                <w:b/>
                <w:color w:val="000000"/>
                <w:sz w:val="22"/>
                <w:szCs w:val="22"/>
              </w:rPr>
              <w:t>Service leaders</w:t>
            </w:r>
          </w:p>
        </w:tc>
        <w:tc>
          <w:tcPr>
            <w:tcW w:w="2369" w:type="dxa"/>
            <w:vAlign w:val="center"/>
          </w:tcPr>
          <w:p w14:paraId="2332807B" w14:textId="1AEED332" w:rsidR="00F34542" w:rsidRPr="000E6C3E" w:rsidRDefault="00B53D78" w:rsidP="00AE5207">
            <w:pPr>
              <w:jc w:val="center"/>
              <w:rPr>
                <w:rFonts w:ascii="Verdana" w:hAnsi="Verdana" w:cs="Tahoma"/>
                <w:color w:val="000000"/>
                <w:sz w:val="22"/>
                <w:szCs w:val="22"/>
              </w:rPr>
            </w:pPr>
            <w:r>
              <w:rPr>
                <w:rFonts w:ascii="Verdana" w:hAnsi="Verdana" w:cs="Tahoma"/>
                <w:color w:val="000000"/>
                <w:sz w:val="22"/>
                <w:szCs w:val="22"/>
              </w:rPr>
              <w:t>Deborah</w:t>
            </w:r>
            <w:r w:rsidR="002E4EB0">
              <w:rPr>
                <w:rFonts w:ascii="Verdana" w:hAnsi="Verdana" w:cs="Tahoma"/>
                <w:color w:val="000000"/>
                <w:sz w:val="22"/>
                <w:szCs w:val="22"/>
              </w:rPr>
              <w:t xml:space="preserve"> / Marissa</w:t>
            </w:r>
          </w:p>
        </w:tc>
        <w:tc>
          <w:tcPr>
            <w:tcW w:w="2440" w:type="dxa"/>
            <w:vAlign w:val="center"/>
          </w:tcPr>
          <w:p w14:paraId="6377BB7C" w14:textId="0C20A07D" w:rsidR="00F34542" w:rsidRPr="000E6C3E" w:rsidRDefault="002E4EB0" w:rsidP="003E3461">
            <w:pPr>
              <w:jc w:val="center"/>
              <w:rPr>
                <w:rFonts w:ascii="Verdana" w:hAnsi="Verdana" w:cs="Tahoma"/>
                <w:color w:val="000000"/>
                <w:sz w:val="22"/>
                <w:szCs w:val="22"/>
              </w:rPr>
            </w:pPr>
            <w:r>
              <w:rPr>
                <w:rFonts w:ascii="Verdana" w:hAnsi="Verdana" w:cs="Tahoma"/>
                <w:color w:val="000000"/>
                <w:sz w:val="22"/>
                <w:szCs w:val="22"/>
              </w:rPr>
              <w:t>Daneen / Priyesh</w:t>
            </w:r>
          </w:p>
        </w:tc>
        <w:tc>
          <w:tcPr>
            <w:tcW w:w="2526" w:type="dxa"/>
            <w:vAlign w:val="center"/>
          </w:tcPr>
          <w:p w14:paraId="0360705C" w14:textId="287B4A01" w:rsidR="00F34542" w:rsidRDefault="00B53D78" w:rsidP="00AE5207">
            <w:pPr>
              <w:jc w:val="center"/>
              <w:rPr>
                <w:rFonts w:ascii="Verdana" w:hAnsi="Verdana" w:cs="Tahoma"/>
                <w:color w:val="000000"/>
                <w:sz w:val="22"/>
                <w:szCs w:val="22"/>
              </w:rPr>
            </w:pPr>
            <w:r>
              <w:rPr>
                <w:rFonts w:ascii="Verdana" w:hAnsi="Verdana" w:cs="Tahoma"/>
                <w:color w:val="000000"/>
                <w:sz w:val="22"/>
                <w:szCs w:val="22"/>
              </w:rPr>
              <w:t>Ty</w:t>
            </w:r>
            <w:r w:rsidR="002E4EB0">
              <w:rPr>
                <w:rFonts w:ascii="Verdana" w:hAnsi="Verdana" w:cs="Tahoma"/>
                <w:color w:val="000000"/>
                <w:sz w:val="22"/>
                <w:szCs w:val="22"/>
              </w:rPr>
              <w:t xml:space="preserve"> / Victoria</w:t>
            </w:r>
          </w:p>
        </w:tc>
        <w:tc>
          <w:tcPr>
            <w:tcW w:w="2526" w:type="dxa"/>
            <w:vAlign w:val="center"/>
          </w:tcPr>
          <w:p w14:paraId="25C32F39" w14:textId="2CCF17F3" w:rsidR="00F34542" w:rsidRDefault="002E4EB0" w:rsidP="00757F27">
            <w:pPr>
              <w:jc w:val="center"/>
              <w:rPr>
                <w:rFonts w:ascii="Verdana" w:hAnsi="Verdana" w:cs="Tahoma"/>
                <w:color w:val="000000"/>
                <w:sz w:val="22"/>
                <w:szCs w:val="22"/>
              </w:rPr>
            </w:pPr>
            <w:r>
              <w:rPr>
                <w:rFonts w:ascii="Verdana" w:hAnsi="Verdana" w:cs="Tahoma"/>
                <w:color w:val="000000"/>
                <w:sz w:val="22"/>
                <w:szCs w:val="22"/>
              </w:rPr>
              <w:t>Tony / Ted</w:t>
            </w:r>
          </w:p>
        </w:tc>
        <w:tc>
          <w:tcPr>
            <w:tcW w:w="2526" w:type="dxa"/>
            <w:vAlign w:val="center"/>
          </w:tcPr>
          <w:p w14:paraId="4BF76138" w14:textId="10F73F29" w:rsidR="00F34542" w:rsidRDefault="002E4EB0" w:rsidP="002E4EB0">
            <w:pPr>
              <w:jc w:val="center"/>
              <w:rPr>
                <w:rFonts w:ascii="Verdana" w:hAnsi="Verdana" w:cs="Tahoma"/>
                <w:color w:val="000000"/>
                <w:sz w:val="22"/>
                <w:szCs w:val="22"/>
              </w:rPr>
            </w:pPr>
            <w:r>
              <w:rPr>
                <w:rFonts w:ascii="Verdana" w:hAnsi="Verdana" w:cs="Tahoma"/>
                <w:color w:val="000000"/>
                <w:sz w:val="22"/>
                <w:szCs w:val="22"/>
              </w:rPr>
              <w:t>Daneen / Trey</w:t>
            </w:r>
          </w:p>
        </w:tc>
      </w:tr>
      <w:tr w:rsidR="007626C6" w:rsidRPr="00832861" w14:paraId="6A2B8E84" w14:textId="77777777" w:rsidTr="00F34542">
        <w:trPr>
          <w:trHeight w:val="368"/>
          <w:jc w:val="center"/>
        </w:trPr>
        <w:tc>
          <w:tcPr>
            <w:tcW w:w="2211" w:type="dxa"/>
            <w:vAlign w:val="center"/>
          </w:tcPr>
          <w:p w14:paraId="3DE08261" w14:textId="77777777" w:rsidR="007626C6" w:rsidRPr="00832861" w:rsidRDefault="007626C6" w:rsidP="00DB09D4">
            <w:pPr>
              <w:pStyle w:val="Heading4"/>
              <w:rPr>
                <w:rFonts w:ascii="Tahoma" w:hAnsi="Tahoma"/>
                <w:bCs/>
                <w:color w:val="000000"/>
                <w:sz w:val="20"/>
              </w:rPr>
            </w:pPr>
            <w:r>
              <w:rPr>
                <w:rFonts w:ascii="Tahoma" w:hAnsi="Tahoma"/>
                <w:bCs/>
                <w:color w:val="000000"/>
                <w:sz w:val="20"/>
              </w:rPr>
              <w:t>Ty B. (503) 481-4056</w:t>
            </w:r>
          </w:p>
        </w:tc>
        <w:tc>
          <w:tcPr>
            <w:tcW w:w="2970" w:type="dxa"/>
            <w:vAlign w:val="center"/>
          </w:tcPr>
          <w:p w14:paraId="68F694FC" w14:textId="77777777" w:rsidR="007626C6" w:rsidRPr="00FF6AF2" w:rsidRDefault="007626C6" w:rsidP="00F776B0">
            <w:pPr>
              <w:pStyle w:val="Heading4"/>
              <w:rPr>
                <w:rFonts w:ascii="Tahoma" w:hAnsi="Tahoma"/>
                <w:b/>
                <w:color w:val="000000"/>
                <w:sz w:val="22"/>
                <w:szCs w:val="22"/>
              </w:rPr>
            </w:pPr>
            <w:r w:rsidRPr="00FF6AF2">
              <w:rPr>
                <w:rFonts w:ascii="Tahoma" w:hAnsi="Tahoma"/>
                <w:b/>
                <w:color w:val="000000"/>
                <w:sz w:val="22"/>
                <w:szCs w:val="22"/>
              </w:rPr>
              <w:t>Worship Leader</w:t>
            </w:r>
            <w:r>
              <w:rPr>
                <w:rFonts w:ascii="Tahoma" w:hAnsi="Tahoma"/>
                <w:b/>
                <w:color w:val="000000"/>
                <w:sz w:val="22"/>
                <w:szCs w:val="22"/>
              </w:rPr>
              <w:t>s</w:t>
            </w:r>
            <w:r w:rsidRPr="00FF6AF2">
              <w:rPr>
                <w:rFonts w:ascii="Tahoma" w:hAnsi="Tahoma"/>
                <w:b/>
                <w:color w:val="000000"/>
                <w:sz w:val="22"/>
                <w:szCs w:val="22"/>
              </w:rPr>
              <w:t xml:space="preserve"> </w:t>
            </w:r>
            <w:r w:rsidRPr="009317E4">
              <w:rPr>
                <w:rFonts w:ascii="Tahoma" w:hAnsi="Tahoma"/>
                <w:b/>
                <w:bCs/>
                <w:i/>
                <w:iCs/>
                <w:color w:val="000000"/>
                <w:sz w:val="22"/>
                <w:szCs w:val="22"/>
                <w:highlight w:val="yellow"/>
              </w:rPr>
              <w:t>8:45</w:t>
            </w:r>
          </w:p>
        </w:tc>
        <w:tc>
          <w:tcPr>
            <w:tcW w:w="2369" w:type="dxa"/>
            <w:vAlign w:val="center"/>
          </w:tcPr>
          <w:p w14:paraId="56BE67E7" w14:textId="34837445" w:rsidR="007626C6" w:rsidRPr="000E6C3E" w:rsidRDefault="00B53D78" w:rsidP="00B53D78">
            <w:pPr>
              <w:pStyle w:val="Heading4"/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 xml:space="preserve">Daneen / Ted </w:t>
            </w:r>
          </w:p>
        </w:tc>
        <w:tc>
          <w:tcPr>
            <w:tcW w:w="2440" w:type="dxa"/>
            <w:vAlign w:val="center"/>
          </w:tcPr>
          <w:p w14:paraId="61A4F962" w14:textId="20228C13" w:rsidR="007626C6" w:rsidRPr="000E6C3E" w:rsidRDefault="00B53D78" w:rsidP="005A4709">
            <w:pPr>
              <w:pStyle w:val="Heading4"/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Ty / Naomi</w:t>
            </w:r>
          </w:p>
        </w:tc>
        <w:tc>
          <w:tcPr>
            <w:tcW w:w="2526" w:type="dxa"/>
            <w:vAlign w:val="center"/>
          </w:tcPr>
          <w:p w14:paraId="11001718" w14:textId="182E2253" w:rsidR="007626C6" w:rsidRDefault="00B53D78" w:rsidP="00AE5207">
            <w:pPr>
              <w:pStyle w:val="Heading4"/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Deb / William</w:t>
            </w:r>
          </w:p>
        </w:tc>
        <w:tc>
          <w:tcPr>
            <w:tcW w:w="2526" w:type="dxa"/>
            <w:vAlign w:val="center"/>
          </w:tcPr>
          <w:p w14:paraId="4B82BC2D" w14:textId="78B43EF9" w:rsidR="007626C6" w:rsidRDefault="00B53D78" w:rsidP="00B53D78">
            <w:pPr>
              <w:jc w:val="center"/>
              <w:rPr>
                <w:rFonts w:ascii="Verdana" w:hAnsi="Verdana" w:cs="Tahoma"/>
                <w:color w:val="000000"/>
                <w:sz w:val="22"/>
                <w:szCs w:val="22"/>
              </w:rPr>
            </w:pPr>
            <w:r>
              <w:rPr>
                <w:rFonts w:ascii="Verdana" w:hAnsi="Verdana" w:cs="Tahoma"/>
                <w:color w:val="000000"/>
                <w:sz w:val="22"/>
                <w:szCs w:val="22"/>
              </w:rPr>
              <w:t>Daneen / Christy</w:t>
            </w:r>
          </w:p>
        </w:tc>
        <w:tc>
          <w:tcPr>
            <w:tcW w:w="2526" w:type="dxa"/>
            <w:vAlign w:val="center"/>
          </w:tcPr>
          <w:p w14:paraId="7179D69F" w14:textId="375404E2" w:rsidR="007626C6" w:rsidRDefault="00B53D78" w:rsidP="00BD3E6C">
            <w:pPr>
              <w:pStyle w:val="Heading4"/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Ty / Marissa</w:t>
            </w:r>
          </w:p>
        </w:tc>
      </w:tr>
      <w:tr w:rsidR="008C6F76" w:rsidRPr="00832861" w14:paraId="085B2ADC" w14:textId="77777777" w:rsidTr="00211084">
        <w:trPr>
          <w:cantSplit/>
          <w:trHeight w:val="449"/>
          <w:jc w:val="center"/>
        </w:trPr>
        <w:tc>
          <w:tcPr>
            <w:tcW w:w="2211" w:type="dxa"/>
            <w:vAlign w:val="center"/>
          </w:tcPr>
          <w:p w14:paraId="10AF3760" w14:textId="3D9248FE" w:rsidR="008C6F76" w:rsidRDefault="008C6F76" w:rsidP="00DB09D4">
            <w:pPr>
              <w:pStyle w:val="Heading4"/>
              <w:rPr>
                <w:rFonts w:ascii="Tahoma" w:hAnsi="Tahoma"/>
                <w:bCs/>
                <w:color w:val="000000"/>
                <w:sz w:val="20"/>
              </w:rPr>
            </w:pPr>
            <w:r>
              <w:rPr>
                <w:rFonts w:ascii="Tahoma" w:hAnsi="Tahoma"/>
                <w:bCs/>
                <w:color w:val="000000"/>
                <w:sz w:val="20"/>
              </w:rPr>
              <w:t>Steve</w:t>
            </w:r>
          </w:p>
        </w:tc>
        <w:tc>
          <w:tcPr>
            <w:tcW w:w="2970" w:type="dxa"/>
            <w:vAlign w:val="center"/>
          </w:tcPr>
          <w:p w14:paraId="2CEC11A7" w14:textId="33523D4E" w:rsidR="008C6F76" w:rsidRDefault="008C6F76" w:rsidP="00F776B0">
            <w:pPr>
              <w:pStyle w:val="Heading7"/>
              <w:rPr>
                <w:rFonts w:ascii="Tahoma" w:hAnsi="Tahoma"/>
                <w:bCs w:val="0"/>
                <w:color w:val="000000"/>
                <w:sz w:val="22"/>
                <w:szCs w:val="22"/>
              </w:rPr>
            </w:pPr>
            <w:r>
              <w:rPr>
                <w:rFonts w:ascii="Tahoma" w:hAnsi="Tahoma"/>
                <w:bCs w:val="0"/>
                <w:color w:val="000000"/>
                <w:sz w:val="22"/>
                <w:szCs w:val="22"/>
              </w:rPr>
              <w:t>Prophetic Transition</w:t>
            </w:r>
          </w:p>
        </w:tc>
        <w:tc>
          <w:tcPr>
            <w:tcW w:w="2369" w:type="dxa"/>
            <w:vAlign w:val="center"/>
          </w:tcPr>
          <w:p w14:paraId="776DFAD9" w14:textId="65116975" w:rsidR="008C6F76" w:rsidRPr="000E6C3E" w:rsidRDefault="002E4EB0" w:rsidP="005A4709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Deborah</w:t>
            </w:r>
          </w:p>
        </w:tc>
        <w:tc>
          <w:tcPr>
            <w:tcW w:w="2440" w:type="dxa"/>
            <w:vAlign w:val="center"/>
          </w:tcPr>
          <w:p w14:paraId="513D461A" w14:textId="104F7E8E" w:rsidR="008C6F76" w:rsidRPr="000E6C3E" w:rsidRDefault="002E4EB0" w:rsidP="005A4709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Daneen</w:t>
            </w:r>
          </w:p>
        </w:tc>
        <w:tc>
          <w:tcPr>
            <w:tcW w:w="2526" w:type="dxa"/>
            <w:vAlign w:val="center"/>
          </w:tcPr>
          <w:p w14:paraId="36B7233F" w14:textId="48C71DE1" w:rsidR="008C6F76" w:rsidRDefault="00B53D78" w:rsidP="005A4709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Ty</w:t>
            </w:r>
          </w:p>
        </w:tc>
        <w:tc>
          <w:tcPr>
            <w:tcW w:w="2526" w:type="dxa"/>
            <w:vAlign w:val="center"/>
          </w:tcPr>
          <w:p w14:paraId="2ACFEC86" w14:textId="231972E0" w:rsidR="008C6F76" w:rsidRDefault="002E4EB0" w:rsidP="00F34542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Tony</w:t>
            </w:r>
          </w:p>
        </w:tc>
        <w:tc>
          <w:tcPr>
            <w:tcW w:w="2526" w:type="dxa"/>
            <w:vAlign w:val="center"/>
          </w:tcPr>
          <w:p w14:paraId="05B192D8" w14:textId="23A6FB2D" w:rsidR="008C6F76" w:rsidRDefault="002E4EB0" w:rsidP="00F34542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Daneen</w:t>
            </w:r>
          </w:p>
        </w:tc>
      </w:tr>
      <w:tr w:rsidR="007626C6" w:rsidRPr="00832861" w14:paraId="08D75AFE" w14:textId="77777777" w:rsidTr="00211084">
        <w:trPr>
          <w:cantSplit/>
          <w:trHeight w:val="449"/>
          <w:jc w:val="center"/>
        </w:trPr>
        <w:tc>
          <w:tcPr>
            <w:tcW w:w="2211" w:type="dxa"/>
            <w:vAlign w:val="center"/>
          </w:tcPr>
          <w:p w14:paraId="2407486E" w14:textId="77777777" w:rsidR="007626C6" w:rsidRPr="00832861" w:rsidRDefault="007626C6" w:rsidP="00DB09D4">
            <w:pPr>
              <w:pStyle w:val="Heading4"/>
              <w:rPr>
                <w:rFonts w:ascii="Tahoma" w:hAnsi="Tahoma"/>
                <w:bCs/>
                <w:color w:val="000000"/>
                <w:sz w:val="20"/>
              </w:rPr>
            </w:pPr>
            <w:r>
              <w:rPr>
                <w:rFonts w:ascii="Tahoma" w:hAnsi="Tahoma"/>
                <w:bCs/>
                <w:color w:val="000000"/>
                <w:sz w:val="20"/>
              </w:rPr>
              <w:t>Ty B. (503) 481-4056</w:t>
            </w:r>
          </w:p>
        </w:tc>
        <w:tc>
          <w:tcPr>
            <w:tcW w:w="2970" w:type="dxa"/>
            <w:vAlign w:val="center"/>
          </w:tcPr>
          <w:p w14:paraId="46725BB5" w14:textId="77777777" w:rsidR="007626C6" w:rsidRPr="00FF6AF2" w:rsidRDefault="007626C6" w:rsidP="00F776B0">
            <w:pPr>
              <w:pStyle w:val="Heading7"/>
              <w:rPr>
                <w:rFonts w:ascii="Tahoma" w:hAnsi="Tahoma"/>
                <w:bCs w:val="0"/>
                <w:color w:val="000000"/>
                <w:sz w:val="22"/>
                <w:szCs w:val="22"/>
              </w:rPr>
            </w:pPr>
            <w:r>
              <w:rPr>
                <w:rFonts w:ascii="Tahoma" w:hAnsi="Tahoma"/>
                <w:bCs w:val="0"/>
                <w:color w:val="000000"/>
                <w:sz w:val="22"/>
                <w:szCs w:val="22"/>
              </w:rPr>
              <w:t xml:space="preserve">BAND SET UP </w:t>
            </w:r>
            <w:r w:rsidRPr="009317E4">
              <w:rPr>
                <w:rFonts w:ascii="Tahoma" w:hAnsi="Tahoma"/>
                <w:bCs w:val="0"/>
                <w:color w:val="000000"/>
                <w:sz w:val="22"/>
                <w:szCs w:val="22"/>
                <w:highlight w:val="yellow"/>
              </w:rPr>
              <w:t>8:45 AM</w:t>
            </w:r>
          </w:p>
        </w:tc>
        <w:tc>
          <w:tcPr>
            <w:tcW w:w="2369" w:type="dxa"/>
            <w:vAlign w:val="center"/>
          </w:tcPr>
          <w:p w14:paraId="2C350DFD" w14:textId="10EC3F23" w:rsidR="007626C6" w:rsidRPr="000E6C3E" w:rsidRDefault="00FA7FD0" w:rsidP="005A4709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-----</w:t>
            </w:r>
          </w:p>
        </w:tc>
        <w:tc>
          <w:tcPr>
            <w:tcW w:w="2440" w:type="dxa"/>
            <w:vAlign w:val="center"/>
          </w:tcPr>
          <w:p w14:paraId="0A667795" w14:textId="015EF7C2" w:rsidR="007626C6" w:rsidRPr="000E6C3E" w:rsidRDefault="00FA7FD0" w:rsidP="005A4709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Priyesh, Trey, Tony</w:t>
            </w:r>
          </w:p>
        </w:tc>
        <w:tc>
          <w:tcPr>
            <w:tcW w:w="2526" w:type="dxa"/>
            <w:vAlign w:val="center"/>
          </w:tcPr>
          <w:p w14:paraId="18064C59" w14:textId="16AE20DD" w:rsidR="007626C6" w:rsidRDefault="00FA7FD0" w:rsidP="005A4709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Priyesh, Trey, Trenton</w:t>
            </w:r>
          </w:p>
        </w:tc>
        <w:tc>
          <w:tcPr>
            <w:tcW w:w="2526" w:type="dxa"/>
            <w:vAlign w:val="center"/>
          </w:tcPr>
          <w:p w14:paraId="44ABB52B" w14:textId="770D7656" w:rsidR="007626C6" w:rsidRDefault="00780E2B" w:rsidP="00F34542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Priyesh, Trey</w:t>
            </w:r>
          </w:p>
        </w:tc>
        <w:tc>
          <w:tcPr>
            <w:tcW w:w="2526" w:type="dxa"/>
            <w:vAlign w:val="center"/>
          </w:tcPr>
          <w:p w14:paraId="0A520D5D" w14:textId="6B35E54E" w:rsidR="007626C6" w:rsidRDefault="00780E2B" w:rsidP="00F34542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Priyesh, Trey, William</w:t>
            </w:r>
          </w:p>
        </w:tc>
      </w:tr>
      <w:tr w:rsidR="007626C6" w:rsidRPr="00832861" w14:paraId="13E2E584" w14:textId="77777777" w:rsidTr="00F34542">
        <w:trPr>
          <w:cantSplit/>
          <w:trHeight w:val="314"/>
          <w:jc w:val="center"/>
        </w:trPr>
        <w:tc>
          <w:tcPr>
            <w:tcW w:w="2211" w:type="dxa"/>
            <w:vAlign w:val="center"/>
          </w:tcPr>
          <w:p w14:paraId="48CA6A36" w14:textId="77777777" w:rsidR="007626C6" w:rsidRPr="00832861" w:rsidRDefault="007626C6" w:rsidP="00DB09D4">
            <w:pPr>
              <w:pStyle w:val="Heading4"/>
              <w:rPr>
                <w:rFonts w:ascii="Tahoma" w:hAnsi="Tahoma"/>
                <w:bCs/>
                <w:color w:val="000000"/>
                <w:sz w:val="20"/>
              </w:rPr>
            </w:pPr>
            <w:r>
              <w:rPr>
                <w:rFonts w:ascii="Tahoma" w:hAnsi="Tahoma"/>
                <w:bCs/>
                <w:color w:val="000000"/>
                <w:sz w:val="20"/>
              </w:rPr>
              <w:t>Ty B. (503) 481-4056</w:t>
            </w:r>
          </w:p>
        </w:tc>
        <w:tc>
          <w:tcPr>
            <w:tcW w:w="2970" w:type="dxa"/>
            <w:vAlign w:val="center"/>
          </w:tcPr>
          <w:p w14:paraId="18596C57" w14:textId="77777777" w:rsidR="007626C6" w:rsidRPr="00FF6AF2" w:rsidRDefault="007626C6" w:rsidP="00F776B0">
            <w:pPr>
              <w:pStyle w:val="Heading7"/>
              <w:rPr>
                <w:rFonts w:ascii="Tahoma" w:hAnsi="Tahoma"/>
                <w:bCs w:val="0"/>
                <w:color w:val="000000"/>
                <w:sz w:val="22"/>
                <w:szCs w:val="22"/>
              </w:rPr>
            </w:pPr>
            <w:r w:rsidRPr="00FF6AF2">
              <w:rPr>
                <w:rFonts w:ascii="Tahoma" w:hAnsi="Tahoma"/>
                <w:bCs w:val="0"/>
                <w:color w:val="000000"/>
                <w:sz w:val="22"/>
                <w:szCs w:val="22"/>
              </w:rPr>
              <w:t>WORSHIP BAND</w:t>
            </w:r>
          </w:p>
          <w:p w14:paraId="399E0D76" w14:textId="77777777" w:rsidR="007626C6" w:rsidRPr="00FF6AF2" w:rsidRDefault="007626C6" w:rsidP="00F776B0">
            <w:pPr>
              <w:rPr>
                <w:rFonts w:ascii="Tahoma" w:hAnsi="Tahoma"/>
                <w:b/>
                <w:i/>
                <w:color w:val="000000"/>
                <w:sz w:val="22"/>
                <w:szCs w:val="22"/>
              </w:rPr>
            </w:pPr>
            <w:r w:rsidRPr="00FF6AF2">
              <w:rPr>
                <w:rFonts w:ascii="Tahoma" w:hAnsi="Tahoma"/>
                <w:b/>
                <w:i/>
                <w:color w:val="000000"/>
                <w:sz w:val="22"/>
                <w:szCs w:val="22"/>
              </w:rPr>
              <w:t xml:space="preserve">Set up at </w:t>
            </w:r>
            <w:r w:rsidRPr="009317E4">
              <w:rPr>
                <w:rFonts w:ascii="Tahoma" w:hAnsi="Tahoma"/>
                <w:b/>
                <w:i/>
                <w:color w:val="000000"/>
                <w:sz w:val="22"/>
                <w:szCs w:val="22"/>
                <w:highlight w:val="yellow"/>
              </w:rPr>
              <w:t>8:45 AM</w:t>
            </w:r>
          </w:p>
        </w:tc>
        <w:tc>
          <w:tcPr>
            <w:tcW w:w="2369" w:type="dxa"/>
            <w:vAlign w:val="center"/>
          </w:tcPr>
          <w:p w14:paraId="7F77491F" w14:textId="2B9A6935" w:rsidR="007626C6" w:rsidRPr="000E6C3E" w:rsidRDefault="00B53D78" w:rsidP="00AE5207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David, Ty, Trenton, Daneen, Ted</w:t>
            </w:r>
          </w:p>
        </w:tc>
        <w:tc>
          <w:tcPr>
            <w:tcW w:w="2440" w:type="dxa"/>
            <w:vAlign w:val="center"/>
          </w:tcPr>
          <w:p w14:paraId="1E3D21A0" w14:textId="270EC2E8" w:rsidR="007626C6" w:rsidRPr="000E6C3E" w:rsidRDefault="00B53D78" w:rsidP="00AE5207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Dan, Ted, Trenton, Naomi, Ty</w:t>
            </w:r>
          </w:p>
        </w:tc>
        <w:tc>
          <w:tcPr>
            <w:tcW w:w="2526" w:type="dxa"/>
            <w:vAlign w:val="center"/>
          </w:tcPr>
          <w:p w14:paraId="2A3FB83D" w14:textId="22B95045" w:rsidR="007626C6" w:rsidRPr="00803CA2" w:rsidRDefault="00B53D78" w:rsidP="00AE5207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Dan, Ted, William, Deborah</w:t>
            </w:r>
          </w:p>
        </w:tc>
        <w:tc>
          <w:tcPr>
            <w:tcW w:w="2526" w:type="dxa"/>
            <w:vAlign w:val="center"/>
          </w:tcPr>
          <w:p w14:paraId="698BD014" w14:textId="5E6FADB0" w:rsidR="007626C6" w:rsidRDefault="00B53D78" w:rsidP="00AE5207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Dan, Naomi, Ty, Daneen, Christy</w:t>
            </w:r>
          </w:p>
        </w:tc>
        <w:tc>
          <w:tcPr>
            <w:tcW w:w="2526" w:type="dxa"/>
            <w:vAlign w:val="center"/>
          </w:tcPr>
          <w:p w14:paraId="33BA79E4" w14:textId="4F2B5556" w:rsidR="007626C6" w:rsidRDefault="00B53D78" w:rsidP="00AE5207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David, Ted, Trenton, Christy, Ty</w:t>
            </w:r>
          </w:p>
        </w:tc>
      </w:tr>
      <w:tr w:rsidR="007626C6" w:rsidRPr="00832861" w14:paraId="4D29F6B6" w14:textId="77777777" w:rsidTr="00F34542">
        <w:trPr>
          <w:cantSplit/>
          <w:trHeight w:val="341"/>
          <w:jc w:val="center"/>
        </w:trPr>
        <w:tc>
          <w:tcPr>
            <w:tcW w:w="2211" w:type="dxa"/>
            <w:vAlign w:val="center"/>
          </w:tcPr>
          <w:p w14:paraId="028BA996" w14:textId="77777777" w:rsidR="007626C6" w:rsidRPr="00E42C14" w:rsidRDefault="007626C6" w:rsidP="00DB09D4">
            <w:pPr>
              <w:pStyle w:val="Heading4"/>
              <w:rPr>
                <w:rFonts w:ascii="Tahoma" w:hAnsi="Tahoma"/>
                <w:bCs/>
                <w:sz w:val="20"/>
              </w:rPr>
            </w:pPr>
            <w:r>
              <w:rPr>
                <w:rFonts w:ascii="Tahoma" w:hAnsi="Tahoma"/>
                <w:bCs/>
                <w:color w:val="000000"/>
                <w:sz w:val="20"/>
              </w:rPr>
              <w:t>Ty B. (503) 481-4056</w:t>
            </w:r>
          </w:p>
        </w:tc>
        <w:tc>
          <w:tcPr>
            <w:tcW w:w="2970" w:type="dxa"/>
            <w:vAlign w:val="center"/>
          </w:tcPr>
          <w:p w14:paraId="42F58E8C" w14:textId="77777777" w:rsidR="007626C6" w:rsidRPr="00157461" w:rsidRDefault="007626C6" w:rsidP="00F776B0">
            <w:pPr>
              <w:rPr>
                <w:rFonts w:ascii="Tahoma" w:hAnsi="Tahoma"/>
                <w:b/>
                <w:color w:val="000000"/>
                <w:sz w:val="22"/>
                <w:szCs w:val="22"/>
              </w:rPr>
            </w:pPr>
            <w:r w:rsidRPr="00157461">
              <w:rPr>
                <w:rFonts w:ascii="Tahoma" w:hAnsi="Tahoma"/>
                <w:b/>
                <w:color w:val="000000"/>
                <w:sz w:val="22"/>
                <w:szCs w:val="22"/>
              </w:rPr>
              <w:t xml:space="preserve">Back- Up Singer </w:t>
            </w:r>
            <w:r w:rsidRPr="009317E4">
              <w:rPr>
                <w:rFonts w:ascii="Tahoma" w:hAnsi="Tahoma"/>
                <w:b/>
                <w:bCs/>
                <w:i/>
                <w:iCs/>
                <w:color w:val="000000"/>
                <w:sz w:val="22"/>
                <w:szCs w:val="22"/>
                <w:highlight w:val="yellow"/>
              </w:rPr>
              <w:t>9:00</w:t>
            </w:r>
          </w:p>
        </w:tc>
        <w:tc>
          <w:tcPr>
            <w:tcW w:w="2369" w:type="dxa"/>
            <w:vAlign w:val="center"/>
          </w:tcPr>
          <w:p w14:paraId="616A6D65" w14:textId="515FFCC5" w:rsidR="007626C6" w:rsidRPr="000E6C3E" w:rsidRDefault="002E4EB0" w:rsidP="005A4709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-</w:t>
            </w:r>
            <w:r w:rsidR="000E7705">
              <w:rPr>
                <w:rFonts w:ascii="Verdana" w:hAnsi="Verdana"/>
                <w:color w:val="000000"/>
                <w:sz w:val="22"/>
                <w:szCs w:val="22"/>
              </w:rPr>
              <w:t>----</w:t>
            </w:r>
          </w:p>
        </w:tc>
        <w:tc>
          <w:tcPr>
            <w:tcW w:w="2440" w:type="dxa"/>
            <w:vAlign w:val="center"/>
          </w:tcPr>
          <w:p w14:paraId="4AF3B90C" w14:textId="6A70F6B8" w:rsidR="007626C6" w:rsidRPr="000E6C3E" w:rsidRDefault="002E4EB0" w:rsidP="005A4709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-</w:t>
            </w:r>
            <w:r w:rsidR="000E7705">
              <w:rPr>
                <w:rFonts w:ascii="Verdana" w:hAnsi="Verdana"/>
                <w:color w:val="000000"/>
                <w:sz w:val="22"/>
                <w:szCs w:val="22"/>
              </w:rPr>
              <w:t>----</w:t>
            </w:r>
          </w:p>
        </w:tc>
        <w:tc>
          <w:tcPr>
            <w:tcW w:w="2526" w:type="dxa"/>
            <w:vAlign w:val="center"/>
          </w:tcPr>
          <w:p w14:paraId="030ED6C8" w14:textId="50F829B8" w:rsidR="007626C6" w:rsidRDefault="00B53D78" w:rsidP="005A4709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Logan</w:t>
            </w:r>
          </w:p>
        </w:tc>
        <w:tc>
          <w:tcPr>
            <w:tcW w:w="2526" w:type="dxa"/>
            <w:vAlign w:val="center"/>
          </w:tcPr>
          <w:p w14:paraId="6B526CD4" w14:textId="07C9877C" w:rsidR="007626C6" w:rsidRDefault="00B53D78" w:rsidP="00F34542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Kylie</w:t>
            </w:r>
          </w:p>
        </w:tc>
        <w:tc>
          <w:tcPr>
            <w:tcW w:w="2526" w:type="dxa"/>
            <w:vAlign w:val="center"/>
          </w:tcPr>
          <w:p w14:paraId="5425E75E" w14:textId="0AB5D2EE" w:rsidR="007626C6" w:rsidRDefault="002E4EB0" w:rsidP="00784906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-</w:t>
            </w:r>
            <w:r w:rsidR="000E7705">
              <w:rPr>
                <w:rFonts w:ascii="Verdana" w:hAnsi="Verdana"/>
                <w:color w:val="000000"/>
                <w:sz w:val="22"/>
                <w:szCs w:val="22"/>
              </w:rPr>
              <w:t>----</w:t>
            </w:r>
          </w:p>
        </w:tc>
      </w:tr>
      <w:tr w:rsidR="007626C6" w:rsidRPr="00832861" w14:paraId="415C16E2" w14:textId="77777777" w:rsidTr="00F34542">
        <w:trPr>
          <w:cantSplit/>
          <w:trHeight w:val="368"/>
          <w:jc w:val="center"/>
        </w:trPr>
        <w:tc>
          <w:tcPr>
            <w:tcW w:w="2211" w:type="dxa"/>
            <w:vAlign w:val="center"/>
          </w:tcPr>
          <w:p w14:paraId="5DEA7DBB" w14:textId="77777777" w:rsidR="007626C6" w:rsidRPr="00832861" w:rsidRDefault="007626C6" w:rsidP="00DB09D4">
            <w:pPr>
              <w:pStyle w:val="Heading4"/>
              <w:rPr>
                <w:rFonts w:ascii="Tahoma" w:hAnsi="Tahoma"/>
                <w:bCs/>
                <w:color w:val="000000"/>
                <w:sz w:val="20"/>
              </w:rPr>
            </w:pPr>
            <w:r>
              <w:rPr>
                <w:rFonts w:ascii="Tahoma" w:hAnsi="Tahoma"/>
                <w:bCs/>
                <w:color w:val="000000"/>
                <w:sz w:val="20"/>
              </w:rPr>
              <w:t>Ty B. (503) 481-4056</w:t>
            </w:r>
          </w:p>
        </w:tc>
        <w:tc>
          <w:tcPr>
            <w:tcW w:w="2970" w:type="dxa"/>
            <w:vAlign w:val="center"/>
          </w:tcPr>
          <w:p w14:paraId="07E65211" w14:textId="77777777" w:rsidR="007626C6" w:rsidRPr="00FF6AF2" w:rsidRDefault="007626C6" w:rsidP="00F776B0">
            <w:pPr>
              <w:rPr>
                <w:rFonts w:ascii="Tahoma" w:hAnsi="Tahoma"/>
                <w:b/>
                <w:color w:val="000000"/>
                <w:sz w:val="22"/>
                <w:szCs w:val="22"/>
              </w:rPr>
            </w:pPr>
            <w:r w:rsidRPr="00FF6AF2">
              <w:rPr>
                <w:rFonts w:ascii="Tahoma" w:hAnsi="Tahoma"/>
                <w:b/>
                <w:color w:val="000000"/>
                <w:sz w:val="22"/>
                <w:szCs w:val="22"/>
              </w:rPr>
              <w:t xml:space="preserve">Sound Operator </w:t>
            </w:r>
            <w:r w:rsidRPr="009317E4">
              <w:rPr>
                <w:rFonts w:ascii="Tahoma" w:hAnsi="Tahoma"/>
                <w:b/>
                <w:bCs/>
                <w:i/>
                <w:iCs/>
                <w:color w:val="000000"/>
                <w:sz w:val="22"/>
                <w:szCs w:val="22"/>
                <w:highlight w:val="yellow"/>
              </w:rPr>
              <w:t>8:45</w:t>
            </w:r>
          </w:p>
        </w:tc>
        <w:tc>
          <w:tcPr>
            <w:tcW w:w="2369" w:type="dxa"/>
            <w:vAlign w:val="center"/>
          </w:tcPr>
          <w:p w14:paraId="29E71591" w14:textId="62FE009D" w:rsidR="007626C6" w:rsidRPr="000E6C3E" w:rsidRDefault="0077145C" w:rsidP="005A4709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William</w:t>
            </w:r>
          </w:p>
        </w:tc>
        <w:tc>
          <w:tcPr>
            <w:tcW w:w="2440" w:type="dxa"/>
            <w:vAlign w:val="center"/>
          </w:tcPr>
          <w:p w14:paraId="213328C7" w14:textId="21B94D82" w:rsidR="007626C6" w:rsidRPr="000E6C3E" w:rsidRDefault="0077145C" w:rsidP="0025112B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Tony</w:t>
            </w:r>
          </w:p>
        </w:tc>
        <w:tc>
          <w:tcPr>
            <w:tcW w:w="2526" w:type="dxa"/>
            <w:vAlign w:val="center"/>
          </w:tcPr>
          <w:p w14:paraId="42B0309C" w14:textId="201F34A7" w:rsidR="007626C6" w:rsidRDefault="00B53D78" w:rsidP="00784906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Trenton</w:t>
            </w:r>
          </w:p>
        </w:tc>
        <w:tc>
          <w:tcPr>
            <w:tcW w:w="2526" w:type="dxa"/>
            <w:vAlign w:val="center"/>
          </w:tcPr>
          <w:p w14:paraId="7C45B419" w14:textId="11DEF4EA" w:rsidR="007626C6" w:rsidRDefault="00FA7FD0" w:rsidP="00F34542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TBA</w:t>
            </w:r>
          </w:p>
        </w:tc>
        <w:tc>
          <w:tcPr>
            <w:tcW w:w="2526" w:type="dxa"/>
            <w:vAlign w:val="center"/>
          </w:tcPr>
          <w:p w14:paraId="191B24B6" w14:textId="72885139" w:rsidR="007626C6" w:rsidRDefault="00B53D78" w:rsidP="0025112B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William</w:t>
            </w:r>
          </w:p>
        </w:tc>
      </w:tr>
      <w:tr w:rsidR="0030100A" w:rsidRPr="00832861" w14:paraId="14D19A0C" w14:textId="77777777" w:rsidTr="00F34542">
        <w:trPr>
          <w:cantSplit/>
          <w:trHeight w:val="368"/>
          <w:jc w:val="center"/>
        </w:trPr>
        <w:tc>
          <w:tcPr>
            <w:tcW w:w="2211" w:type="dxa"/>
            <w:vAlign w:val="center"/>
          </w:tcPr>
          <w:p w14:paraId="04E6C1DC" w14:textId="77777777" w:rsidR="0030100A" w:rsidRDefault="0030100A" w:rsidP="00DB09D4">
            <w:pPr>
              <w:pStyle w:val="Heading4"/>
              <w:rPr>
                <w:rFonts w:ascii="Tahoma" w:hAnsi="Tahoma"/>
                <w:bCs/>
                <w:color w:val="000000"/>
                <w:sz w:val="20"/>
              </w:rPr>
            </w:pPr>
            <w:r>
              <w:rPr>
                <w:rFonts w:ascii="Tahoma" w:hAnsi="Tahoma"/>
                <w:bCs/>
                <w:color w:val="000000"/>
                <w:sz w:val="20"/>
              </w:rPr>
              <w:t>William 503-330-1452</w:t>
            </w:r>
          </w:p>
        </w:tc>
        <w:tc>
          <w:tcPr>
            <w:tcW w:w="2970" w:type="dxa"/>
            <w:vAlign w:val="center"/>
          </w:tcPr>
          <w:p w14:paraId="23A7BBA9" w14:textId="77777777" w:rsidR="0030100A" w:rsidRPr="00FF6AF2" w:rsidRDefault="0030100A" w:rsidP="00F776B0">
            <w:pPr>
              <w:rPr>
                <w:rFonts w:ascii="Tahoma" w:hAnsi="Tahoma"/>
                <w:b/>
                <w:color w:val="000000"/>
                <w:sz w:val="22"/>
                <w:szCs w:val="22"/>
              </w:rPr>
            </w:pPr>
            <w:r>
              <w:rPr>
                <w:rFonts w:ascii="Tahoma" w:hAnsi="Tahoma"/>
                <w:b/>
                <w:color w:val="000000"/>
                <w:sz w:val="22"/>
                <w:szCs w:val="22"/>
              </w:rPr>
              <w:t xml:space="preserve">Video recording </w:t>
            </w:r>
          </w:p>
        </w:tc>
        <w:tc>
          <w:tcPr>
            <w:tcW w:w="2369" w:type="dxa"/>
            <w:vAlign w:val="center"/>
          </w:tcPr>
          <w:p w14:paraId="74D718B6" w14:textId="3E93A968" w:rsidR="0030100A" w:rsidRDefault="00FA7FD0" w:rsidP="005A4709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Priyesh</w:t>
            </w:r>
          </w:p>
        </w:tc>
        <w:tc>
          <w:tcPr>
            <w:tcW w:w="2440" w:type="dxa"/>
            <w:vAlign w:val="center"/>
          </w:tcPr>
          <w:p w14:paraId="7ADBE18B" w14:textId="1F9446A5" w:rsidR="0030100A" w:rsidRDefault="0057053D" w:rsidP="0025112B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Trey</w:t>
            </w:r>
          </w:p>
        </w:tc>
        <w:tc>
          <w:tcPr>
            <w:tcW w:w="2526" w:type="dxa"/>
            <w:vAlign w:val="center"/>
          </w:tcPr>
          <w:p w14:paraId="60689332" w14:textId="3E13C31A" w:rsidR="0030100A" w:rsidRDefault="00FA7FD0" w:rsidP="00784906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Priyesh</w:t>
            </w:r>
          </w:p>
        </w:tc>
        <w:tc>
          <w:tcPr>
            <w:tcW w:w="2526" w:type="dxa"/>
            <w:vAlign w:val="center"/>
          </w:tcPr>
          <w:p w14:paraId="26E3CF30" w14:textId="36CD5393" w:rsidR="0030100A" w:rsidRDefault="0057053D" w:rsidP="00F34542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Dan McNair</w:t>
            </w:r>
          </w:p>
        </w:tc>
        <w:tc>
          <w:tcPr>
            <w:tcW w:w="2526" w:type="dxa"/>
            <w:vAlign w:val="center"/>
          </w:tcPr>
          <w:p w14:paraId="0C903F1B" w14:textId="34683BAF" w:rsidR="0030100A" w:rsidRDefault="00CF7F4A" w:rsidP="0025112B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Peace</w:t>
            </w:r>
          </w:p>
        </w:tc>
      </w:tr>
      <w:tr w:rsidR="007626C6" w:rsidRPr="00832861" w14:paraId="3145AE93" w14:textId="77777777" w:rsidTr="00F34542">
        <w:trPr>
          <w:cantSplit/>
          <w:trHeight w:val="350"/>
          <w:jc w:val="center"/>
        </w:trPr>
        <w:tc>
          <w:tcPr>
            <w:tcW w:w="2211" w:type="dxa"/>
            <w:vAlign w:val="center"/>
          </w:tcPr>
          <w:p w14:paraId="480F6A6B" w14:textId="77777777" w:rsidR="007626C6" w:rsidRPr="00E42C14" w:rsidRDefault="007626C6" w:rsidP="00DB09D4">
            <w:pPr>
              <w:pStyle w:val="Heading4"/>
              <w:rPr>
                <w:rFonts w:ascii="Tahoma" w:hAnsi="Tahoma"/>
                <w:bCs/>
                <w:sz w:val="20"/>
              </w:rPr>
            </w:pPr>
            <w:r>
              <w:rPr>
                <w:rFonts w:ascii="Tahoma" w:hAnsi="Tahoma"/>
                <w:bCs/>
                <w:color w:val="000000"/>
                <w:sz w:val="20"/>
              </w:rPr>
              <w:t>Ty B. (503) 481-4056</w:t>
            </w:r>
          </w:p>
        </w:tc>
        <w:tc>
          <w:tcPr>
            <w:tcW w:w="2970" w:type="dxa"/>
            <w:vAlign w:val="center"/>
          </w:tcPr>
          <w:p w14:paraId="12725D38" w14:textId="77777777" w:rsidR="007626C6" w:rsidRPr="00FF6AF2" w:rsidRDefault="007626C6" w:rsidP="00F776B0">
            <w:pPr>
              <w:rPr>
                <w:rFonts w:ascii="Tahoma" w:hAnsi="Tahoma"/>
                <w:b/>
                <w:color w:val="000000"/>
                <w:sz w:val="22"/>
                <w:szCs w:val="22"/>
                <w:u w:val="double"/>
              </w:rPr>
            </w:pPr>
            <w:r w:rsidRPr="00FF6AF2">
              <w:rPr>
                <w:rFonts w:ascii="Tahoma" w:hAnsi="Tahoma"/>
                <w:b/>
                <w:bCs/>
                <w:iCs/>
                <w:color w:val="000000"/>
                <w:sz w:val="22"/>
                <w:szCs w:val="22"/>
              </w:rPr>
              <w:t xml:space="preserve">Room </w:t>
            </w:r>
            <w:r>
              <w:rPr>
                <w:rFonts w:ascii="Tahoma" w:hAnsi="Tahoma"/>
                <w:b/>
                <w:bCs/>
                <w:iCs/>
                <w:color w:val="000000"/>
                <w:sz w:val="22"/>
                <w:szCs w:val="22"/>
              </w:rPr>
              <w:t>&amp; Signs</w:t>
            </w:r>
            <w:r>
              <w:rPr>
                <w:rFonts w:ascii="Tahoma" w:hAnsi="Tahoma"/>
                <w:bCs/>
                <w:i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Tahoma" w:hAnsi="Tahoma"/>
                <w:b/>
                <w:bCs/>
                <w:i/>
                <w:iCs/>
                <w:color w:val="000000"/>
                <w:sz w:val="22"/>
                <w:szCs w:val="22"/>
                <w:highlight w:val="yellow"/>
              </w:rPr>
              <w:t>9</w:t>
            </w:r>
            <w:r w:rsidRPr="009317E4">
              <w:rPr>
                <w:rFonts w:ascii="Tahoma" w:hAnsi="Tahoma"/>
                <w:b/>
                <w:bCs/>
                <w:i/>
                <w:iCs/>
                <w:color w:val="000000"/>
                <w:sz w:val="22"/>
                <w:szCs w:val="22"/>
                <w:highlight w:val="yellow"/>
              </w:rPr>
              <w:t>:00</w:t>
            </w:r>
          </w:p>
        </w:tc>
        <w:tc>
          <w:tcPr>
            <w:tcW w:w="2369" w:type="dxa"/>
            <w:vAlign w:val="center"/>
          </w:tcPr>
          <w:p w14:paraId="486EF8B9" w14:textId="29A1C1B7" w:rsidR="007626C6" w:rsidRPr="000E6C3E" w:rsidRDefault="009C4931" w:rsidP="005A4709">
            <w:pPr>
              <w:jc w:val="center"/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  <w:t>Stephen</w:t>
            </w:r>
          </w:p>
        </w:tc>
        <w:tc>
          <w:tcPr>
            <w:tcW w:w="2440" w:type="dxa"/>
            <w:vAlign w:val="center"/>
          </w:tcPr>
          <w:p w14:paraId="6448A0B4" w14:textId="09B97F36" w:rsidR="007626C6" w:rsidRPr="000E6C3E" w:rsidRDefault="009C4931" w:rsidP="005A4709">
            <w:pPr>
              <w:jc w:val="center"/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  <w:t>Stephen</w:t>
            </w:r>
          </w:p>
        </w:tc>
        <w:tc>
          <w:tcPr>
            <w:tcW w:w="2526" w:type="dxa"/>
            <w:vAlign w:val="center"/>
          </w:tcPr>
          <w:p w14:paraId="514A0EE1" w14:textId="5F0DD60B" w:rsidR="007626C6" w:rsidRDefault="009C4931" w:rsidP="005A4709">
            <w:pPr>
              <w:jc w:val="center"/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  <w:t>Stephen</w:t>
            </w:r>
          </w:p>
        </w:tc>
        <w:tc>
          <w:tcPr>
            <w:tcW w:w="2526" w:type="dxa"/>
            <w:vAlign w:val="center"/>
          </w:tcPr>
          <w:p w14:paraId="2129A063" w14:textId="1B6AB24B" w:rsidR="007626C6" w:rsidRDefault="009C4931" w:rsidP="00F34542">
            <w:pPr>
              <w:jc w:val="center"/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  <w:t>Stephen</w:t>
            </w:r>
          </w:p>
        </w:tc>
        <w:tc>
          <w:tcPr>
            <w:tcW w:w="2526" w:type="dxa"/>
            <w:vAlign w:val="center"/>
          </w:tcPr>
          <w:p w14:paraId="54FAB6DA" w14:textId="1C53E9BE" w:rsidR="007626C6" w:rsidRDefault="009C4931" w:rsidP="00F34542">
            <w:pPr>
              <w:jc w:val="center"/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  <w:t>Stephen</w:t>
            </w:r>
          </w:p>
        </w:tc>
      </w:tr>
      <w:tr w:rsidR="007626C6" w:rsidRPr="00832861" w14:paraId="1CB5723B" w14:textId="77777777" w:rsidTr="00F34542">
        <w:trPr>
          <w:cantSplit/>
          <w:trHeight w:val="341"/>
          <w:jc w:val="center"/>
        </w:trPr>
        <w:tc>
          <w:tcPr>
            <w:tcW w:w="2211" w:type="dxa"/>
            <w:vAlign w:val="center"/>
          </w:tcPr>
          <w:p w14:paraId="59470E06" w14:textId="77777777" w:rsidR="007626C6" w:rsidRPr="00081352" w:rsidRDefault="007626C6" w:rsidP="00FF47A9">
            <w:pPr>
              <w:rPr>
                <w:rFonts w:ascii="Tahoma" w:hAnsi="Tahoma" w:cs="Tahoma"/>
                <w:bCs/>
                <w:color w:val="000000"/>
              </w:rPr>
            </w:pPr>
            <w:r>
              <w:rPr>
                <w:rFonts w:ascii="Tahoma" w:hAnsi="Tahoma"/>
                <w:color w:val="000000"/>
              </w:rPr>
              <w:t>Dana ((360) 798-4778</w:t>
            </w:r>
          </w:p>
        </w:tc>
        <w:tc>
          <w:tcPr>
            <w:tcW w:w="2970" w:type="dxa"/>
            <w:vAlign w:val="center"/>
          </w:tcPr>
          <w:p w14:paraId="15F1E71B" w14:textId="77777777" w:rsidR="007626C6" w:rsidRPr="00FF6AF2" w:rsidRDefault="007626C6" w:rsidP="00B63B7E">
            <w:pPr>
              <w:rPr>
                <w:rFonts w:ascii="Tahoma" w:hAnsi="Tahoma"/>
                <w:bCs/>
                <w:iCs/>
                <w:color w:val="000000"/>
                <w:sz w:val="22"/>
                <w:szCs w:val="22"/>
              </w:rPr>
            </w:pPr>
            <w:r w:rsidRPr="00FF6AF2">
              <w:rPr>
                <w:rFonts w:ascii="Tahoma" w:hAnsi="Tahoma"/>
                <w:b/>
                <w:bCs/>
                <w:iCs/>
                <w:color w:val="000000"/>
                <w:sz w:val="22"/>
                <w:szCs w:val="22"/>
              </w:rPr>
              <w:t>Prayer Leader</w:t>
            </w:r>
            <w:r>
              <w:rPr>
                <w:rFonts w:ascii="Tahoma" w:hAnsi="Tahoma"/>
                <w:bCs/>
                <w:i/>
                <w:iCs/>
                <w:color w:val="000000"/>
                <w:sz w:val="22"/>
                <w:szCs w:val="22"/>
              </w:rPr>
              <w:t xml:space="preserve"> </w:t>
            </w:r>
            <w:r w:rsidRPr="009317E4">
              <w:rPr>
                <w:rFonts w:ascii="Tahoma" w:hAnsi="Tahoma"/>
                <w:b/>
                <w:bCs/>
                <w:i/>
                <w:iCs/>
                <w:sz w:val="22"/>
                <w:szCs w:val="22"/>
                <w:highlight w:val="yellow"/>
              </w:rPr>
              <w:t>9</w:t>
            </w:r>
            <w:r w:rsidRPr="00B63B7E">
              <w:rPr>
                <w:rFonts w:ascii="Tahoma" w:hAnsi="Tahoma"/>
                <w:b/>
                <w:bCs/>
                <w:i/>
                <w:iCs/>
                <w:sz w:val="22"/>
                <w:szCs w:val="22"/>
                <w:highlight w:val="yellow"/>
              </w:rPr>
              <w:t>:55</w:t>
            </w:r>
          </w:p>
        </w:tc>
        <w:tc>
          <w:tcPr>
            <w:tcW w:w="2369" w:type="dxa"/>
            <w:vAlign w:val="center"/>
          </w:tcPr>
          <w:p w14:paraId="7C3BB200" w14:textId="1DE2BA69" w:rsidR="007626C6" w:rsidRPr="000E6C3E" w:rsidRDefault="002E4EB0" w:rsidP="00B16344">
            <w:pPr>
              <w:jc w:val="center"/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  <w:t>Deborah / Pam</w:t>
            </w:r>
          </w:p>
        </w:tc>
        <w:tc>
          <w:tcPr>
            <w:tcW w:w="2440" w:type="dxa"/>
            <w:vAlign w:val="center"/>
          </w:tcPr>
          <w:p w14:paraId="192896E0" w14:textId="46201900" w:rsidR="007626C6" w:rsidRPr="000E6C3E" w:rsidRDefault="002E4EB0" w:rsidP="00031D63">
            <w:pPr>
              <w:jc w:val="center"/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  <w:t>Daneen</w:t>
            </w:r>
          </w:p>
        </w:tc>
        <w:tc>
          <w:tcPr>
            <w:tcW w:w="2526" w:type="dxa"/>
            <w:vAlign w:val="center"/>
          </w:tcPr>
          <w:p w14:paraId="4530C001" w14:textId="05FDEC35" w:rsidR="007626C6" w:rsidRDefault="00BA4729" w:rsidP="003C42C6">
            <w:pPr>
              <w:jc w:val="center"/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  <w:t>Clarence</w:t>
            </w:r>
            <w:r w:rsidR="002E4EB0"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  <w:t xml:space="preserve"> / Kathryn</w:t>
            </w:r>
          </w:p>
        </w:tc>
        <w:tc>
          <w:tcPr>
            <w:tcW w:w="2526" w:type="dxa"/>
            <w:vAlign w:val="center"/>
          </w:tcPr>
          <w:p w14:paraId="7A42BBC7" w14:textId="67A8B449" w:rsidR="007626C6" w:rsidRDefault="002E4EB0" w:rsidP="00F0030D">
            <w:pPr>
              <w:jc w:val="center"/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  <w:t>Pam / Tony</w:t>
            </w:r>
          </w:p>
        </w:tc>
        <w:tc>
          <w:tcPr>
            <w:tcW w:w="2526" w:type="dxa"/>
            <w:vAlign w:val="center"/>
          </w:tcPr>
          <w:p w14:paraId="6D2AC431" w14:textId="4AEEAA42" w:rsidR="007626C6" w:rsidRDefault="002E4EB0" w:rsidP="00F0030D">
            <w:pPr>
              <w:jc w:val="center"/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  <w:t>Daneen</w:t>
            </w:r>
          </w:p>
        </w:tc>
      </w:tr>
      <w:tr w:rsidR="007626C6" w:rsidRPr="00832861" w14:paraId="14B9116A" w14:textId="77777777" w:rsidTr="00F34542">
        <w:trPr>
          <w:cantSplit/>
          <w:trHeight w:val="449"/>
          <w:jc w:val="center"/>
        </w:trPr>
        <w:tc>
          <w:tcPr>
            <w:tcW w:w="2211" w:type="dxa"/>
            <w:vAlign w:val="center"/>
          </w:tcPr>
          <w:p w14:paraId="77EC0098" w14:textId="77777777" w:rsidR="007626C6" w:rsidRPr="00763310" w:rsidRDefault="007626C6" w:rsidP="00DB09D4">
            <w:pPr>
              <w:rPr>
                <w:rFonts w:ascii="Tahoma" w:hAnsi="Tahoma"/>
                <w:color w:val="000000"/>
              </w:rPr>
            </w:pPr>
            <w:r w:rsidRPr="00043A23">
              <w:rPr>
                <w:rFonts w:ascii="Tahoma" w:hAnsi="Tahoma"/>
                <w:color w:val="000000"/>
              </w:rPr>
              <w:t>Ty B. (503) 481-4056</w:t>
            </w:r>
          </w:p>
        </w:tc>
        <w:tc>
          <w:tcPr>
            <w:tcW w:w="2970" w:type="dxa"/>
            <w:vAlign w:val="center"/>
          </w:tcPr>
          <w:p w14:paraId="33DFCC25" w14:textId="77777777" w:rsidR="007626C6" w:rsidRPr="00BC598A" w:rsidRDefault="007626C6" w:rsidP="00F776B0">
            <w:pPr>
              <w:rPr>
                <w:rFonts w:ascii="Tahoma" w:hAnsi="Tahoma"/>
                <w:color w:val="000000"/>
                <w:sz w:val="22"/>
                <w:szCs w:val="22"/>
              </w:rPr>
            </w:pPr>
            <w:r w:rsidRPr="00FF6AF2">
              <w:rPr>
                <w:rFonts w:ascii="Tahoma" w:hAnsi="Tahoma"/>
                <w:b/>
                <w:color w:val="000000"/>
                <w:sz w:val="22"/>
                <w:szCs w:val="22"/>
              </w:rPr>
              <w:t xml:space="preserve">Projection   </w:t>
            </w:r>
            <w:r w:rsidRPr="009317E4">
              <w:rPr>
                <w:rFonts w:ascii="Tahoma" w:hAnsi="Tahoma"/>
                <w:b/>
                <w:bCs/>
                <w:i/>
                <w:iCs/>
                <w:color w:val="000000"/>
                <w:sz w:val="22"/>
                <w:szCs w:val="22"/>
                <w:highlight w:val="yellow"/>
              </w:rPr>
              <w:t>10:10</w:t>
            </w:r>
          </w:p>
        </w:tc>
        <w:tc>
          <w:tcPr>
            <w:tcW w:w="2369" w:type="dxa"/>
            <w:vAlign w:val="center"/>
          </w:tcPr>
          <w:p w14:paraId="2BA763E9" w14:textId="4613C99D" w:rsidR="007626C6" w:rsidRPr="000E6C3E" w:rsidRDefault="002E4EB0" w:rsidP="005A4709">
            <w:pPr>
              <w:jc w:val="center"/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  <w:t>DJ</w:t>
            </w:r>
          </w:p>
        </w:tc>
        <w:tc>
          <w:tcPr>
            <w:tcW w:w="2440" w:type="dxa"/>
            <w:vAlign w:val="center"/>
          </w:tcPr>
          <w:p w14:paraId="4FB0AB86" w14:textId="786EDECA" w:rsidR="007626C6" w:rsidRPr="000E6C3E" w:rsidRDefault="002E4EB0" w:rsidP="005A4709">
            <w:pPr>
              <w:jc w:val="center"/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  <w:t>Timothy</w:t>
            </w:r>
          </w:p>
        </w:tc>
        <w:tc>
          <w:tcPr>
            <w:tcW w:w="2526" w:type="dxa"/>
            <w:vAlign w:val="center"/>
          </w:tcPr>
          <w:p w14:paraId="47B11144" w14:textId="54CAB099" w:rsidR="007626C6" w:rsidRDefault="004019DB" w:rsidP="005A4709">
            <w:pPr>
              <w:jc w:val="center"/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  <w:t>Kylie</w:t>
            </w:r>
          </w:p>
        </w:tc>
        <w:tc>
          <w:tcPr>
            <w:tcW w:w="2526" w:type="dxa"/>
            <w:vAlign w:val="center"/>
          </w:tcPr>
          <w:p w14:paraId="6EF03285" w14:textId="62BD331B" w:rsidR="007626C6" w:rsidRDefault="004019DB" w:rsidP="00F34542">
            <w:pPr>
              <w:jc w:val="center"/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  <w:t>Clarissa</w:t>
            </w:r>
          </w:p>
        </w:tc>
        <w:tc>
          <w:tcPr>
            <w:tcW w:w="2526" w:type="dxa"/>
            <w:vAlign w:val="center"/>
          </w:tcPr>
          <w:p w14:paraId="0FCF09D6" w14:textId="0594BB37" w:rsidR="007626C6" w:rsidRDefault="004019DB" w:rsidP="00F34542">
            <w:pPr>
              <w:jc w:val="center"/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bCs/>
                <w:iCs/>
                <w:color w:val="000000"/>
                <w:sz w:val="22"/>
                <w:szCs w:val="22"/>
              </w:rPr>
              <w:t>DJ</w:t>
            </w:r>
          </w:p>
        </w:tc>
      </w:tr>
      <w:tr w:rsidR="007626C6" w:rsidRPr="007065AE" w14:paraId="0F579E3D" w14:textId="77777777" w:rsidTr="00F34542">
        <w:trPr>
          <w:trHeight w:val="431"/>
          <w:jc w:val="center"/>
        </w:trPr>
        <w:tc>
          <w:tcPr>
            <w:tcW w:w="2211" w:type="dxa"/>
            <w:vAlign w:val="center"/>
          </w:tcPr>
          <w:p w14:paraId="1ADDCB9A" w14:textId="77777777" w:rsidR="007626C6" w:rsidRPr="005E5B14" w:rsidRDefault="007626C6" w:rsidP="002F43C0">
            <w:pPr>
              <w:rPr>
                <w:rFonts w:ascii="Tahoma" w:hAnsi="Tahoma"/>
                <w:color w:val="000000"/>
              </w:rPr>
            </w:pPr>
            <w:r>
              <w:rPr>
                <w:rFonts w:ascii="Tahoma" w:hAnsi="Tahoma"/>
                <w:color w:val="000000"/>
              </w:rPr>
              <w:t>Marissa 503-548-7250</w:t>
            </w:r>
          </w:p>
        </w:tc>
        <w:tc>
          <w:tcPr>
            <w:tcW w:w="2970" w:type="dxa"/>
            <w:vAlign w:val="center"/>
          </w:tcPr>
          <w:p w14:paraId="49D8A059" w14:textId="36D64DE9" w:rsidR="007626C6" w:rsidRPr="00FF6AF2" w:rsidRDefault="00DD4182" w:rsidP="008B2847">
            <w:pPr>
              <w:rPr>
                <w:rFonts w:ascii="Tahoma" w:hAnsi="Tahoma"/>
                <w:bCs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Tahoma" w:hAnsi="Tahoma"/>
                <w:b/>
                <w:color w:val="000000"/>
                <w:sz w:val="22"/>
                <w:szCs w:val="22"/>
              </w:rPr>
              <w:t>Lead</w:t>
            </w:r>
            <w:r w:rsidR="007626C6">
              <w:rPr>
                <w:rFonts w:ascii="Tahoma" w:hAnsi="Tahoma"/>
                <w:b/>
                <w:color w:val="000000"/>
                <w:sz w:val="22"/>
                <w:szCs w:val="22"/>
              </w:rPr>
              <w:t xml:space="preserve"> Host </w:t>
            </w:r>
            <w:r w:rsidR="007626C6">
              <w:rPr>
                <w:rFonts w:ascii="Tahoma" w:hAnsi="Tahoma"/>
                <w:b/>
                <w:i/>
                <w:color w:val="000000"/>
                <w:sz w:val="22"/>
                <w:szCs w:val="22"/>
                <w:highlight w:val="yellow"/>
              </w:rPr>
              <w:t>9:</w:t>
            </w:r>
            <w:r w:rsidR="008C6F76" w:rsidRPr="008C6F76">
              <w:rPr>
                <w:rFonts w:ascii="Tahoma" w:hAnsi="Tahoma"/>
                <w:b/>
                <w:i/>
                <w:color w:val="000000"/>
                <w:sz w:val="22"/>
                <w:szCs w:val="22"/>
                <w:highlight w:val="yellow"/>
              </w:rPr>
              <w:t>45</w:t>
            </w:r>
          </w:p>
        </w:tc>
        <w:tc>
          <w:tcPr>
            <w:tcW w:w="2369" w:type="dxa"/>
            <w:vAlign w:val="center"/>
          </w:tcPr>
          <w:p w14:paraId="168C422A" w14:textId="4DC5D355" w:rsidR="007626C6" w:rsidRPr="000E6C3E" w:rsidRDefault="009C4931" w:rsidP="005A4709">
            <w:pPr>
              <w:pStyle w:val="Heading8"/>
              <w:tabs>
                <w:tab w:val="center" w:pos="1692"/>
              </w:tabs>
              <w:jc w:val="center"/>
              <w:rPr>
                <w:rFonts w:ascii="Verdana" w:hAnsi="Verdana"/>
                <w:b w:val="0"/>
                <w:bCs w:val="0"/>
                <w:color w:val="000000"/>
                <w:szCs w:val="22"/>
              </w:rPr>
            </w:pPr>
            <w:r>
              <w:rPr>
                <w:rFonts w:ascii="Verdana" w:hAnsi="Verdana"/>
                <w:b w:val="0"/>
                <w:bCs w:val="0"/>
                <w:color w:val="000000"/>
                <w:szCs w:val="22"/>
              </w:rPr>
              <w:t>Ruth</w:t>
            </w:r>
          </w:p>
        </w:tc>
        <w:tc>
          <w:tcPr>
            <w:tcW w:w="2440" w:type="dxa"/>
            <w:vAlign w:val="center"/>
          </w:tcPr>
          <w:p w14:paraId="1DD2F1D8" w14:textId="7991CBAC" w:rsidR="007626C6" w:rsidRPr="000E6C3E" w:rsidRDefault="009C4931" w:rsidP="005A4709">
            <w:pPr>
              <w:pStyle w:val="Heading8"/>
              <w:tabs>
                <w:tab w:val="center" w:pos="1692"/>
              </w:tabs>
              <w:jc w:val="center"/>
              <w:rPr>
                <w:rFonts w:ascii="Verdana" w:hAnsi="Verdana"/>
                <w:b w:val="0"/>
                <w:bCs w:val="0"/>
                <w:color w:val="000000"/>
                <w:szCs w:val="22"/>
              </w:rPr>
            </w:pPr>
            <w:r>
              <w:rPr>
                <w:rFonts w:ascii="Verdana" w:hAnsi="Verdana"/>
                <w:b w:val="0"/>
                <w:bCs w:val="0"/>
                <w:color w:val="000000"/>
                <w:szCs w:val="22"/>
              </w:rPr>
              <w:t>Jody</w:t>
            </w:r>
          </w:p>
        </w:tc>
        <w:tc>
          <w:tcPr>
            <w:tcW w:w="2526" w:type="dxa"/>
            <w:vAlign w:val="center"/>
          </w:tcPr>
          <w:p w14:paraId="4094A1DE" w14:textId="5C981E9B" w:rsidR="007626C6" w:rsidRDefault="00857676" w:rsidP="005A4709">
            <w:pPr>
              <w:pStyle w:val="Heading8"/>
              <w:tabs>
                <w:tab w:val="center" w:pos="1692"/>
              </w:tabs>
              <w:jc w:val="center"/>
              <w:rPr>
                <w:rFonts w:ascii="Verdana" w:hAnsi="Verdana"/>
                <w:b w:val="0"/>
                <w:bCs w:val="0"/>
                <w:color w:val="000000"/>
                <w:szCs w:val="22"/>
              </w:rPr>
            </w:pPr>
            <w:r>
              <w:rPr>
                <w:rFonts w:ascii="Verdana" w:hAnsi="Verdana"/>
                <w:b w:val="0"/>
                <w:bCs w:val="0"/>
                <w:color w:val="000000"/>
                <w:szCs w:val="22"/>
              </w:rPr>
              <w:t>Lisa Bottler</w:t>
            </w:r>
          </w:p>
        </w:tc>
        <w:tc>
          <w:tcPr>
            <w:tcW w:w="2526" w:type="dxa"/>
            <w:vAlign w:val="center"/>
          </w:tcPr>
          <w:p w14:paraId="2112968B" w14:textId="3954DC25" w:rsidR="007626C6" w:rsidRDefault="009C4931" w:rsidP="00F34542">
            <w:pPr>
              <w:pStyle w:val="Heading8"/>
              <w:tabs>
                <w:tab w:val="center" w:pos="1692"/>
              </w:tabs>
              <w:jc w:val="center"/>
              <w:rPr>
                <w:rFonts w:ascii="Verdana" w:hAnsi="Verdana"/>
                <w:b w:val="0"/>
                <w:bCs w:val="0"/>
                <w:color w:val="000000"/>
                <w:szCs w:val="22"/>
              </w:rPr>
            </w:pPr>
            <w:r>
              <w:rPr>
                <w:rFonts w:ascii="Verdana" w:hAnsi="Verdana"/>
                <w:b w:val="0"/>
                <w:bCs w:val="0"/>
                <w:color w:val="000000"/>
                <w:szCs w:val="22"/>
              </w:rPr>
              <w:t>Victoria</w:t>
            </w:r>
          </w:p>
        </w:tc>
        <w:tc>
          <w:tcPr>
            <w:tcW w:w="2526" w:type="dxa"/>
            <w:vAlign w:val="center"/>
          </w:tcPr>
          <w:p w14:paraId="6126249E" w14:textId="4BE55597" w:rsidR="007626C6" w:rsidRDefault="009C4931" w:rsidP="00F34542">
            <w:pPr>
              <w:pStyle w:val="Heading8"/>
              <w:tabs>
                <w:tab w:val="center" w:pos="1692"/>
              </w:tabs>
              <w:jc w:val="center"/>
              <w:rPr>
                <w:rFonts w:ascii="Verdana" w:hAnsi="Verdana"/>
                <w:b w:val="0"/>
                <w:bCs w:val="0"/>
                <w:color w:val="000000"/>
                <w:szCs w:val="22"/>
              </w:rPr>
            </w:pPr>
            <w:r>
              <w:rPr>
                <w:rFonts w:ascii="Verdana" w:hAnsi="Verdana"/>
                <w:b w:val="0"/>
                <w:bCs w:val="0"/>
                <w:color w:val="000000"/>
                <w:szCs w:val="22"/>
              </w:rPr>
              <w:t>Ruth</w:t>
            </w:r>
          </w:p>
        </w:tc>
      </w:tr>
      <w:tr w:rsidR="007626C6" w:rsidRPr="007065AE" w14:paraId="28D7C5B4" w14:textId="77777777" w:rsidTr="00F34542">
        <w:trPr>
          <w:trHeight w:val="431"/>
          <w:jc w:val="center"/>
        </w:trPr>
        <w:tc>
          <w:tcPr>
            <w:tcW w:w="2211" w:type="dxa"/>
            <w:vAlign w:val="center"/>
          </w:tcPr>
          <w:p w14:paraId="2F5E3FA9" w14:textId="77777777" w:rsidR="007626C6" w:rsidRPr="005E5B14" w:rsidRDefault="007626C6" w:rsidP="002F43C0">
            <w:pPr>
              <w:rPr>
                <w:rFonts w:ascii="Tahoma" w:hAnsi="Tahoma"/>
                <w:color w:val="000000"/>
              </w:rPr>
            </w:pPr>
            <w:r>
              <w:rPr>
                <w:rFonts w:ascii="Tahoma" w:hAnsi="Tahoma"/>
                <w:color w:val="000000"/>
              </w:rPr>
              <w:t>Marissa 503-548-7250</w:t>
            </w:r>
          </w:p>
        </w:tc>
        <w:tc>
          <w:tcPr>
            <w:tcW w:w="2970" w:type="dxa"/>
            <w:vAlign w:val="center"/>
          </w:tcPr>
          <w:p w14:paraId="4DBD0465" w14:textId="434C34BA" w:rsidR="007626C6" w:rsidRDefault="007626C6" w:rsidP="008B2847">
            <w:pPr>
              <w:rPr>
                <w:rFonts w:ascii="Tahoma" w:hAnsi="Tahoma"/>
                <w:b/>
                <w:color w:val="000000"/>
                <w:sz w:val="22"/>
                <w:szCs w:val="22"/>
              </w:rPr>
            </w:pPr>
            <w:r>
              <w:rPr>
                <w:rFonts w:ascii="Tahoma" w:hAnsi="Tahoma"/>
                <w:b/>
                <w:color w:val="000000"/>
                <w:sz w:val="22"/>
                <w:szCs w:val="22"/>
              </w:rPr>
              <w:t xml:space="preserve">Host </w:t>
            </w:r>
            <w:r w:rsidR="009C4931">
              <w:rPr>
                <w:rFonts w:ascii="Tahoma" w:hAnsi="Tahoma"/>
                <w:b/>
                <w:i/>
                <w:color w:val="000000"/>
                <w:sz w:val="22"/>
                <w:szCs w:val="22"/>
                <w:highlight w:val="yellow"/>
              </w:rPr>
              <w:t>9:45</w:t>
            </w:r>
          </w:p>
        </w:tc>
        <w:tc>
          <w:tcPr>
            <w:tcW w:w="2369" w:type="dxa"/>
            <w:vAlign w:val="center"/>
          </w:tcPr>
          <w:p w14:paraId="675E73E6" w14:textId="1053A9B6" w:rsidR="007626C6" w:rsidRDefault="00857676" w:rsidP="005A4709">
            <w:pPr>
              <w:pStyle w:val="Heading8"/>
              <w:tabs>
                <w:tab w:val="center" w:pos="1692"/>
              </w:tabs>
              <w:jc w:val="center"/>
              <w:rPr>
                <w:rFonts w:ascii="Verdana" w:hAnsi="Verdana"/>
                <w:b w:val="0"/>
                <w:bCs w:val="0"/>
                <w:color w:val="000000"/>
                <w:szCs w:val="22"/>
              </w:rPr>
            </w:pPr>
            <w:r>
              <w:rPr>
                <w:rFonts w:ascii="Verdana" w:hAnsi="Verdana"/>
                <w:b w:val="0"/>
                <w:bCs w:val="0"/>
                <w:color w:val="000000"/>
                <w:szCs w:val="22"/>
              </w:rPr>
              <w:t>Molly</w:t>
            </w:r>
          </w:p>
        </w:tc>
        <w:tc>
          <w:tcPr>
            <w:tcW w:w="2440" w:type="dxa"/>
            <w:vAlign w:val="center"/>
          </w:tcPr>
          <w:p w14:paraId="2D913D43" w14:textId="0C44FCDD" w:rsidR="007626C6" w:rsidRDefault="00857676" w:rsidP="005A4709">
            <w:pPr>
              <w:pStyle w:val="Heading8"/>
              <w:tabs>
                <w:tab w:val="center" w:pos="1692"/>
              </w:tabs>
              <w:jc w:val="center"/>
              <w:rPr>
                <w:rFonts w:ascii="Verdana" w:hAnsi="Verdana"/>
                <w:b w:val="0"/>
                <w:bCs w:val="0"/>
                <w:color w:val="000000"/>
                <w:szCs w:val="22"/>
              </w:rPr>
            </w:pPr>
            <w:r>
              <w:rPr>
                <w:rFonts w:ascii="Verdana" w:hAnsi="Verdana"/>
                <w:b w:val="0"/>
                <w:bCs w:val="0"/>
                <w:color w:val="000000"/>
                <w:szCs w:val="22"/>
              </w:rPr>
              <w:t xml:space="preserve">Jessica D </w:t>
            </w:r>
          </w:p>
        </w:tc>
        <w:tc>
          <w:tcPr>
            <w:tcW w:w="2526" w:type="dxa"/>
            <w:vAlign w:val="center"/>
          </w:tcPr>
          <w:p w14:paraId="37E7ECBC" w14:textId="029F9E38" w:rsidR="007626C6" w:rsidRDefault="00857676" w:rsidP="005A4709">
            <w:pPr>
              <w:pStyle w:val="Heading8"/>
              <w:tabs>
                <w:tab w:val="center" w:pos="1692"/>
              </w:tabs>
              <w:jc w:val="center"/>
              <w:rPr>
                <w:rFonts w:ascii="Verdana" w:hAnsi="Verdana"/>
                <w:b w:val="0"/>
                <w:bCs w:val="0"/>
                <w:color w:val="000000"/>
                <w:szCs w:val="22"/>
              </w:rPr>
            </w:pPr>
            <w:r>
              <w:rPr>
                <w:rFonts w:ascii="Verdana" w:hAnsi="Verdana"/>
                <w:b w:val="0"/>
                <w:bCs w:val="0"/>
                <w:color w:val="000000"/>
                <w:szCs w:val="22"/>
              </w:rPr>
              <w:t>Leah</w:t>
            </w:r>
          </w:p>
        </w:tc>
        <w:tc>
          <w:tcPr>
            <w:tcW w:w="2526" w:type="dxa"/>
            <w:vAlign w:val="center"/>
          </w:tcPr>
          <w:p w14:paraId="5771C761" w14:textId="4F11A846" w:rsidR="007626C6" w:rsidRDefault="00857676" w:rsidP="00F34542">
            <w:pPr>
              <w:pStyle w:val="Heading8"/>
              <w:tabs>
                <w:tab w:val="center" w:pos="1692"/>
              </w:tabs>
              <w:jc w:val="center"/>
              <w:rPr>
                <w:rFonts w:ascii="Verdana" w:hAnsi="Verdana"/>
                <w:b w:val="0"/>
                <w:bCs w:val="0"/>
                <w:color w:val="000000"/>
                <w:szCs w:val="22"/>
              </w:rPr>
            </w:pPr>
            <w:r>
              <w:rPr>
                <w:rFonts w:ascii="Verdana" w:hAnsi="Verdana"/>
                <w:b w:val="0"/>
                <w:bCs w:val="0"/>
                <w:color w:val="000000"/>
                <w:szCs w:val="22"/>
              </w:rPr>
              <w:t>Sabrina</w:t>
            </w:r>
          </w:p>
        </w:tc>
        <w:tc>
          <w:tcPr>
            <w:tcW w:w="2526" w:type="dxa"/>
            <w:vAlign w:val="center"/>
          </w:tcPr>
          <w:p w14:paraId="42FAC156" w14:textId="5AA36532" w:rsidR="007626C6" w:rsidRDefault="00857676" w:rsidP="00F34542">
            <w:pPr>
              <w:pStyle w:val="Heading8"/>
              <w:tabs>
                <w:tab w:val="center" w:pos="1692"/>
              </w:tabs>
              <w:jc w:val="center"/>
              <w:rPr>
                <w:rFonts w:ascii="Verdana" w:hAnsi="Verdana"/>
                <w:b w:val="0"/>
                <w:bCs w:val="0"/>
                <w:color w:val="000000"/>
                <w:szCs w:val="22"/>
              </w:rPr>
            </w:pPr>
            <w:r>
              <w:rPr>
                <w:rFonts w:ascii="Verdana" w:hAnsi="Verdana"/>
                <w:b w:val="0"/>
                <w:bCs w:val="0"/>
                <w:color w:val="000000"/>
                <w:szCs w:val="22"/>
              </w:rPr>
              <w:t>Rhonda</w:t>
            </w:r>
          </w:p>
        </w:tc>
      </w:tr>
      <w:tr w:rsidR="007626C6" w:rsidRPr="007065AE" w14:paraId="7FCBBD86" w14:textId="77777777" w:rsidTr="00F34542">
        <w:trPr>
          <w:trHeight w:val="431"/>
          <w:jc w:val="center"/>
        </w:trPr>
        <w:tc>
          <w:tcPr>
            <w:tcW w:w="2211" w:type="dxa"/>
            <w:vAlign w:val="center"/>
          </w:tcPr>
          <w:p w14:paraId="78C84C79" w14:textId="77777777" w:rsidR="007626C6" w:rsidRPr="005E5B14" w:rsidRDefault="007626C6" w:rsidP="002F43C0">
            <w:pPr>
              <w:rPr>
                <w:rFonts w:ascii="Tahoma" w:hAnsi="Tahoma"/>
                <w:color w:val="000000"/>
              </w:rPr>
            </w:pPr>
            <w:r>
              <w:rPr>
                <w:rFonts w:ascii="Tahoma" w:hAnsi="Tahoma"/>
                <w:color w:val="000000"/>
              </w:rPr>
              <w:t>Marissa 503-548-7250</w:t>
            </w:r>
          </w:p>
        </w:tc>
        <w:tc>
          <w:tcPr>
            <w:tcW w:w="2970" w:type="dxa"/>
            <w:vAlign w:val="center"/>
          </w:tcPr>
          <w:p w14:paraId="372AC61A" w14:textId="3D651209" w:rsidR="007626C6" w:rsidRPr="00FF6AF2" w:rsidRDefault="007626C6" w:rsidP="0090048E">
            <w:pPr>
              <w:rPr>
                <w:rFonts w:ascii="Tahoma" w:hAnsi="Tahoma"/>
                <w:b/>
                <w:color w:val="000000"/>
                <w:sz w:val="22"/>
                <w:szCs w:val="22"/>
              </w:rPr>
            </w:pPr>
            <w:r w:rsidRPr="00FF6AF2">
              <w:rPr>
                <w:rFonts w:ascii="Tahoma" w:hAnsi="Tahoma"/>
                <w:b/>
                <w:color w:val="000000"/>
                <w:sz w:val="22"/>
                <w:szCs w:val="22"/>
              </w:rPr>
              <w:t xml:space="preserve">Host </w:t>
            </w:r>
            <w:r w:rsidR="009C4931">
              <w:rPr>
                <w:rFonts w:ascii="Tahoma" w:hAnsi="Tahoma"/>
                <w:b/>
                <w:bCs/>
                <w:i/>
                <w:iCs/>
                <w:color w:val="000000"/>
                <w:sz w:val="22"/>
                <w:szCs w:val="22"/>
                <w:highlight w:val="yellow"/>
              </w:rPr>
              <w:t>9:45</w:t>
            </w:r>
          </w:p>
        </w:tc>
        <w:tc>
          <w:tcPr>
            <w:tcW w:w="2369" w:type="dxa"/>
            <w:vAlign w:val="center"/>
          </w:tcPr>
          <w:p w14:paraId="7EFEAEEE" w14:textId="7EF4D31D" w:rsidR="007626C6" w:rsidRPr="000E6C3E" w:rsidRDefault="0077145C" w:rsidP="005A4709">
            <w:pPr>
              <w:pStyle w:val="Heading8"/>
              <w:tabs>
                <w:tab w:val="center" w:pos="1692"/>
              </w:tabs>
              <w:jc w:val="center"/>
              <w:rPr>
                <w:rFonts w:ascii="Verdana" w:hAnsi="Verdana"/>
                <w:b w:val="0"/>
                <w:bCs w:val="0"/>
                <w:color w:val="000000"/>
                <w:szCs w:val="22"/>
              </w:rPr>
            </w:pPr>
            <w:r>
              <w:rPr>
                <w:rFonts w:ascii="Verdana" w:hAnsi="Verdana"/>
                <w:b w:val="0"/>
                <w:bCs w:val="0"/>
                <w:color w:val="000000"/>
                <w:szCs w:val="22"/>
              </w:rPr>
              <w:t>Kathryn</w:t>
            </w:r>
          </w:p>
        </w:tc>
        <w:tc>
          <w:tcPr>
            <w:tcW w:w="2440" w:type="dxa"/>
            <w:vAlign w:val="center"/>
          </w:tcPr>
          <w:p w14:paraId="0B89D85A" w14:textId="39E69772" w:rsidR="007626C6" w:rsidRPr="000E6C3E" w:rsidRDefault="00857676" w:rsidP="005A4709">
            <w:pPr>
              <w:pStyle w:val="Heading8"/>
              <w:tabs>
                <w:tab w:val="center" w:pos="1692"/>
              </w:tabs>
              <w:jc w:val="center"/>
              <w:rPr>
                <w:rFonts w:ascii="Verdana" w:hAnsi="Verdana"/>
                <w:b w:val="0"/>
                <w:bCs w:val="0"/>
                <w:color w:val="000000"/>
                <w:szCs w:val="22"/>
              </w:rPr>
            </w:pPr>
            <w:r>
              <w:rPr>
                <w:rFonts w:ascii="Verdana" w:hAnsi="Verdana"/>
                <w:b w:val="0"/>
                <w:bCs w:val="0"/>
                <w:color w:val="000000"/>
                <w:szCs w:val="22"/>
              </w:rPr>
              <w:t>Mary</w:t>
            </w:r>
          </w:p>
        </w:tc>
        <w:tc>
          <w:tcPr>
            <w:tcW w:w="2526" w:type="dxa"/>
            <w:vAlign w:val="center"/>
          </w:tcPr>
          <w:p w14:paraId="423D99C9" w14:textId="4359F81A" w:rsidR="007626C6" w:rsidRDefault="008A6424" w:rsidP="00257466">
            <w:pPr>
              <w:pStyle w:val="Heading8"/>
              <w:tabs>
                <w:tab w:val="center" w:pos="1692"/>
              </w:tabs>
              <w:jc w:val="center"/>
              <w:rPr>
                <w:rFonts w:ascii="Verdana" w:hAnsi="Verdana"/>
                <w:b w:val="0"/>
                <w:bCs w:val="0"/>
                <w:color w:val="000000"/>
                <w:szCs w:val="22"/>
              </w:rPr>
            </w:pPr>
            <w:r>
              <w:rPr>
                <w:rFonts w:ascii="Verdana" w:hAnsi="Verdana"/>
                <w:b w:val="0"/>
                <w:bCs w:val="0"/>
                <w:color w:val="000000"/>
                <w:szCs w:val="22"/>
              </w:rPr>
              <w:t>Kimberly</w:t>
            </w:r>
          </w:p>
        </w:tc>
        <w:tc>
          <w:tcPr>
            <w:tcW w:w="2526" w:type="dxa"/>
            <w:vAlign w:val="center"/>
          </w:tcPr>
          <w:p w14:paraId="50418A7C" w14:textId="73343C7C" w:rsidR="007626C6" w:rsidRDefault="008A6424" w:rsidP="00F34542">
            <w:pPr>
              <w:pStyle w:val="Heading8"/>
              <w:tabs>
                <w:tab w:val="center" w:pos="1692"/>
              </w:tabs>
              <w:jc w:val="center"/>
              <w:rPr>
                <w:rFonts w:ascii="Verdana" w:hAnsi="Verdana"/>
                <w:b w:val="0"/>
                <w:bCs w:val="0"/>
                <w:color w:val="000000"/>
                <w:szCs w:val="22"/>
              </w:rPr>
            </w:pPr>
            <w:r>
              <w:rPr>
                <w:rFonts w:ascii="Verdana" w:hAnsi="Verdana"/>
                <w:b w:val="0"/>
                <w:bCs w:val="0"/>
                <w:color w:val="000000"/>
                <w:szCs w:val="22"/>
              </w:rPr>
              <w:t>Randi</w:t>
            </w:r>
            <w:bookmarkStart w:id="0" w:name="_GoBack"/>
            <w:bookmarkEnd w:id="0"/>
          </w:p>
        </w:tc>
        <w:tc>
          <w:tcPr>
            <w:tcW w:w="2526" w:type="dxa"/>
            <w:vAlign w:val="center"/>
          </w:tcPr>
          <w:p w14:paraId="7D6AA869" w14:textId="488087F0" w:rsidR="007626C6" w:rsidRDefault="0077145C" w:rsidP="00F34542">
            <w:pPr>
              <w:pStyle w:val="Heading8"/>
              <w:tabs>
                <w:tab w:val="center" w:pos="1692"/>
              </w:tabs>
              <w:jc w:val="center"/>
              <w:rPr>
                <w:rFonts w:ascii="Verdana" w:hAnsi="Verdana"/>
                <w:b w:val="0"/>
                <w:bCs w:val="0"/>
                <w:color w:val="000000"/>
                <w:szCs w:val="22"/>
              </w:rPr>
            </w:pPr>
            <w:r>
              <w:rPr>
                <w:rFonts w:ascii="Verdana" w:hAnsi="Verdana"/>
                <w:b w:val="0"/>
                <w:bCs w:val="0"/>
                <w:color w:val="000000"/>
                <w:szCs w:val="22"/>
              </w:rPr>
              <w:t>Carmen</w:t>
            </w:r>
          </w:p>
        </w:tc>
      </w:tr>
      <w:tr w:rsidR="008C6F76" w:rsidRPr="007065AE" w14:paraId="313C50E8" w14:textId="77777777" w:rsidTr="00F34542">
        <w:trPr>
          <w:trHeight w:val="431"/>
          <w:jc w:val="center"/>
        </w:trPr>
        <w:tc>
          <w:tcPr>
            <w:tcW w:w="2211" w:type="dxa"/>
            <w:vAlign w:val="center"/>
          </w:tcPr>
          <w:p w14:paraId="1D290DD5" w14:textId="0F1B5E9D" w:rsidR="008C6F76" w:rsidRDefault="008C6F76" w:rsidP="008C6F76">
            <w:pPr>
              <w:rPr>
                <w:rFonts w:ascii="Tahoma" w:hAnsi="Tahoma"/>
                <w:color w:val="000000"/>
              </w:rPr>
            </w:pPr>
            <w:r>
              <w:rPr>
                <w:rFonts w:ascii="Tahoma" w:hAnsi="Tahoma"/>
                <w:color w:val="000000"/>
              </w:rPr>
              <w:t>Marissa 503-548-7250</w:t>
            </w:r>
          </w:p>
        </w:tc>
        <w:tc>
          <w:tcPr>
            <w:tcW w:w="2970" w:type="dxa"/>
            <w:vAlign w:val="center"/>
          </w:tcPr>
          <w:p w14:paraId="4B0478F9" w14:textId="1543A268" w:rsidR="008C6F76" w:rsidRPr="00FF6AF2" w:rsidRDefault="008C6F76" w:rsidP="008C6F76">
            <w:pPr>
              <w:rPr>
                <w:rFonts w:ascii="Tahoma" w:hAnsi="Tahoma"/>
                <w:b/>
                <w:color w:val="000000"/>
                <w:sz w:val="22"/>
                <w:szCs w:val="22"/>
              </w:rPr>
            </w:pPr>
            <w:r w:rsidRPr="00FF6AF2">
              <w:rPr>
                <w:rFonts w:ascii="Tahoma" w:hAnsi="Tahoma"/>
                <w:b/>
                <w:color w:val="000000"/>
                <w:sz w:val="22"/>
                <w:szCs w:val="22"/>
              </w:rPr>
              <w:t xml:space="preserve">Host </w:t>
            </w:r>
            <w:r w:rsidR="009C4931">
              <w:rPr>
                <w:rFonts w:ascii="Tahoma" w:hAnsi="Tahoma"/>
                <w:b/>
                <w:bCs/>
                <w:i/>
                <w:iCs/>
                <w:color w:val="000000"/>
                <w:sz w:val="22"/>
                <w:szCs w:val="22"/>
                <w:highlight w:val="yellow"/>
              </w:rPr>
              <w:t>9:45</w:t>
            </w:r>
          </w:p>
        </w:tc>
        <w:tc>
          <w:tcPr>
            <w:tcW w:w="2369" w:type="dxa"/>
            <w:vAlign w:val="center"/>
          </w:tcPr>
          <w:p w14:paraId="05A1C513" w14:textId="5EAF0598" w:rsidR="008C6F76" w:rsidRPr="000E6C3E" w:rsidRDefault="0077145C" w:rsidP="008C6F76">
            <w:pPr>
              <w:pStyle w:val="Heading8"/>
              <w:tabs>
                <w:tab w:val="center" w:pos="1692"/>
              </w:tabs>
              <w:jc w:val="center"/>
              <w:rPr>
                <w:rFonts w:ascii="Verdana" w:hAnsi="Verdana"/>
                <w:b w:val="0"/>
                <w:bCs w:val="0"/>
                <w:color w:val="000000"/>
                <w:szCs w:val="22"/>
              </w:rPr>
            </w:pPr>
            <w:r>
              <w:rPr>
                <w:rFonts w:ascii="Verdana" w:hAnsi="Verdana"/>
                <w:b w:val="0"/>
                <w:bCs w:val="0"/>
                <w:color w:val="000000"/>
                <w:szCs w:val="22"/>
              </w:rPr>
              <w:t>Terry</w:t>
            </w:r>
          </w:p>
        </w:tc>
        <w:tc>
          <w:tcPr>
            <w:tcW w:w="2440" w:type="dxa"/>
            <w:vAlign w:val="center"/>
          </w:tcPr>
          <w:p w14:paraId="2A120A7F" w14:textId="663267CC" w:rsidR="008C6F76" w:rsidRPr="000E6C3E" w:rsidRDefault="0077145C" w:rsidP="008C6F76">
            <w:pPr>
              <w:pStyle w:val="Heading8"/>
              <w:tabs>
                <w:tab w:val="center" w:pos="1692"/>
              </w:tabs>
              <w:jc w:val="center"/>
              <w:rPr>
                <w:rFonts w:ascii="Verdana" w:hAnsi="Verdana"/>
                <w:b w:val="0"/>
                <w:bCs w:val="0"/>
                <w:color w:val="000000"/>
                <w:szCs w:val="22"/>
              </w:rPr>
            </w:pPr>
            <w:r>
              <w:rPr>
                <w:rFonts w:ascii="Verdana" w:hAnsi="Verdana"/>
                <w:b w:val="0"/>
                <w:bCs w:val="0"/>
                <w:color w:val="000000"/>
                <w:szCs w:val="22"/>
              </w:rPr>
              <w:t>Peace</w:t>
            </w:r>
          </w:p>
        </w:tc>
        <w:tc>
          <w:tcPr>
            <w:tcW w:w="2526" w:type="dxa"/>
            <w:vAlign w:val="center"/>
          </w:tcPr>
          <w:p w14:paraId="11298481" w14:textId="45D6C846" w:rsidR="008C6F76" w:rsidRDefault="008A6424" w:rsidP="008C6F76">
            <w:pPr>
              <w:pStyle w:val="Heading8"/>
              <w:tabs>
                <w:tab w:val="center" w:pos="1692"/>
              </w:tabs>
              <w:jc w:val="center"/>
              <w:rPr>
                <w:rFonts w:ascii="Verdana" w:hAnsi="Verdana"/>
                <w:b w:val="0"/>
                <w:bCs w:val="0"/>
                <w:color w:val="000000"/>
                <w:szCs w:val="22"/>
              </w:rPr>
            </w:pPr>
            <w:r>
              <w:rPr>
                <w:rFonts w:ascii="Verdana" w:hAnsi="Verdana"/>
                <w:b w:val="0"/>
                <w:bCs w:val="0"/>
                <w:color w:val="000000"/>
                <w:szCs w:val="22"/>
              </w:rPr>
              <w:t>Doug</w:t>
            </w:r>
            <w:r w:rsidR="00857676">
              <w:rPr>
                <w:rFonts w:ascii="Verdana" w:hAnsi="Verdana"/>
                <w:b w:val="0"/>
                <w:bCs w:val="0"/>
                <w:color w:val="000000"/>
                <w:szCs w:val="22"/>
              </w:rPr>
              <w:t xml:space="preserve"> </w:t>
            </w:r>
          </w:p>
        </w:tc>
        <w:tc>
          <w:tcPr>
            <w:tcW w:w="2526" w:type="dxa"/>
            <w:vAlign w:val="center"/>
          </w:tcPr>
          <w:p w14:paraId="00CCFE97" w14:textId="0C705BEA" w:rsidR="008C6F76" w:rsidRDefault="008A6424" w:rsidP="008C6F76">
            <w:pPr>
              <w:pStyle w:val="Heading8"/>
              <w:tabs>
                <w:tab w:val="center" w:pos="1692"/>
              </w:tabs>
              <w:jc w:val="center"/>
              <w:rPr>
                <w:rFonts w:ascii="Verdana" w:hAnsi="Verdana"/>
                <w:b w:val="0"/>
                <w:bCs w:val="0"/>
                <w:color w:val="000000"/>
                <w:szCs w:val="22"/>
              </w:rPr>
            </w:pPr>
            <w:r>
              <w:rPr>
                <w:rFonts w:ascii="Verdana" w:hAnsi="Verdana"/>
                <w:b w:val="0"/>
                <w:bCs w:val="0"/>
                <w:color w:val="000000"/>
                <w:szCs w:val="22"/>
              </w:rPr>
              <w:t>Trey</w:t>
            </w:r>
          </w:p>
        </w:tc>
        <w:tc>
          <w:tcPr>
            <w:tcW w:w="2526" w:type="dxa"/>
            <w:vAlign w:val="center"/>
          </w:tcPr>
          <w:p w14:paraId="534FA366" w14:textId="08291C81" w:rsidR="008C6F76" w:rsidRDefault="00CF7F4A" w:rsidP="008C6F76">
            <w:pPr>
              <w:pStyle w:val="Heading8"/>
              <w:tabs>
                <w:tab w:val="center" w:pos="1692"/>
              </w:tabs>
              <w:jc w:val="center"/>
              <w:rPr>
                <w:rFonts w:ascii="Verdana" w:hAnsi="Verdana"/>
                <w:b w:val="0"/>
                <w:bCs w:val="0"/>
                <w:color w:val="000000"/>
                <w:szCs w:val="22"/>
              </w:rPr>
            </w:pPr>
            <w:r>
              <w:rPr>
                <w:rFonts w:ascii="Verdana" w:hAnsi="Verdana"/>
                <w:b w:val="0"/>
                <w:bCs w:val="0"/>
                <w:color w:val="000000"/>
                <w:szCs w:val="22"/>
              </w:rPr>
              <w:t>Hannah</w:t>
            </w:r>
          </w:p>
        </w:tc>
      </w:tr>
      <w:tr w:rsidR="008C6F76" w:rsidRPr="007065AE" w14:paraId="16DC68F4" w14:textId="77777777" w:rsidTr="00F34542">
        <w:trPr>
          <w:trHeight w:val="357"/>
          <w:jc w:val="center"/>
        </w:trPr>
        <w:tc>
          <w:tcPr>
            <w:tcW w:w="2211" w:type="dxa"/>
            <w:vAlign w:val="center"/>
          </w:tcPr>
          <w:p w14:paraId="4632C7C6" w14:textId="77777777" w:rsidR="008C6F76" w:rsidRPr="009E244B" w:rsidRDefault="008C6F76" w:rsidP="008C6F76">
            <w:pPr>
              <w:rPr>
                <w:rFonts w:ascii="Tahoma" w:hAnsi="Tahoma"/>
                <w:color w:val="000000"/>
              </w:rPr>
            </w:pPr>
            <w:r w:rsidRPr="009E244B">
              <w:rPr>
                <w:rFonts w:ascii="Tahoma" w:hAnsi="Tahoma"/>
                <w:color w:val="000000"/>
              </w:rPr>
              <w:t>Clarene 503-481-4055</w:t>
            </w:r>
          </w:p>
        </w:tc>
        <w:tc>
          <w:tcPr>
            <w:tcW w:w="2970" w:type="dxa"/>
            <w:vAlign w:val="center"/>
          </w:tcPr>
          <w:p w14:paraId="2526C7C7" w14:textId="77777777" w:rsidR="008C6F76" w:rsidRPr="00FF6AF2" w:rsidRDefault="008C6F76" w:rsidP="008C6F76">
            <w:pPr>
              <w:pStyle w:val="Heading8"/>
              <w:tabs>
                <w:tab w:val="center" w:pos="1692"/>
              </w:tabs>
              <w:rPr>
                <w:rFonts w:ascii="Tahoma" w:hAnsi="Tahoma"/>
                <w:bCs w:val="0"/>
                <w:color w:val="000000"/>
                <w:szCs w:val="22"/>
              </w:rPr>
            </w:pPr>
            <w:r>
              <w:rPr>
                <w:rFonts w:ascii="Tahoma" w:hAnsi="Tahoma"/>
                <w:bCs w:val="0"/>
                <w:color w:val="000000"/>
                <w:szCs w:val="22"/>
              </w:rPr>
              <w:t xml:space="preserve">City Kids </w:t>
            </w:r>
            <w:r w:rsidRPr="00FF6AF2">
              <w:rPr>
                <w:rFonts w:ascii="Tahoma" w:hAnsi="Tahoma"/>
                <w:bCs w:val="0"/>
                <w:color w:val="000000"/>
                <w:szCs w:val="22"/>
              </w:rPr>
              <w:t>Teacher</w:t>
            </w:r>
            <w:r>
              <w:rPr>
                <w:rFonts w:ascii="Tahoma" w:hAnsi="Tahoma"/>
                <w:bCs w:val="0"/>
                <w:color w:val="000000"/>
                <w:szCs w:val="22"/>
              </w:rPr>
              <w:t xml:space="preserve"> </w:t>
            </w:r>
            <w:r>
              <w:rPr>
                <w:rFonts w:ascii="Tahoma" w:hAnsi="Tahoma"/>
                <w:bCs w:val="0"/>
                <w:i/>
                <w:color w:val="000000"/>
                <w:szCs w:val="22"/>
                <w:highlight w:val="yellow"/>
              </w:rPr>
              <w:t>10</w:t>
            </w:r>
            <w:r w:rsidRPr="009317E4">
              <w:rPr>
                <w:rFonts w:ascii="Tahoma" w:hAnsi="Tahoma"/>
                <w:bCs w:val="0"/>
                <w:i/>
                <w:color w:val="000000"/>
                <w:szCs w:val="22"/>
                <w:highlight w:val="yellow"/>
              </w:rPr>
              <w:t>:00</w:t>
            </w:r>
            <w:r w:rsidRPr="00FF6AF2">
              <w:rPr>
                <w:rFonts w:ascii="Tahoma" w:hAnsi="Tahoma"/>
                <w:bCs w:val="0"/>
                <w:color w:val="000000"/>
                <w:szCs w:val="22"/>
              </w:rPr>
              <w:t xml:space="preserve"> </w:t>
            </w:r>
          </w:p>
        </w:tc>
        <w:tc>
          <w:tcPr>
            <w:tcW w:w="2369" w:type="dxa"/>
            <w:vAlign w:val="center"/>
          </w:tcPr>
          <w:p w14:paraId="5BCAF6C2" w14:textId="31880334" w:rsidR="008C6F76" w:rsidRPr="000E6C3E" w:rsidRDefault="009C4931" w:rsidP="008C6F76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-----</w:t>
            </w:r>
          </w:p>
        </w:tc>
        <w:tc>
          <w:tcPr>
            <w:tcW w:w="2440" w:type="dxa"/>
            <w:vAlign w:val="center"/>
          </w:tcPr>
          <w:p w14:paraId="146945AC" w14:textId="1C0C3F48" w:rsidR="008C6F76" w:rsidRPr="000E6C3E" w:rsidRDefault="009C4931" w:rsidP="008C6F76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Hannah</w:t>
            </w:r>
          </w:p>
        </w:tc>
        <w:tc>
          <w:tcPr>
            <w:tcW w:w="2526" w:type="dxa"/>
            <w:vAlign w:val="center"/>
          </w:tcPr>
          <w:p w14:paraId="25A29F1E" w14:textId="49EFB150" w:rsidR="008C6F76" w:rsidRDefault="009C4931" w:rsidP="008C6F76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------</w:t>
            </w:r>
          </w:p>
        </w:tc>
        <w:tc>
          <w:tcPr>
            <w:tcW w:w="2526" w:type="dxa"/>
            <w:vAlign w:val="center"/>
          </w:tcPr>
          <w:p w14:paraId="6ABF0E40" w14:textId="314308B4" w:rsidR="008C6F76" w:rsidRDefault="009C4931" w:rsidP="008C6F76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Clarene</w:t>
            </w:r>
          </w:p>
        </w:tc>
        <w:tc>
          <w:tcPr>
            <w:tcW w:w="2526" w:type="dxa"/>
            <w:vAlign w:val="center"/>
          </w:tcPr>
          <w:p w14:paraId="3E928A9C" w14:textId="0B723896" w:rsidR="008C6F76" w:rsidRDefault="009C4931" w:rsidP="008C6F76">
            <w:pPr>
              <w:jc w:val="center"/>
              <w:rPr>
                <w:rFonts w:ascii="Verdana" w:hAnsi="Verdana"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color w:val="000000"/>
                <w:sz w:val="22"/>
                <w:szCs w:val="22"/>
              </w:rPr>
              <w:t>------</w:t>
            </w:r>
          </w:p>
        </w:tc>
      </w:tr>
      <w:tr w:rsidR="008C6F76" w:rsidRPr="007065AE" w14:paraId="12C3CD75" w14:textId="77777777" w:rsidTr="00F34542">
        <w:trPr>
          <w:trHeight w:val="357"/>
          <w:jc w:val="center"/>
        </w:trPr>
        <w:tc>
          <w:tcPr>
            <w:tcW w:w="2211" w:type="dxa"/>
            <w:vAlign w:val="center"/>
          </w:tcPr>
          <w:p w14:paraId="20B309CC" w14:textId="77777777" w:rsidR="008C6F76" w:rsidRPr="009E244B" w:rsidRDefault="008C6F76" w:rsidP="008C6F76">
            <w:pPr>
              <w:rPr>
                <w:rFonts w:ascii="Tahoma" w:hAnsi="Tahoma"/>
                <w:color w:val="000000"/>
              </w:rPr>
            </w:pPr>
            <w:r w:rsidRPr="009E244B">
              <w:rPr>
                <w:rFonts w:ascii="Tahoma" w:hAnsi="Tahoma"/>
                <w:color w:val="000000"/>
              </w:rPr>
              <w:t>Clarene 503-481-4055</w:t>
            </w:r>
          </w:p>
        </w:tc>
        <w:tc>
          <w:tcPr>
            <w:tcW w:w="2970" w:type="dxa"/>
            <w:vAlign w:val="center"/>
          </w:tcPr>
          <w:p w14:paraId="0F8B9095" w14:textId="77777777" w:rsidR="008C6F76" w:rsidRPr="00FF6AF2" w:rsidRDefault="008C6F76" w:rsidP="008C6F76">
            <w:pPr>
              <w:rPr>
                <w:rFonts w:ascii="Tahoma" w:hAnsi="Tahoma"/>
                <w:b/>
                <w:color w:val="000000"/>
                <w:sz w:val="22"/>
                <w:szCs w:val="22"/>
              </w:rPr>
            </w:pPr>
            <w:r>
              <w:rPr>
                <w:rFonts w:ascii="Tahoma" w:hAnsi="Tahoma"/>
                <w:b/>
                <w:color w:val="000000"/>
                <w:sz w:val="22"/>
                <w:szCs w:val="22"/>
              </w:rPr>
              <w:t>Toddler’s teacher</w:t>
            </w:r>
          </w:p>
        </w:tc>
        <w:tc>
          <w:tcPr>
            <w:tcW w:w="2369" w:type="dxa"/>
            <w:vAlign w:val="center"/>
          </w:tcPr>
          <w:p w14:paraId="783663D1" w14:textId="0CB2AA1B" w:rsidR="008C6F76" w:rsidRPr="000E6C3E" w:rsidRDefault="009C4931" w:rsidP="008C6F76">
            <w:pPr>
              <w:jc w:val="center"/>
              <w:rPr>
                <w:rFonts w:ascii="Verdana" w:hAnsi="Verdana" w:cs="Tahoma"/>
                <w:sz w:val="22"/>
                <w:szCs w:val="22"/>
              </w:rPr>
            </w:pPr>
            <w:r>
              <w:rPr>
                <w:rFonts w:ascii="Verdana" w:hAnsi="Verdana" w:cs="Tahoma"/>
                <w:sz w:val="22"/>
                <w:szCs w:val="22"/>
              </w:rPr>
              <w:t>Sarah &amp; Daniel</w:t>
            </w:r>
          </w:p>
        </w:tc>
        <w:tc>
          <w:tcPr>
            <w:tcW w:w="2440" w:type="dxa"/>
            <w:vAlign w:val="center"/>
          </w:tcPr>
          <w:p w14:paraId="59A031E6" w14:textId="279500E7" w:rsidR="008C6F76" w:rsidRPr="000E6C3E" w:rsidRDefault="009C4931" w:rsidP="008C6F76">
            <w:pPr>
              <w:jc w:val="center"/>
              <w:rPr>
                <w:rFonts w:ascii="Verdana" w:hAnsi="Verdana" w:cs="Tahoma"/>
                <w:sz w:val="22"/>
                <w:szCs w:val="22"/>
              </w:rPr>
            </w:pPr>
            <w:r>
              <w:rPr>
                <w:rFonts w:ascii="Verdana" w:hAnsi="Verdana" w:cs="Tahoma"/>
                <w:sz w:val="22"/>
                <w:szCs w:val="22"/>
              </w:rPr>
              <w:t>Lisa &amp; Kylie</w:t>
            </w:r>
          </w:p>
        </w:tc>
        <w:tc>
          <w:tcPr>
            <w:tcW w:w="2526" w:type="dxa"/>
            <w:vAlign w:val="center"/>
          </w:tcPr>
          <w:p w14:paraId="71A730D3" w14:textId="39E4408C" w:rsidR="008C6F76" w:rsidRDefault="009C4931" w:rsidP="008C6F76">
            <w:pPr>
              <w:jc w:val="center"/>
              <w:rPr>
                <w:rFonts w:ascii="Verdana" w:hAnsi="Verdana" w:cs="Tahoma"/>
                <w:sz w:val="22"/>
                <w:szCs w:val="22"/>
              </w:rPr>
            </w:pPr>
            <w:r>
              <w:rPr>
                <w:rFonts w:ascii="Verdana" w:hAnsi="Verdana" w:cs="Tahoma"/>
                <w:sz w:val="22"/>
                <w:szCs w:val="22"/>
              </w:rPr>
              <w:t>Becca &amp; Chase</w:t>
            </w:r>
          </w:p>
        </w:tc>
        <w:tc>
          <w:tcPr>
            <w:tcW w:w="2526" w:type="dxa"/>
            <w:vAlign w:val="center"/>
          </w:tcPr>
          <w:p w14:paraId="3608FA8D" w14:textId="65641A06" w:rsidR="008C6F76" w:rsidRDefault="009C4931" w:rsidP="008C6F76">
            <w:pPr>
              <w:jc w:val="center"/>
              <w:rPr>
                <w:rFonts w:ascii="Verdana" w:hAnsi="Verdana" w:cs="Tahoma"/>
                <w:sz w:val="22"/>
                <w:szCs w:val="22"/>
              </w:rPr>
            </w:pPr>
            <w:r>
              <w:rPr>
                <w:rFonts w:ascii="Verdana" w:hAnsi="Verdana" w:cs="Tahoma"/>
                <w:sz w:val="22"/>
                <w:szCs w:val="22"/>
              </w:rPr>
              <w:t>Ruth &amp; Larry</w:t>
            </w:r>
          </w:p>
        </w:tc>
        <w:tc>
          <w:tcPr>
            <w:tcW w:w="2526" w:type="dxa"/>
            <w:vAlign w:val="center"/>
          </w:tcPr>
          <w:p w14:paraId="1180BC48" w14:textId="79EE1965" w:rsidR="008C6F76" w:rsidRDefault="009C4931" w:rsidP="008C6F76">
            <w:pPr>
              <w:jc w:val="center"/>
              <w:rPr>
                <w:rFonts w:ascii="Verdana" w:hAnsi="Verdana" w:cs="Tahoma"/>
                <w:sz w:val="22"/>
                <w:szCs w:val="22"/>
              </w:rPr>
            </w:pPr>
            <w:r>
              <w:rPr>
                <w:rFonts w:ascii="Verdana" w:hAnsi="Verdana" w:cs="Tahoma"/>
                <w:sz w:val="22"/>
                <w:szCs w:val="22"/>
              </w:rPr>
              <w:t>Martina &amp; Gail</w:t>
            </w:r>
          </w:p>
        </w:tc>
      </w:tr>
      <w:tr w:rsidR="008C6F76" w:rsidRPr="007065AE" w14:paraId="2B06E9A3" w14:textId="77777777" w:rsidTr="00F34542">
        <w:trPr>
          <w:trHeight w:val="357"/>
          <w:jc w:val="center"/>
        </w:trPr>
        <w:tc>
          <w:tcPr>
            <w:tcW w:w="2211" w:type="dxa"/>
            <w:vAlign w:val="center"/>
          </w:tcPr>
          <w:p w14:paraId="7CADB6ED" w14:textId="77777777" w:rsidR="008C6F76" w:rsidRDefault="008C6F76" w:rsidP="008C6F76">
            <w:pPr>
              <w:rPr>
                <w:rFonts w:ascii="Tahoma" w:hAnsi="Tahoma"/>
                <w:bCs/>
                <w:color w:val="000000"/>
              </w:rPr>
            </w:pPr>
            <w:r>
              <w:rPr>
                <w:rFonts w:ascii="Tahoma" w:hAnsi="Tahoma"/>
                <w:bCs/>
                <w:color w:val="000000"/>
              </w:rPr>
              <w:t xml:space="preserve">Tim B. </w:t>
            </w:r>
          </w:p>
          <w:p w14:paraId="2F4F8F7F" w14:textId="77777777" w:rsidR="008C6F76" w:rsidRPr="00763310" w:rsidRDefault="008C6F76" w:rsidP="008C6F76">
            <w:pPr>
              <w:rPr>
                <w:rFonts w:ascii="Tahoma" w:hAnsi="Tahoma"/>
                <w:color w:val="000000"/>
              </w:rPr>
            </w:pPr>
            <w:r>
              <w:rPr>
                <w:rFonts w:ascii="Tahoma" w:hAnsi="Tahoma"/>
                <w:bCs/>
                <w:color w:val="000000"/>
              </w:rPr>
              <w:t>(503) 481-4056</w:t>
            </w:r>
          </w:p>
        </w:tc>
        <w:tc>
          <w:tcPr>
            <w:tcW w:w="2970" w:type="dxa"/>
            <w:vAlign w:val="center"/>
          </w:tcPr>
          <w:p w14:paraId="1A40B61C" w14:textId="77777777" w:rsidR="008C6F76" w:rsidRDefault="008C6F76" w:rsidP="008C6F76">
            <w:pPr>
              <w:rPr>
                <w:rFonts w:ascii="Tahoma" w:hAnsi="Tahoma"/>
                <w:b/>
                <w:color w:val="000000"/>
                <w:sz w:val="22"/>
                <w:szCs w:val="22"/>
              </w:rPr>
            </w:pPr>
            <w:r>
              <w:rPr>
                <w:rFonts w:ascii="Tahoma" w:hAnsi="Tahoma"/>
                <w:b/>
                <w:color w:val="000000"/>
                <w:sz w:val="22"/>
                <w:szCs w:val="22"/>
              </w:rPr>
              <w:t>Prayer Ministry Team</w:t>
            </w:r>
          </w:p>
          <w:p w14:paraId="3F9701C6" w14:textId="77777777" w:rsidR="008C6F76" w:rsidRPr="00D77295" w:rsidRDefault="008C6F76" w:rsidP="008C6F76">
            <w:pPr>
              <w:rPr>
                <w:rFonts w:ascii="Tahoma" w:hAnsi="Tahoma"/>
                <w:b/>
                <w:i/>
                <w:color w:val="000000"/>
                <w:sz w:val="22"/>
                <w:szCs w:val="22"/>
              </w:rPr>
            </w:pPr>
            <w:r w:rsidRPr="00D77295">
              <w:rPr>
                <w:rFonts w:ascii="Tahoma" w:hAnsi="Tahoma"/>
                <w:b/>
                <w:i/>
                <w:color w:val="000000"/>
                <w:sz w:val="22"/>
                <w:szCs w:val="22"/>
                <w:highlight w:val="yellow"/>
              </w:rPr>
              <w:t>10 AM</w:t>
            </w:r>
          </w:p>
        </w:tc>
        <w:tc>
          <w:tcPr>
            <w:tcW w:w="2369" w:type="dxa"/>
            <w:vAlign w:val="center"/>
          </w:tcPr>
          <w:p w14:paraId="1F2BEC36" w14:textId="567E967C" w:rsidR="008C6F76" w:rsidRPr="000E6C3E" w:rsidRDefault="009C4931" w:rsidP="000E7705">
            <w:pPr>
              <w:pStyle w:val="Heading7"/>
              <w:jc w:val="center"/>
              <w:rPr>
                <w:rFonts w:ascii="Verdana" w:hAnsi="Verdana"/>
                <w:b w:val="0"/>
                <w:bCs w:val="0"/>
                <w:iCs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b w:val="0"/>
                <w:bCs w:val="0"/>
                <w:iCs/>
                <w:color w:val="000000"/>
                <w:sz w:val="22"/>
                <w:szCs w:val="22"/>
              </w:rPr>
              <w:t xml:space="preserve">Matthew, </w:t>
            </w:r>
            <w:r w:rsidR="000E7705">
              <w:rPr>
                <w:rFonts w:ascii="Verdana" w:hAnsi="Verdana"/>
                <w:b w:val="0"/>
                <w:bCs w:val="0"/>
                <w:iCs/>
                <w:color w:val="000000"/>
                <w:sz w:val="22"/>
                <w:szCs w:val="22"/>
              </w:rPr>
              <w:t>Clarene</w:t>
            </w:r>
            <w:r>
              <w:rPr>
                <w:rFonts w:ascii="Verdana" w:hAnsi="Verdana"/>
                <w:b w:val="0"/>
                <w:bCs w:val="0"/>
                <w:iCs/>
                <w:color w:val="000000"/>
                <w:sz w:val="22"/>
                <w:szCs w:val="22"/>
              </w:rPr>
              <w:t>, Lisa Bloom, Dan</w:t>
            </w:r>
          </w:p>
        </w:tc>
        <w:tc>
          <w:tcPr>
            <w:tcW w:w="2440" w:type="dxa"/>
            <w:vAlign w:val="center"/>
          </w:tcPr>
          <w:p w14:paraId="7311A0F1" w14:textId="22AF15B1" w:rsidR="008C6F76" w:rsidRPr="000E6C3E" w:rsidRDefault="009C4931" w:rsidP="008C6F76">
            <w:pPr>
              <w:jc w:val="center"/>
              <w:rPr>
                <w:rFonts w:ascii="Verdana" w:hAnsi="Verdana" w:cs="Tahoma"/>
                <w:sz w:val="22"/>
                <w:szCs w:val="22"/>
              </w:rPr>
            </w:pPr>
            <w:r>
              <w:rPr>
                <w:rFonts w:ascii="Verdana" w:hAnsi="Verdana" w:cs="Tahoma"/>
                <w:sz w:val="22"/>
                <w:szCs w:val="22"/>
              </w:rPr>
              <w:t xml:space="preserve">Tim, Doug, Kimberly, Pam </w:t>
            </w:r>
          </w:p>
        </w:tc>
        <w:tc>
          <w:tcPr>
            <w:tcW w:w="2526" w:type="dxa"/>
            <w:vAlign w:val="center"/>
          </w:tcPr>
          <w:p w14:paraId="065828C7" w14:textId="59A93CA9" w:rsidR="008C6F76" w:rsidRPr="00B762FE" w:rsidRDefault="009C4931" w:rsidP="008C6F76">
            <w:pPr>
              <w:jc w:val="center"/>
              <w:rPr>
                <w:rFonts w:ascii="Verdana" w:hAnsi="Verdana" w:cs="Tahoma"/>
                <w:sz w:val="22"/>
                <w:szCs w:val="22"/>
              </w:rPr>
            </w:pPr>
            <w:r>
              <w:rPr>
                <w:rFonts w:ascii="Verdana" w:hAnsi="Verdana" w:cs="Tahoma"/>
                <w:sz w:val="22"/>
                <w:szCs w:val="22"/>
              </w:rPr>
              <w:t>David, Kathy, Christy, Blake</w:t>
            </w:r>
          </w:p>
        </w:tc>
        <w:tc>
          <w:tcPr>
            <w:tcW w:w="2526" w:type="dxa"/>
            <w:vAlign w:val="center"/>
          </w:tcPr>
          <w:p w14:paraId="7F210B11" w14:textId="2B4A7E3B" w:rsidR="008C6F76" w:rsidRPr="00DF7849" w:rsidRDefault="009C4931" w:rsidP="008C6F76">
            <w:pPr>
              <w:jc w:val="center"/>
              <w:rPr>
                <w:rFonts w:ascii="Verdana" w:hAnsi="Verdana" w:cs="Tahoma"/>
                <w:sz w:val="22"/>
                <w:szCs w:val="22"/>
              </w:rPr>
            </w:pPr>
            <w:r>
              <w:rPr>
                <w:rFonts w:ascii="Verdana" w:hAnsi="Verdana" w:cs="Tahoma"/>
                <w:sz w:val="22"/>
                <w:szCs w:val="22"/>
              </w:rPr>
              <w:t xml:space="preserve">Jody, </w:t>
            </w:r>
            <w:r w:rsidR="00CD526E">
              <w:rPr>
                <w:rFonts w:ascii="Verdana" w:hAnsi="Verdana" w:cs="Tahoma"/>
                <w:sz w:val="22"/>
                <w:szCs w:val="22"/>
              </w:rPr>
              <w:t>Paul, Mary, Trey</w:t>
            </w:r>
          </w:p>
        </w:tc>
        <w:tc>
          <w:tcPr>
            <w:tcW w:w="2526" w:type="dxa"/>
            <w:vAlign w:val="center"/>
          </w:tcPr>
          <w:p w14:paraId="31B294E5" w14:textId="7AE0AA3C" w:rsidR="008C6F76" w:rsidRPr="00DF7849" w:rsidRDefault="009C4931" w:rsidP="008C6F76">
            <w:pPr>
              <w:jc w:val="center"/>
              <w:rPr>
                <w:rFonts w:ascii="Verdana" w:hAnsi="Verdana" w:cs="Tahoma"/>
                <w:sz w:val="22"/>
                <w:szCs w:val="22"/>
              </w:rPr>
            </w:pPr>
            <w:r>
              <w:rPr>
                <w:rFonts w:ascii="Verdana" w:hAnsi="Verdana" w:cs="Tahoma"/>
                <w:sz w:val="22"/>
                <w:szCs w:val="22"/>
              </w:rPr>
              <w:t>Victoria, Matthew, Molly, Tim</w:t>
            </w:r>
          </w:p>
        </w:tc>
      </w:tr>
      <w:tr w:rsidR="00CD526E" w:rsidRPr="007065AE" w14:paraId="290E9E9E" w14:textId="77777777" w:rsidTr="00F34542">
        <w:trPr>
          <w:trHeight w:val="357"/>
          <w:jc w:val="center"/>
        </w:trPr>
        <w:tc>
          <w:tcPr>
            <w:tcW w:w="2211" w:type="dxa"/>
            <w:vAlign w:val="center"/>
          </w:tcPr>
          <w:p w14:paraId="6EA3EEED" w14:textId="5E05027E" w:rsidR="00CD526E" w:rsidRDefault="00CD526E" w:rsidP="00CD526E">
            <w:pPr>
              <w:rPr>
                <w:rFonts w:ascii="Tahoma" w:hAnsi="Tahoma"/>
                <w:bCs/>
                <w:color w:val="000000"/>
              </w:rPr>
            </w:pPr>
            <w:r>
              <w:rPr>
                <w:rFonts w:ascii="Tahoma" w:hAnsi="Tahoma"/>
                <w:bCs/>
                <w:color w:val="000000"/>
              </w:rPr>
              <w:t xml:space="preserve">Blake J </w:t>
            </w:r>
          </w:p>
        </w:tc>
        <w:tc>
          <w:tcPr>
            <w:tcW w:w="2970" w:type="dxa"/>
            <w:vAlign w:val="center"/>
          </w:tcPr>
          <w:p w14:paraId="2211E28D" w14:textId="0B3583DD" w:rsidR="00CD526E" w:rsidRDefault="00CD526E" w:rsidP="00CD526E">
            <w:pPr>
              <w:rPr>
                <w:rFonts w:ascii="Tahoma" w:hAnsi="Tahoma"/>
                <w:b/>
                <w:color w:val="000000"/>
                <w:sz w:val="22"/>
                <w:szCs w:val="22"/>
              </w:rPr>
            </w:pPr>
            <w:r>
              <w:rPr>
                <w:rFonts w:ascii="Tahoma" w:hAnsi="Tahoma"/>
                <w:b/>
                <w:color w:val="000000"/>
                <w:sz w:val="22"/>
                <w:szCs w:val="22"/>
              </w:rPr>
              <w:t xml:space="preserve">Prayer Walk </w:t>
            </w:r>
            <w:r w:rsidRPr="004019DB">
              <w:rPr>
                <w:rFonts w:ascii="Tahoma" w:hAnsi="Tahoma"/>
                <w:b/>
                <w:i/>
                <w:color w:val="000000"/>
                <w:sz w:val="22"/>
                <w:szCs w:val="22"/>
                <w:highlight w:val="yellow"/>
              </w:rPr>
              <w:t>9:45</w:t>
            </w:r>
          </w:p>
        </w:tc>
        <w:tc>
          <w:tcPr>
            <w:tcW w:w="2369" w:type="dxa"/>
            <w:vAlign w:val="center"/>
          </w:tcPr>
          <w:p w14:paraId="232CF6CB" w14:textId="227E3CC5" w:rsidR="00CD526E" w:rsidRPr="000E6C3E" w:rsidRDefault="00CD526E" w:rsidP="00CD526E">
            <w:pPr>
              <w:pStyle w:val="Heading7"/>
              <w:jc w:val="center"/>
              <w:rPr>
                <w:rFonts w:ascii="Verdana" w:hAnsi="Verdana"/>
                <w:b w:val="0"/>
                <w:bCs w:val="0"/>
                <w:iCs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b w:val="0"/>
                <w:bCs w:val="0"/>
                <w:iCs/>
                <w:color w:val="000000"/>
                <w:sz w:val="22"/>
                <w:szCs w:val="22"/>
              </w:rPr>
              <w:t>Blake - Armando</w:t>
            </w:r>
          </w:p>
        </w:tc>
        <w:tc>
          <w:tcPr>
            <w:tcW w:w="2440" w:type="dxa"/>
            <w:vAlign w:val="center"/>
          </w:tcPr>
          <w:p w14:paraId="0F048CBC" w14:textId="4EB669F2" w:rsidR="00CD526E" w:rsidRPr="000E6C3E" w:rsidRDefault="00CD526E" w:rsidP="00CD526E">
            <w:pPr>
              <w:jc w:val="center"/>
              <w:rPr>
                <w:rFonts w:ascii="Verdana" w:hAnsi="Verdana" w:cs="Tahoma"/>
                <w:sz w:val="22"/>
                <w:szCs w:val="22"/>
              </w:rPr>
            </w:pPr>
            <w:r>
              <w:rPr>
                <w:rFonts w:ascii="Verdana" w:hAnsi="Verdana" w:cs="Tahoma"/>
                <w:sz w:val="22"/>
                <w:szCs w:val="22"/>
              </w:rPr>
              <w:t>Dan McN - Stephen</w:t>
            </w:r>
          </w:p>
        </w:tc>
        <w:tc>
          <w:tcPr>
            <w:tcW w:w="2526" w:type="dxa"/>
            <w:vAlign w:val="center"/>
          </w:tcPr>
          <w:p w14:paraId="3C97CA9C" w14:textId="1568DF29" w:rsidR="00CD526E" w:rsidRPr="00B762FE" w:rsidRDefault="00CD526E" w:rsidP="00CD526E">
            <w:pPr>
              <w:jc w:val="center"/>
              <w:rPr>
                <w:rFonts w:ascii="Verdana" w:hAnsi="Verdana" w:cs="Tahoma"/>
                <w:sz w:val="22"/>
                <w:szCs w:val="22"/>
              </w:rPr>
            </w:pPr>
            <w:r>
              <w:rPr>
                <w:rFonts w:ascii="Verdana" w:hAnsi="Verdana" w:cs="Tahoma"/>
                <w:sz w:val="22"/>
                <w:szCs w:val="22"/>
              </w:rPr>
              <w:t>Tony - Matthew</w:t>
            </w:r>
          </w:p>
        </w:tc>
        <w:tc>
          <w:tcPr>
            <w:tcW w:w="2526" w:type="dxa"/>
            <w:vAlign w:val="center"/>
          </w:tcPr>
          <w:p w14:paraId="264492FF" w14:textId="5AA175D0" w:rsidR="00CD526E" w:rsidRPr="00DF7849" w:rsidRDefault="00CD526E" w:rsidP="00CD526E">
            <w:pPr>
              <w:jc w:val="center"/>
              <w:rPr>
                <w:rFonts w:ascii="Verdana" w:hAnsi="Verdana" w:cs="Tahoma"/>
                <w:sz w:val="22"/>
                <w:szCs w:val="22"/>
              </w:rPr>
            </w:pPr>
            <w:r>
              <w:rPr>
                <w:rFonts w:ascii="Verdana" w:hAnsi="Verdana" w:cs="Tahoma"/>
                <w:sz w:val="22"/>
                <w:szCs w:val="22"/>
              </w:rPr>
              <w:t>Jonathan - Ashlee</w:t>
            </w:r>
          </w:p>
        </w:tc>
        <w:tc>
          <w:tcPr>
            <w:tcW w:w="2526" w:type="dxa"/>
            <w:vAlign w:val="center"/>
          </w:tcPr>
          <w:p w14:paraId="2FC80FB0" w14:textId="293A77E3" w:rsidR="00CD526E" w:rsidRPr="00DF7849" w:rsidRDefault="00CD526E" w:rsidP="00CD526E">
            <w:pPr>
              <w:jc w:val="center"/>
              <w:rPr>
                <w:rFonts w:ascii="Verdana" w:hAnsi="Verdana" w:cs="Tahoma"/>
                <w:sz w:val="22"/>
                <w:szCs w:val="22"/>
              </w:rPr>
            </w:pPr>
            <w:r>
              <w:rPr>
                <w:rFonts w:ascii="Verdana" w:hAnsi="Verdana" w:cs="Tahoma"/>
                <w:sz w:val="22"/>
                <w:szCs w:val="22"/>
              </w:rPr>
              <w:t>Blake - Stephen</w:t>
            </w:r>
          </w:p>
        </w:tc>
      </w:tr>
      <w:tr w:rsidR="008C6F76" w:rsidRPr="007065AE" w14:paraId="5ECE7FFB" w14:textId="77777777" w:rsidTr="00F34542">
        <w:trPr>
          <w:trHeight w:val="357"/>
          <w:jc w:val="center"/>
        </w:trPr>
        <w:tc>
          <w:tcPr>
            <w:tcW w:w="2211" w:type="dxa"/>
            <w:vAlign w:val="center"/>
          </w:tcPr>
          <w:p w14:paraId="4ADFD189" w14:textId="1A3B431B" w:rsidR="008C6F76" w:rsidRDefault="008C6F76" w:rsidP="008C6F76">
            <w:pPr>
              <w:rPr>
                <w:rFonts w:ascii="Tahoma" w:hAnsi="Tahoma"/>
                <w:bCs/>
                <w:color w:val="000000"/>
              </w:rPr>
            </w:pPr>
            <w:r>
              <w:rPr>
                <w:rFonts w:ascii="Tahoma" w:hAnsi="Tahoma"/>
                <w:bCs/>
                <w:color w:val="000000"/>
              </w:rPr>
              <w:t xml:space="preserve">Jonathan </w:t>
            </w:r>
          </w:p>
        </w:tc>
        <w:tc>
          <w:tcPr>
            <w:tcW w:w="2970" w:type="dxa"/>
            <w:vAlign w:val="center"/>
          </w:tcPr>
          <w:p w14:paraId="077653B5" w14:textId="73480E7B" w:rsidR="008C6F76" w:rsidRDefault="008C6F76" w:rsidP="008C6F76">
            <w:pPr>
              <w:rPr>
                <w:rFonts w:ascii="Tahoma" w:hAnsi="Tahoma"/>
                <w:b/>
                <w:color w:val="000000"/>
                <w:sz w:val="22"/>
                <w:szCs w:val="22"/>
              </w:rPr>
            </w:pPr>
            <w:r>
              <w:rPr>
                <w:rFonts w:ascii="Tahoma" w:hAnsi="Tahoma"/>
                <w:b/>
                <w:color w:val="000000"/>
                <w:sz w:val="22"/>
                <w:szCs w:val="22"/>
              </w:rPr>
              <w:t>Safety Team Lead</w:t>
            </w:r>
            <w:r w:rsidR="009C4931">
              <w:rPr>
                <w:rFonts w:ascii="Tahoma" w:hAnsi="Tahoma"/>
                <w:b/>
                <w:color w:val="000000"/>
                <w:sz w:val="22"/>
                <w:szCs w:val="22"/>
              </w:rPr>
              <w:t xml:space="preserve"> </w:t>
            </w:r>
            <w:r w:rsidR="009C4931" w:rsidRPr="009C4931">
              <w:rPr>
                <w:rFonts w:ascii="Tahoma" w:hAnsi="Tahoma"/>
                <w:b/>
                <w:color w:val="000000"/>
                <w:sz w:val="22"/>
                <w:szCs w:val="22"/>
                <w:highlight w:val="yellow"/>
              </w:rPr>
              <w:t>9:45</w:t>
            </w:r>
          </w:p>
        </w:tc>
        <w:tc>
          <w:tcPr>
            <w:tcW w:w="2369" w:type="dxa"/>
            <w:vAlign w:val="center"/>
          </w:tcPr>
          <w:p w14:paraId="6175FF8C" w14:textId="6C5DF755" w:rsidR="008C6F76" w:rsidRPr="000E6C3E" w:rsidRDefault="009C4931" w:rsidP="008C6F76">
            <w:pPr>
              <w:pStyle w:val="Heading7"/>
              <w:jc w:val="center"/>
              <w:rPr>
                <w:rFonts w:ascii="Verdana" w:hAnsi="Verdana"/>
                <w:b w:val="0"/>
                <w:bCs w:val="0"/>
                <w:iCs/>
                <w:color w:val="000000"/>
                <w:sz w:val="22"/>
                <w:szCs w:val="22"/>
              </w:rPr>
            </w:pPr>
            <w:r>
              <w:rPr>
                <w:rFonts w:ascii="Verdana" w:hAnsi="Verdana"/>
                <w:b w:val="0"/>
                <w:bCs w:val="0"/>
                <w:iCs/>
                <w:color w:val="000000"/>
                <w:sz w:val="22"/>
                <w:szCs w:val="22"/>
              </w:rPr>
              <w:t>Jonathan</w:t>
            </w:r>
          </w:p>
        </w:tc>
        <w:tc>
          <w:tcPr>
            <w:tcW w:w="2440" w:type="dxa"/>
            <w:vAlign w:val="center"/>
          </w:tcPr>
          <w:p w14:paraId="06D991ED" w14:textId="01188C25" w:rsidR="008C6F76" w:rsidRPr="000E6C3E" w:rsidRDefault="009C4931" w:rsidP="008C6F76">
            <w:pPr>
              <w:jc w:val="center"/>
              <w:rPr>
                <w:rFonts w:ascii="Verdana" w:hAnsi="Verdana" w:cs="Tahoma"/>
                <w:sz w:val="22"/>
                <w:szCs w:val="22"/>
              </w:rPr>
            </w:pPr>
            <w:r>
              <w:rPr>
                <w:rFonts w:ascii="Verdana" w:hAnsi="Verdana" w:cs="Tahoma"/>
                <w:sz w:val="22"/>
                <w:szCs w:val="22"/>
              </w:rPr>
              <w:t>Blake</w:t>
            </w:r>
          </w:p>
        </w:tc>
        <w:tc>
          <w:tcPr>
            <w:tcW w:w="2526" w:type="dxa"/>
            <w:vAlign w:val="center"/>
          </w:tcPr>
          <w:p w14:paraId="63BFF26F" w14:textId="1555FEAB" w:rsidR="008C6F76" w:rsidRPr="00B762FE" w:rsidRDefault="009C4931" w:rsidP="008C6F76">
            <w:pPr>
              <w:jc w:val="center"/>
              <w:rPr>
                <w:rFonts w:ascii="Verdana" w:hAnsi="Verdana" w:cs="Tahoma"/>
                <w:sz w:val="22"/>
                <w:szCs w:val="22"/>
              </w:rPr>
            </w:pPr>
            <w:r>
              <w:rPr>
                <w:rFonts w:ascii="Verdana" w:hAnsi="Verdana" w:cs="Tahoma"/>
                <w:sz w:val="22"/>
                <w:szCs w:val="22"/>
              </w:rPr>
              <w:t>Jonathan</w:t>
            </w:r>
          </w:p>
        </w:tc>
        <w:tc>
          <w:tcPr>
            <w:tcW w:w="2526" w:type="dxa"/>
            <w:vAlign w:val="center"/>
          </w:tcPr>
          <w:p w14:paraId="55C47526" w14:textId="691FD0A9" w:rsidR="008C6F76" w:rsidRPr="00DF7849" w:rsidRDefault="009C4931" w:rsidP="008C6F76">
            <w:pPr>
              <w:jc w:val="center"/>
              <w:rPr>
                <w:rFonts w:ascii="Verdana" w:hAnsi="Verdana" w:cs="Tahoma"/>
                <w:sz w:val="22"/>
                <w:szCs w:val="22"/>
              </w:rPr>
            </w:pPr>
            <w:r>
              <w:rPr>
                <w:rFonts w:ascii="Verdana" w:hAnsi="Verdana" w:cs="Tahoma"/>
                <w:sz w:val="22"/>
                <w:szCs w:val="22"/>
              </w:rPr>
              <w:t>Blake</w:t>
            </w:r>
          </w:p>
        </w:tc>
        <w:tc>
          <w:tcPr>
            <w:tcW w:w="2526" w:type="dxa"/>
            <w:vAlign w:val="center"/>
          </w:tcPr>
          <w:p w14:paraId="6CCF1110" w14:textId="5A673A58" w:rsidR="008C6F76" w:rsidRPr="00DF7849" w:rsidRDefault="009C4931" w:rsidP="008C6F76">
            <w:pPr>
              <w:jc w:val="center"/>
              <w:rPr>
                <w:rFonts w:ascii="Verdana" w:hAnsi="Verdana" w:cs="Tahoma"/>
                <w:sz w:val="22"/>
                <w:szCs w:val="22"/>
              </w:rPr>
            </w:pPr>
            <w:r>
              <w:rPr>
                <w:rFonts w:ascii="Verdana" w:hAnsi="Verdana" w:cs="Tahoma"/>
                <w:sz w:val="22"/>
                <w:szCs w:val="22"/>
              </w:rPr>
              <w:t>Jonathan</w:t>
            </w:r>
          </w:p>
        </w:tc>
      </w:tr>
      <w:tr w:rsidR="008C6F76" w:rsidRPr="007065AE" w14:paraId="0EC016F6" w14:textId="77777777" w:rsidTr="0083262A">
        <w:trPr>
          <w:trHeight w:val="357"/>
          <w:jc w:val="center"/>
        </w:trPr>
        <w:tc>
          <w:tcPr>
            <w:tcW w:w="2211" w:type="dxa"/>
            <w:vAlign w:val="center"/>
          </w:tcPr>
          <w:p w14:paraId="433DE0E4" w14:textId="77777777" w:rsidR="008C6F76" w:rsidRPr="00E42C14" w:rsidRDefault="008C6F76" w:rsidP="008C6F76">
            <w:pPr>
              <w:pStyle w:val="Heading4"/>
              <w:rPr>
                <w:rFonts w:ascii="Tahoma" w:hAnsi="Tahoma"/>
                <w:bCs/>
                <w:sz w:val="20"/>
              </w:rPr>
            </w:pPr>
            <w:r>
              <w:rPr>
                <w:rFonts w:ascii="Tahoma" w:hAnsi="Tahoma"/>
                <w:bCs/>
                <w:color w:val="000000"/>
                <w:sz w:val="20"/>
              </w:rPr>
              <w:t>Ty B. (503) 481-4056</w:t>
            </w:r>
          </w:p>
        </w:tc>
        <w:tc>
          <w:tcPr>
            <w:tcW w:w="2970" w:type="dxa"/>
            <w:vAlign w:val="center"/>
          </w:tcPr>
          <w:p w14:paraId="37E95A07" w14:textId="77777777" w:rsidR="008C6F76" w:rsidRPr="006D3B60" w:rsidRDefault="008C6F76" w:rsidP="008C6F76">
            <w:pPr>
              <w:pStyle w:val="Heading7"/>
              <w:rPr>
                <w:rFonts w:ascii="Tahoma" w:hAnsi="Tahoma"/>
                <w:bCs w:val="0"/>
                <w:iCs/>
                <w:color w:val="000000"/>
                <w:sz w:val="22"/>
                <w:szCs w:val="22"/>
              </w:rPr>
            </w:pPr>
            <w:r w:rsidRPr="006D3B60">
              <w:rPr>
                <w:rFonts w:ascii="Tahoma" w:hAnsi="Tahoma"/>
                <w:bCs w:val="0"/>
                <w:iCs/>
                <w:color w:val="000000"/>
                <w:sz w:val="22"/>
                <w:szCs w:val="22"/>
              </w:rPr>
              <w:t>Band Tear Down</w:t>
            </w:r>
          </w:p>
        </w:tc>
        <w:tc>
          <w:tcPr>
            <w:tcW w:w="2369" w:type="dxa"/>
            <w:vAlign w:val="center"/>
          </w:tcPr>
          <w:p w14:paraId="0E2F9829" w14:textId="7E605A07" w:rsidR="008C6F76" w:rsidRPr="000E6C3E" w:rsidRDefault="00FA7FD0" w:rsidP="008C6F76">
            <w:pPr>
              <w:jc w:val="center"/>
              <w:rPr>
                <w:rFonts w:ascii="Verdana" w:hAnsi="Verdana" w:cs="Tahoma"/>
                <w:color w:val="000000"/>
                <w:sz w:val="22"/>
                <w:szCs w:val="22"/>
              </w:rPr>
            </w:pPr>
            <w:r>
              <w:rPr>
                <w:rFonts w:ascii="Verdana" w:hAnsi="Verdana" w:cs="Tahoma"/>
                <w:color w:val="000000"/>
                <w:sz w:val="22"/>
                <w:szCs w:val="22"/>
              </w:rPr>
              <w:t>Band members</w:t>
            </w:r>
          </w:p>
        </w:tc>
        <w:tc>
          <w:tcPr>
            <w:tcW w:w="2440" w:type="dxa"/>
            <w:vAlign w:val="center"/>
          </w:tcPr>
          <w:p w14:paraId="52ED19A9" w14:textId="65929A33" w:rsidR="008C6F76" w:rsidRPr="000E6C3E" w:rsidRDefault="00FA7FD0" w:rsidP="008C6F76">
            <w:pPr>
              <w:jc w:val="center"/>
              <w:rPr>
                <w:rFonts w:ascii="Verdana" w:hAnsi="Verdana" w:cs="Tahoma"/>
                <w:color w:val="000000"/>
                <w:sz w:val="22"/>
                <w:szCs w:val="22"/>
              </w:rPr>
            </w:pPr>
            <w:r>
              <w:rPr>
                <w:rFonts w:ascii="Verdana" w:hAnsi="Verdana" w:cs="Tahoma"/>
                <w:color w:val="000000"/>
                <w:sz w:val="22"/>
                <w:szCs w:val="22"/>
              </w:rPr>
              <w:t>Band members</w:t>
            </w:r>
          </w:p>
        </w:tc>
        <w:tc>
          <w:tcPr>
            <w:tcW w:w="2526" w:type="dxa"/>
            <w:vAlign w:val="center"/>
          </w:tcPr>
          <w:p w14:paraId="6CFE4E25" w14:textId="4432716A" w:rsidR="008C6F76" w:rsidRDefault="00FA7FD0" w:rsidP="00FA7FD0">
            <w:pPr>
              <w:jc w:val="center"/>
              <w:rPr>
                <w:rFonts w:ascii="Verdana" w:hAnsi="Verdana" w:cs="Tahoma"/>
                <w:color w:val="000000"/>
                <w:sz w:val="22"/>
                <w:szCs w:val="22"/>
              </w:rPr>
            </w:pPr>
            <w:r>
              <w:rPr>
                <w:rFonts w:ascii="Verdana" w:hAnsi="Verdana" w:cs="Tahoma"/>
                <w:color w:val="000000"/>
                <w:sz w:val="22"/>
                <w:szCs w:val="22"/>
              </w:rPr>
              <w:t>Band members</w:t>
            </w:r>
          </w:p>
        </w:tc>
        <w:tc>
          <w:tcPr>
            <w:tcW w:w="2526" w:type="dxa"/>
            <w:vAlign w:val="center"/>
          </w:tcPr>
          <w:p w14:paraId="7308D4E7" w14:textId="05C11B2F" w:rsidR="008C6F76" w:rsidRDefault="00FA7FD0" w:rsidP="008C6F76">
            <w:pPr>
              <w:jc w:val="center"/>
              <w:rPr>
                <w:rFonts w:ascii="Verdana" w:hAnsi="Verdana" w:cs="Tahoma"/>
                <w:color w:val="000000"/>
                <w:sz w:val="22"/>
                <w:szCs w:val="22"/>
              </w:rPr>
            </w:pPr>
            <w:r>
              <w:rPr>
                <w:rFonts w:ascii="Verdana" w:hAnsi="Verdana" w:cs="Tahoma"/>
                <w:color w:val="000000"/>
                <w:sz w:val="22"/>
                <w:szCs w:val="22"/>
              </w:rPr>
              <w:t>Band members</w:t>
            </w:r>
          </w:p>
        </w:tc>
        <w:tc>
          <w:tcPr>
            <w:tcW w:w="2526" w:type="dxa"/>
            <w:vAlign w:val="center"/>
          </w:tcPr>
          <w:p w14:paraId="34DC9EAD" w14:textId="5C3C85AE" w:rsidR="008C6F76" w:rsidRDefault="00FA7FD0" w:rsidP="008C6F76">
            <w:pPr>
              <w:jc w:val="center"/>
              <w:rPr>
                <w:rFonts w:ascii="Verdana" w:hAnsi="Verdana" w:cs="Tahoma"/>
                <w:color w:val="000000"/>
                <w:sz w:val="22"/>
                <w:szCs w:val="22"/>
              </w:rPr>
            </w:pPr>
            <w:r>
              <w:rPr>
                <w:rFonts w:ascii="Verdana" w:hAnsi="Verdana" w:cs="Tahoma"/>
                <w:color w:val="000000"/>
                <w:sz w:val="22"/>
                <w:szCs w:val="22"/>
              </w:rPr>
              <w:t>Band members</w:t>
            </w:r>
          </w:p>
        </w:tc>
      </w:tr>
    </w:tbl>
    <w:p w14:paraId="7A3D931C" w14:textId="77777777" w:rsidR="0034032C" w:rsidRPr="0034032C" w:rsidRDefault="0034032C" w:rsidP="0034032C">
      <w:pPr>
        <w:ind w:left="360" w:right="267"/>
        <w:rPr>
          <w:rFonts w:ascii="Verdana Ref" w:hAnsi="Verdana Ref"/>
          <w:color w:val="FF0000"/>
          <w:sz w:val="12"/>
          <w:szCs w:val="12"/>
        </w:rPr>
      </w:pPr>
    </w:p>
    <w:p w14:paraId="27419EC5" w14:textId="77777777" w:rsidR="0034032C" w:rsidRDefault="0034032C" w:rsidP="00425F78">
      <w:pPr>
        <w:ind w:left="360" w:right="267"/>
        <w:jc w:val="center"/>
        <w:rPr>
          <w:rFonts w:ascii="Verdana Ref" w:hAnsi="Verdana Ref"/>
          <w:sz w:val="24"/>
          <w:szCs w:val="24"/>
        </w:rPr>
      </w:pPr>
      <w:r w:rsidRPr="0034032C">
        <w:rPr>
          <w:rFonts w:ascii="Verdana Ref" w:hAnsi="Verdana Ref"/>
          <w:color w:val="FF0000"/>
          <w:sz w:val="24"/>
          <w:szCs w:val="24"/>
        </w:rPr>
        <w:t xml:space="preserve">New to the ministry schedule?  </w:t>
      </w:r>
      <w:r w:rsidRPr="0034032C">
        <w:rPr>
          <w:rFonts w:ascii="Verdana Ref" w:hAnsi="Verdana Ref"/>
          <w:sz w:val="24"/>
          <w:szCs w:val="24"/>
        </w:rPr>
        <w:t>Please see the back for</w:t>
      </w:r>
      <w:r>
        <w:rPr>
          <w:rFonts w:ascii="Verdana Ref" w:hAnsi="Verdana Ref"/>
          <w:sz w:val="24"/>
          <w:szCs w:val="24"/>
        </w:rPr>
        <w:t xml:space="preserve"> instructions on each ministry area.</w:t>
      </w:r>
    </w:p>
    <w:p w14:paraId="1B74C050" w14:textId="77777777" w:rsidR="002C1E69" w:rsidRPr="006C5F50" w:rsidRDefault="002C1E69" w:rsidP="00425F78">
      <w:pPr>
        <w:ind w:left="360" w:right="267"/>
        <w:jc w:val="center"/>
        <w:rPr>
          <w:rFonts w:ascii="Verdana Ref" w:hAnsi="Verdana Ref"/>
          <w:color w:val="FF0000"/>
          <w:sz w:val="10"/>
          <w:szCs w:val="14"/>
        </w:rPr>
      </w:pPr>
    </w:p>
    <w:p w14:paraId="6902813F" w14:textId="77777777" w:rsidR="0034032C" w:rsidRPr="0034032C" w:rsidRDefault="0034032C" w:rsidP="00425F78">
      <w:pPr>
        <w:ind w:left="360" w:right="267"/>
        <w:jc w:val="center"/>
        <w:rPr>
          <w:rFonts w:ascii="Verdana Ref" w:hAnsi="Verdana Ref"/>
          <w:sz w:val="24"/>
          <w:szCs w:val="24"/>
        </w:rPr>
      </w:pPr>
      <w:r>
        <w:rPr>
          <w:rFonts w:ascii="Verdana Ref" w:hAnsi="Verdana Ref"/>
          <w:color w:val="FF0000"/>
          <w:sz w:val="28"/>
          <w:szCs w:val="24"/>
        </w:rPr>
        <w:t xml:space="preserve">Remember…. </w:t>
      </w:r>
      <w:r>
        <w:rPr>
          <w:rFonts w:ascii="Verdana Ref" w:hAnsi="Verdana Ref"/>
          <w:sz w:val="24"/>
          <w:szCs w:val="24"/>
        </w:rPr>
        <w:t>If you can’t be present or will be late call the ministry director for the area you are serving in.</w:t>
      </w:r>
    </w:p>
    <w:p w14:paraId="66066E96" w14:textId="24F302AF" w:rsidR="00B747EB" w:rsidRPr="008C6F76" w:rsidRDefault="00B747EB" w:rsidP="008C6F76">
      <w:pPr>
        <w:ind w:right="267"/>
      </w:pPr>
    </w:p>
    <w:sectPr w:rsidR="00B747EB" w:rsidRPr="008C6F76" w:rsidSect="00F34542">
      <w:pgSz w:w="20160" w:h="12240" w:orient="landscape" w:code="5"/>
      <w:pgMar w:top="576" w:right="691" w:bottom="360" w:left="662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E1C4B2" w14:textId="77777777" w:rsidR="002D58F7" w:rsidRDefault="002D58F7">
      <w:r>
        <w:separator/>
      </w:r>
    </w:p>
  </w:endnote>
  <w:endnote w:type="continuationSeparator" w:id="0">
    <w:p w14:paraId="7B364068" w14:textId="77777777" w:rsidR="002D58F7" w:rsidRDefault="002D58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erDust">
    <w:panose1 w:val="020C0804040000000001"/>
    <w:charset w:val="00"/>
    <w:family w:val="swiss"/>
    <w:pitch w:val="variable"/>
    <w:sig w:usb0="8000002F" w:usb1="00000008" w:usb2="00000000" w:usb3="00000000" w:csb0="00000013" w:csb1="00000000"/>
  </w:font>
  <w:font w:name="Lucida Casual">
    <w:panose1 w:val="03010604040201010104"/>
    <w:charset w:val="00"/>
    <w:family w:val="script"/>
    <w:pitch w:val="variable"/>
    <w:sig w:usb0="8000002F" w:usb1="00000008" w:usb2="00000000" w:usb3="00000000" w:csb0="0000001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Verdana Ref">
    <w:altName w:val="Tahoma"/>
    <w:charset w:val="00"/>
    <w:family w:val="swiss"/>
    <w:pitch w:val="variable"/>
    <w:sig w:usb0="00000001" w:usb1="00000000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1FC778" w14:textId="77777777" w:rsidR="002D58F7" w:rsidRDefault="002D58F7">
      <w:r>
        <w:separator/>
      </w:r>
    </w:p>
  </w:footnote>
  <w:footnote w:type="continuationSeparator" w:id="0">
    <w:p w14:paraId="0415734C" w14:textId="77777777" w:rsidR="002D58F7" w:rsidRDefault="002D58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0.2pt;height:10.2pt" o:bullet="t">
        <v:imagedata r:id="rId1" o:title="BD14565_"/>
      </v:shape>
    </w:pict>
  </w:numPicBullet>
  <w:abstractNum w:abstractNumId="0" w15:restartNumberingAfterBreak="0">
    <w:nsid w:val="00476027"/>
    <w:multiLevelType w:val="hybridMultilevel"/>
    <w:tmpl w:val="C346FBD2"/>
    <w:lvl w:ilvl="0" w:tplc="0409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019F6053"/>
    <w:multiLevelType w:val="hybridMultilevel"/>
    <w:tmpl w:val="171AC9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99358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53F0439"/>
    <w:multiLevelType w:val="singleLevel"/>
    <w:tmpl w:val="7D8612C2"/>
    <w:lvl w:ilvl="0">
      <w:start w:val="1314"/>
      <w:numFmt w:val="bullet"/>
      <w:lvlText w:val=""/>
      <w:lvlJc w:val="left"/>
      <w:pPr>
        <w:tabs>
          <w:tab w:val="num" w:pos="0"/>
        </w:tabs>
        <w:ind w:left="0" w:hanging="450"/>
      </w:pPr>
      <w:rPr>
        <w:rFonts w:ascii="Symbol" w:hAnsi="Symbol" w:hint="default"/>
      </w:rPr>
    </w:lvl>
  </w:abstractNum>
  <w:abstractNum w:abstractNumId="4" w15:restartNumberingAfterBreak="0">
    <w:nsid w:val="06297CE6"/>
    <w:multiLevelType w:val="hybridMultilevel"/>
    <w:tmpl w:val="D13A37C0"/>
    <w:lvl w:ilvl="0" w:tplc="254674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CE3770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2" w:tplc="2BF4A38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46E05D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BDEAB3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BA21B7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E6402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943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C8AEE2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AC30B4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0CB05C5F"/>
    <w:multiLevelType w:val="hybridMultilevel"/>
    <w:tmpl w:val="EF9E0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52273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30C75EF"/>
    <w:multiLevelType w:val="hybridMultilevel"/>
    <w:tmpl w:val="29F29D66"/>
    <w:lvl w:ilvl="0" w:tplc="F2ECD036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90"/>
        </w:tabs>
        <w:ind w:left="18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30"/>
        </w:tabs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50"/>
        </w:tabs>
        <w:ind w:left="40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90"/>
        </w:tabs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10"/>
        </w:tabs>
        <w:ind w:left="62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30"/>
        </w:tabs>
        <w:ind w:left="6930" w:hanging="360"/>
      </w:pPr>
      <w:rPr>
        <w:rFonts w:ascii="Wingdings" w:hAnsi="Wingdings" w:hint="default"/>
      </w:rPr>
    </w:lvl>
  </w:abstractNum>
  <w:abstractNum w:abstractNumId="9" w15:restartNumberingAfterBreak="0">
    <w:nsid w:val="13ED25E2"/>
    <w:multiLevelType w:val="hybridMultilevel"/>
    <w:tmpl w:val="DC32E746"/>
    <w:lvl w:ilvl="0" w:tplc="23280420">
      <w:start w:val="1"/>
      <w:numFmt w:val="decimal"/>
      <w:lvlText w:val="%1."/>
      <w:lvlJc w:val="left"/>
      <w:pPr>
        <w:tabs>
          <w:tab w:val="num" w:pos="504"/>
        </w:tabs>
        <w:ind w:left="504" w:hanging="360"/>
      </w:pPr>
    </w:lvl>
    <w:lvl w:ilvl="1" w:tplc="BA3AB89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B3AC54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4C9E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5D08F7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01A1B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9EE4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9746EA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F52DC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0A43F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C5049F"/>
    <w:multiLevelType w:val="hybridMultilevel"/>
    <w:tmpl w:val="D8EC89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CC051E"/>
    <w:multiLevelType w:val="hybridMultilevel"/>
    <w:tmpl w:val="FF5E7A46"/>
    <w:lvl w:ilvl="0" w:tplc="8124A5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546DFD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2" w:tplc="96EA3198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F00A732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E58BAA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A42D4C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FC251F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2B2D54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EF6F1B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9D41127"/>
    <w:multiLevelType w:val="hybridMultilevel"/>
    <w:tmpl w:val="8DAA29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3D3472"/>
    <w:multiLevelType w:val="hybridMultilevel"/>
    <w:tmpl w:val="67521E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571319"/>
    <w:multiLevelType w:val="hybridMultilevel"/>
    <w:tmpl w:val="D3DAF118"/>
    <w:lvl w:ilvl="0" w:tplc="F2ECD03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9102A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20980F57"/>
    <w:multiLevelType w:val="hybridMultilevel"/>
    <w:tmpl w:val="72F8F346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8" w15:restartNumberingAfterBreak="0">
    <w:nsid w:val="295D1255"/>
    <w:multiLevelType w:val="hybridMultilevel"/>
    <w:tmpl w:val="DC32E746"/>
    <w:lvl w:ilvl="0" w:tplc="18165194">
      <w:start w:val="1"/>
      <w:numFmt w:val="bullet"/>
      <w:lvlText w:val=""/>
      <w:lvlJc w:val="left"/>
      <w:pPr>
        <w:tabs>
          <w:tab w:val="num" w:pos="504"/>
        </w:tabs>
        <w:ind w:left="504" w:hanging="360"/>
      </w:pPr>
      <w:rPr>
        <w:rFonts w:ascii="Symbol" w:hAnsi="Symbol" w:hint="default"/>
      </w:rPr>
    </w:lvl>
    <w:lvl w:ilvl="1" w:tplc="0A38615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6806F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432B06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1A6C8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3F024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B1A4D0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01CF50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54076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4C7275"/>
    <w:multiLevelType w:val="hybridMultilevel"/>
    <w:tmpl w:val="7AD6E15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0" w15:restartNumberingAfterBreak="0">
    <w:nsid w:val="2BA05267"/>
    <w:multiLevelType w:val="hybridMultilevel"/>
    <w:tmpl w:val="E6D2B6A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32601E1"/>
    <w:multiLevelType w:val="multilevel"/>
    <w:tmpl w:val="A24015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2700"/>
        </w:tabs>
        <w:ind w:left="2520" w:hanging="180"/>
      </w:pPr>
      <w:rPr>
        <w:rFonts w:ascii="Courier New" w:hAnsi="Courier New" w:hint="default"/>
        <w:sz w:val="24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37D11209"/>
    <w:multiLevelType w:val="hybridMultilevel"/>
    <w:tmpl w:val="1D7C80D4"/>
    <w:lvl w:ilvl="0" w:tplc="36A60CA8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C5848D2"/>
    <w:multiLevelType w:val="hybridMultilevel"/>
    <w:tmpl w:val="CA86F0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122E6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433227C0"/>
    <w:multiLevelType w:val="hybridMultilevel"/>
    <w:tmpl w:val="520AC870"/>
    <w:lvl w:ilvl="0" w:tplc="A3266BD6">
      <w:start w:val="1"/>
      <w:numFmt w:val="bullet"/>
      <w:lvlText w:val=""/>
      <w:lvlJc w:val="left"/>
      <w:pPr>
        <w:tabs>
          <w:tab w:val="num" w:pos="504"/>
        </w:tabs>
        <w:ind w:left="504" w:hanging="360"/>
      </w:pPr>
      <w:rPr>
        <w:rFonts w:ascii="Symbol" w:hAnsi="Symbol" w:hint="default"/>
      </w:rPr>
    </w:lvl>
    <w:lvl w:ilvl="1" w:tplc="5096FDC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08473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D87EA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5C13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472D6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5C34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41E7D2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DC44C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4C62C4"/>
    <w:multiLevelType w:val="hybridMultilevel"/>
    <w:tmpl w:val="9C7CBB8E"/>
    <w:lvl w:ilvl="0" w:tplc="E076D0BC">
      <w:start w:val="1"/>
      <w:numFmt w:val="bullet"/>
      <w:lvlText w:val=""/>
      <w:lvlJc w:val="left"/>
      <w:pPr>
        <w:tabs>
          <w:tab w:val="num" w:pos="504"/>
        </w:tabs>
        <w:ind w:left="504" w:hanging="360"/>
      </w:pPr>
      <w:rPr>
        <w:rFonts w:ascii="Symbol" w:hAnsi="Symbol" w:hint="default"/>
      </w:rPr>
    </w:lvl>
    <w:lvl w:ilvl="1" w:tplc="34505FF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3803C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7C2B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968EC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A4658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449F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BC8E93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24EE0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6E72CC"/>
    <w:multiLevelType w:val="hybridMultilevel"/>
    <w:tmpl w:val="B3763148"/>
    <w:lvl w:ilvl="0" w:tplc="36A60CA8">
      <w:start w:val="1"/>
      <w:numFmt w:val="bullet"/>
      <w:lvlText w:val=""/>
      <w:lvlJc w:val="left"/>
      <w:pPr>
        <w:tabs>
          <w:tab w:val="num" w:pos="648"/>
        </w:tabs>
        <w:ind w:left="64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B41FAF"/>
    <w:multiLevelType w:val="hybridMultilevel"/>
    <w:tmpl w:val="7DB062F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A400FE5"/>
    <w:multiLevelType w:val="singleLevel"/>
    <w:tmpl w:val="E7BE1CB0"/>
    <w:lvl w:ilvl="0">
      <w:start w:val="1314"/>
      <w:numFmt w:val="bullet"/>
      <w:lvlText w:val=""/>
      <w:lvlJc w:val="left"/>
      <w:pPr>
        <w:tabs>
          <w:tab w:val="num" w:pos="0"/>
        </w:tabs>
        <w:ind w:left="0" w:hanging="450"/>
      </w:pPr>
      <w:rPr>
        <w:rFonts w:ascii="Symbol" w:hAnsi="Symbol" w:hint="default"/>
      </w:rPr>
    </w:lvl>
  </w:abstractNum>
  <w:abstractNum w:abstractNumId="30" w15:restartNumberingAfterBreak="0">
    <w:nsid w:val="5D1D610B"/>
    <w:multiLevelType w:val="singleLevel"/>
    <w:tmpl w:val="ED6E5E72"/>
    <w:lvl w:ilvl="0">
      <w:start w:val="1"/>
      <w:numFmt w:val="bullet"/>
      <w:lvlText w:val=""/>
      <w:lvlJc w:val="left"/>
      <w:pPr>
        <w:tabs>
          <w:tab w:val="num" w:pos="360"/>
        </w:tabs>
        <w:ind w:left="360" w:hanging="360"/>
      </w:pPr>
      <w:rPr>
        <w:rFonts w:ascii="Monotype Sorts" w:hAnsi="Monotype Sorts" w:hint="default"/>
        <w:sz w:val="22"/>
      </w:rPr>
    </w:lvl>
  </w:abstractNum>
  <w:abstractNum w:abstractNumId="31" w15:restartNumberingAfterBreak="0">
    <w:nsid w:val="607B1BB4"/>
    <w:multiLevelType w:val="multilevel"/>
    <w:tmpl w:val="A24015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2700"/>
        </w:tabs>
        <w:ind w:left="2520" w:hanging="180"/>
      </w:pPr>
      <w:rPr>
        <w:rFonts w:ascii="Courier New" w:hAnsi="Courier New" w:hint="default"/>
        <w:sz w:val="24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618502CF"/>
    <w:multiLevelType w:val="multilevel"/>
    <w:tmpl w:val="4D6A29C4"/>
    <w:lvl w:ilvl="0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0B1B1A"/>
    <w:multiLevelType w:val="hybridMultilevel"/>
    <w:tmpl w:val="DE8E6DAE"/>
    <w:lvl w:ilvl="0" w:tplc="9A3ED85A">
      <w:start w:val="1"/>
      <w:numFmt w:val="bullet"/>
      <w:lvlText w:val=""/>
      <w:lvlPicBulletId w:val="0"/>
      <w:lvlJc w:val="left"/>
      <w:pPr>
        <w:tabs>
          <w:tab w:val="num" w:pos="504"/>
        </w:tabs>
        <w:ind w:left="50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332E5"/>
    <w:multiLevelType w:val="hybridMultilevel"/>
    <w:tmpl w:val="4E4C2734"/>
    <w:lvl w:ilvl="0" w:tplc="36A60CA8">
      <w:start w:val="1"/>
      <w:numFmt w:val="bullet"/>
      <w:lvlText w:val=""/>
      <w:lvlJc w:val="left"/>
      <w:pPr>
        <w:tabs>
          <w:tab w:val="num" w:pos="648"/>
        </w:tabs>
        <w:ind w:left="64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E257E4"/>
    <w:multiLevelType w:val="hybridMultilevel"/>
    <w:tmpl w:val="2D1848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8A178A"/>
    <w:multiLevelType w:val="hybridMultilevel"/>
    <w:tmpl w:val="9F1204A8"/>
    <w:lvl w:ilvl="0" w:tplc="B36830FA">
      <w:start w:val="1"/>
      <w:numFmt w:val="bullet"/>
      <w:lvlText w:val=""/>
      <w:lvlJc w:val="left"/>
      <w:pPr>
        <w:tabs>
          <w:tab w:val="num" w:pos="54"/>
        </w:tabs>
        <w:ind w:left="54" w:hanging="360"/>
      </w:pPr>
      <w:rPr>
        <w:rFonts w:ascii="Symbol" w:hAnsi="Symbol" w:hint="default"/>
      </w:rPr>
    </w:lvl>
    <w:lvl w:ilvl="1" w:tplc="69D0ACAC" w:tentative="1">
      <w:start w:val="1"/>
      <w:numFmt w:val="bullet"/>
      <w:lvlText w:val="o"/>
      <w:lvlJc w:val="left"/>
      <w:pPr>
        <w:tabs>
          <w:tab w:val="num" w:pos="990"/>
        </w:tabs>
        <w:ind w:left="990" w:hanging="360"/>
      </w:pPr>
      <w:rPr>
        <w:rFonts w:ascii="Courier New" w:hAnsi="Courier New" w:hint="default"/>
      </w:rPr>
    </w:lvl>
    <w:lvl w:ilvl="2" w:tplc="F628E4C6" w:tentative="1">
      <w:start w:val="1"/>
      <w:numFmt w:val="bullet"/>
      <w:lvlText w:val=""/>
      <w:lvlJc w:val="left"/>
      <w:pPr>
        <w:tabs>
          <w:tab w:val="num" w:pos="1710"/>
        </w:tabs>
        <w:ind w:left="1710" w:hanging="360"/>
      </w:pPr>
      <w:rPr>
        <w:rFonts w:ascii="Wingdings" w:hAnsi="Wingdings" w:hint="default"/>
      </w:rPr>
    </w:lvl>
    <w:lvl w:ilvl="3" w:tplc="39C6C00C" w:tentative="1">
      <w:start w:val="1"/>
      <w:numFmt w:val="bullet"/>
      <w:lvlText w:val=""/>
      <w:lvlJc w:val="left"/>
      <w:pPr>
        <w:tabs>
          <w:tab w:val="num" w:pos="2430"/>
        </w:tabs>
        <w:ind w:left="2430" w:hanging="360"/>
      </w:pPr>
      <w:rPr>
        <w:rFonts w:ascii="Symbol" w:hAnsi="Symbol" w:hint="default"/>
      </w:rPr>
    </w:lvl>
    <w:lvl w:ilvl="4" w:tplc="47482372" w:tentative="1">
      <w:start w:val="1"/>
      <w:numFmt w:val="bullet"/>
      <w:lvlText w:val="o"/>
      <w:lvlJc w:val="left"/>
      <w:pPr>
        <w:tabs>
          <w:tab w:val="num" w:pos="3150"/>
        </w:tabs>
        <w:ind w:left="3150" w:hanging="360"/>
      </w:pPr>
      <w:rPr>
        <w:rFonts w:ascii="Courier New" w:hAnsi="Courier New" w:hint="default"/>
      </w:rPr>
    </w:lvl>
    <w:lvl w:ilvl="5" w:tplc="312230DC" w:tentative="1">
      <w:start w:val="1"/>
      <w:numFmt w:val="bullet"/>
      <w:lvlText w:val=""/>
      <w:lvlJc w:val="left"/>
      <w:pPr>
        <w:tabs>
          <w:tab w:val="num" w:pos="3870"/>
        </w:tabs>
        <w:ind w:left="3870" w:hanging="360"/>
      </w:pPr>
      <w:rPr>
        <w:rFonts w:ascii="Wingdings" w:hAnsi="Wingdings" w:hint="default"/>
      </w:rPr>
    </w:lvl>
    <w:lvl w:ilvl="6" w:tplc="C3C85540" w:tentative="1">
      <w:start w:val="1"/>
      <w:numFmt w:val="bullet"/>
      <w:lvlText w:val=""/>
      <w:lvlJc w:val="left"/>
      <w:pPr>
        <w:tabs>
          <w:tab w:val="num" w:pos="4590"/>
        </w:tabs>
        <w:ind w:left="4590" w:hanging="360"/>
      </w:pPr>
      <w:rPr>
        <w:rFonts w:ascii="Symbol" w:hAnsi="Symbol" w:hint="default"/>
      </w:rPr>
    </w:lvl>
    <w:lvl w:ilvl="7" w:tplc="0B809E4A" w:tentative="1">
      <w:start w:val="1"/>
      <w:numFmt w:val="bullet"/>
      <w:lvlText w:val="o"/>
      <w:lvlJc w:val="left"/>
      <w:pPr>
        <w:tabs>
          <w:tab w:val="num" w:pos="5310"/>
        </w:tabs>
        <w:ind w:left="5310" w:hanging="360"/>
      </w:pPr>
      <w:rPr>
        <w:rFonts w:ascii="Courier New" w:hAnsi="Courier New" w:hint="default"/>
      </w:rPr>
    </w:lvl>
    <w:lvl w:ilvl="8" w:tplc="09521122" w:tentative="1">
      <w:start w:val="1"/>
      <w:numFmt w:val="bullet"/>
      <w:lvlText w:val=""/>
      <w:lvlJc w:val="left"/>
      <w:pPr>
        <w:tabs>
          <w:tab w:val="num" w:pos="6030"/>
        </w:tabs>
        <w:ind w:left="6030" w:hanging="360"/>
      </w:pPr>
      <w:rPr>
        <w:rFonts w:ascii="Wingdings" w:hAnsi="Wingdings" w:hint="default"/>
      </w:rPr>
    </w:lvl>
  </w:abstractNum>
  <w:abstractNum w:abstractNumId="37" w15:restartNumberingAfterBreak="0">
    <w:nsid w:val="734B469F"/>
    <w:multiLevelType w:val="hybridMultilevel"/>
    <w:tmpl w:val="F13E5B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594246"/>
    <w:multiLevelType w:val="hybridMultilevel"/>
    <w:tmpl w:val="4D6A29C4"/>
    <w:lvl w:ilvl="0" w:tplc="82545C88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E20BDC"/>
    <w:multiLevelType w:val="hybridMultilevel"/>
    <w:tmpl w:val="32F8BAEC"/>
    <w:lvl w:ilvl="0" w:tplc="9A3ED85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2D3082"/>
    <w:multiLevelType w:val="hybridMultilevel"/>
    <w:tmpl w:val="64D6E47A"/>
    <w:lvl w:ilvl="0" w:tplc="F2ECD03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450200"/>
    <w:multiLevelType w:val="hybridMultilevel"/>
    <w:tmpl w:val="F43C5BDA"/>
    <w:lvl w:ilvl="0" w:tplc="614626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74C018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1120F1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630E0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BA0C1E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E10FFB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3E0BB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20A828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6D897E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4"/>
  </w:num>
  <w:num w:numId="2">
    <w:abstractNumId w:val="10"/>
  </w:num>
  <w:num w:numId="3">
    <w:abstractNumId w:val="2"/>
  </w:num>
  <w:num w:numId="4">
    <w:abstractNumId w:val="7"/>
  </w:num>
  <w:num w:numId="5">
    <w:abstractNumId w:val="16"/>
  </w:num>
  <w:num w:numId="6">
    <w:abstractNumId w:val="29"/>
  </w:num>
  <w:num w:numId="7">
    <w:abstractNumId w:val="3"/>
  </w:num>
  <w:num w:numId="8">
    <w:abstractNumId w:val="5"/>
  </w:num>
  <w:num w:numId="9">
    <w:abstractNumId w:val="36"/>
  </w:num>
  <w:num w:numId="10">
    <w:abstractNumId w:val="25"/>
  </w:num>
  <w:num w:numId="11">
    <w:abstractNumId w:val="18"/>
  </w:num>
  <w:num w:numId="12">
    <w:abstractNumId w:val="9"/>
  </w:num>
  <w:num w:numId="13">
    <w:abstractNumId w:val="26"/>
  </w:num>
  <w:num w:numId="14">
    <w:abstractNumId w:val="4"/>
  </w:num>
  <w:num w:numId="15">
    <w:abstractNumId w:val="12"/>
  </w:num>
  <w:num w:numId="16">
    <w:abstractNumId w:val="41"/>
  </w:num>
  <w:num w:numId="17">
    <w:abstractNumId w:val="20"/>
  </w:num>
  <w:num w:numId="18">
    <w:abstractNumId w:val="17"/>
  </w:num>
  <w:num w:numId="19">
    <w:abstractNumId w:val="21"/>
  </w:num>
  <w:num w:numId="20">
    <w:abstractNumId w:val="30"/>
  </w:num>
  <w:num w:numId="21">
    <w:abstractNumId w:val="31"/>
  </w:num>
  <w:num w:numId="22">
    <w:abstractNumId w:val="1"/>
  </w:num>
  <w:num w:numId="23">
    <w:abstractNumId w:val="28"/>
  </w:num>
  <w:num w:numId="24">
    <w:abstractNumId w:val="19"/>
  </w:num>
  <w:num w:numId="25">
    <w:abstractNumId w:val="0"/>
  </w:num>
  <w:num w:numId="26">
    <w:abstractNumId w:val="35"/>
  </w:num>
  <w:num w:numId="27">
    <w:abstractNumId w:val="13"/>
  </w:num>
  <w:num w:numId="28">
    <w:abstractNumId w:val="11"/>
  </w:num>
  <w:num w:numId="29">
    <w:abstractNumId w:val="37"/>
  </w:num>
  <w:num w:numId="30">
    <w:abstractNumId w:val="14"/>
  </w:num>
  <w:num w:numId="31">
    <w:abstractNumId w:val="15"/>
  </w:num>
  <w:num w:numId="32">
    <w:abstractNumId w:val="40"/>
  </w:num>
  <w:num w:numId="33">
    <w:abstractNumId w:val="8"/>
  </w:num>
  <w:num w:numId="34">
    <w:abstractNumId w:val="34"/>
  </w:num>
  <w:num w:numId="35">
    <w:abstractNumId w:val="22"/>
  </w:num>
  <w:num w:numId="36">
    <w:abstractNumId w:val="27"/>
  </w:num>
  <w:num w:numId="37">
    <w:abstractNumId w:val="23"/>
  </w:num>
  <w:num w:numId="38">
    <w:abstractNumId w:val="33"/>
  </w:num>
  <w:num w:numId="39">
    <w:abstractNumId w:val="38"/>
  </w:num>
  <w:num w:numId="40">
    <w:abstractNumId w:val="32"/>
  </w:num>
  <w:num w:numId="41">
    <w:abstractNumId w:val="39"/>
  </w:num>
  <w:num w:numId="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NrQwNDc0NDIyMzZX0lEKTi0uzszPAykwNKoFAOeAczItAAAA"/>
  </w:docVars>
  <w:rsids>
    <w:rsidRoot w:val="00373312"/>
    <w:rsid w:val="00000242"/>
    <w:rsid w:val="00000585"/>
    <w:rsid w:val="00003861"/>
    <w:rsid w:val="0001037E"/>
    <w:rsid w:val="00011A27"/>
    <w:rsid w:val="00013819"/>
    <w:rsid w:val="00014037"/>
    <w:rsid w:val="00015123"/>
    <w:rsid w:val="00017601"/>
    <w:rsid w:val="00017810"/>
    <w:rsid w:val="00017A46"/>
    <w:rsid w:val="0002170A"/>
    <w:rsid w:val="00022515"/>
    <w:rsid w:val="00026219"/>
    <w:rsid w:val="00027218"/>
    <w:rsid w:val="0002791E"/>
    <w:rsid w:val="0002797B"/>
    <w:rsid w:val="00031D63"/>
    <w:rsid w:val="00034D1A"/>
    <w:rsid w:val="0003550F"/>
    <w:rsid w:val="0004026E"/>
    <w:rsid w:val="00040671"/>
    <w:rsid w:val="00040DE1"/>
    <w:rsid w:val="00041019"/>
    <w:rsid w:val="00041761"/>
    <w:rsid w:val="00043A23"/>
    <w:rsid w:val="000454C8"/>
    <w:rsid w:val="00046419"/>
    <w:rsid w:val="00047690"/>
    <w:rsid w:val="000510A3"/>
    <w:rsid w:val="000518CE"/>
    <w:rsid w:val="00051B7B"/>
    <w:rsid w:val="00051E9A"/>
    <w:rsid w:val="00056C0D"/>
    <w:rsid w:val="000616E2"/>
    <w:rsid w:val="000649C5"/>
    <w:rsid w:val="00064DCC"/>
    <w:rsid w:val="000667E1"/>
    <w:rsid w:val="0006693D"/>
    <w:rsid w:val="00066D5B"/>
    <w:rsid w:val="000677E8"/>
    <w:rsid w:val="00075424"/>
    <w:rsid w:val="000756B0"/>
    <w:rsid w:val="0007654E"/>
    <w:rsid w:val="0007717B"/>
    <w:rsid w:val="00077BFA"/>
    <w:rsid w:val="00081352"/>
    <w:rsid w:val="0008161F"/>
    <w:rsid w:val="00081A74"/>
    <w:rsid w:val="00083F8E"/>
    <w:rsid w:val="0008721E"/>
    <w:rsid w:val="00091861"/>
    <w:rsid w:val="00092191"/>
    <w:rsid w:val="00093329"/>
    <w:rsid w:val="000933C1"/>
    <w:rsid w:val="00095588"/>
    <w:rsid w:val="0009623E"/>
    <w:rsid w:val="00096AAD"/>
    <w:rsid w:val="0009719C"/>
    <w:rsid w:val="00097C65"/>
    <w:rsid w:val="000A1429"/>
    <w:rsid w:val="000A1541"/>
    <w:rsid w:val="000A2027"/>
    <w:rsid w:val="000A24AA"/>
    <w:rsid w:val="000A2EF1"/>
    <w:rsid w:val="000A7D04"/>
    <w:rsid w:val="000B2A78"/>
    <w:rsid w:val="000B567B"/>
    <w:rsid w:val="000C027E"/>
    <w:rsid w:val="000C0F9D"/>
    <w:rsid w:val="000C5B99"/>
    <w:rsid w:val="000D0D55"/>
    <w:rsid w:val="000D275D"/>
    <w:rsid w:val="000D3B6E"/>
    <w:rsid w:val="000D7087"/>
    <w:rsid w:val="000E10BE"/>
    <w:rsid w:val="000E3952"/>
    <w:rsid w:val="000E5EA1"/>
    <w:rsid w:val="000E678C"/>
    <w:rsid w:val="000E6C3E"/>
    <w:rsid w:val="000E7705"/>
    <w:rsid w:val="000F2517"/>
    <w:rsid w:val="000F40F6"/>
    <w:rsid w:val="000F670D"/>
    <w:rsid w:val="000F7377"/>
    <w:rsid w:val="001004AA"/>
    <w:rsid w:val="00102A3D"/>
    <w:rsid w:val="00106973"/>
    <w:rsid w:val="00106F5C"/>
    <w:rsid w:val="00110782"/>
    <w:rsid w:val="001122E8"/>
    <w:rsid w:val="0011366D"/>
    <w:rsid w:val="00115623"/>
    <w:rsid w:val="00116820"/>
    <w:rsid w:val="00121B60"/>
    <w:rsid w:val="00122A7F"/>
    <w:rsid w:val="00126982"/>
    <w:rsid w:val="00133616"/>
    <w:rsid w:val="00135533"/>
    <w:rsid w:val="00136422"/>
    <w:rsid w:val="00140077"/>
    <w:rsid w:val="001426EF"/>
    <w:rsid w:val="00142B01"/>
    <w:rsid w:val="00142FF0"/>
    <w:rsid w:val="001431C3"/>
    <w:rsid w:val="00144D42"/>
    <w:rsid w:val="00144D6C"/>
    <w:rsid w:val="00146085"/>
    <w:rsid w:val="001462C9"/>
    <w:rsid w:val="001555C1"/>
    <w:rsid w:val="001556B2"/>
    <w:rsid w:val="001562D7"/>
    <w:rsid w:val="00157461"/>
    <w:rsid w:val="00160374"/>
    <w:rsid w:val="00160CF0"/>
    <w:rsid w:val="00161397"/>
    <w:rsid w:val="00161890"/>
    <w:rsid w:val="001627D1"/>
    <w:rsid w:val="00163A8B"/>
    <w:rsid w:val="00163D73"/>
    <w:rsid w:val="0016487F"/>
    <w:rsid w:val="00164CAE"/>
    <w:rsid w:val="0016611F"/>
    <w:rsid w:val="001661B0"/>
    <w:rsid w:val="00166D64"/>
    <w:rsid w:val="0017064A"/>
    <w:rsid w:val="00173727"/>
    <w:rsid w:val="00173EE6"/>
    <w:rsid w:val="00176772"/>
    <w:rsid w:val="001812E5"/>
    <w:rsid w:val="001858AF"/>
    <w:rsid w:val="0019201C"/>
    <w:rsid w:val="00192273"/>
    <w:rsid w:val="00192800"/>
    <w:rsid w:val="00193130"/>
    <w:rsid w:val="0019450E"/>
    <w:rsid w:val="00195155"/>
    <w:rsid w:val="001A4803"/>
    <w:rsid w:val="001A6756"/>
    <w:rsid w:val="001A7247"/>
    <w:rsid w:val="001A7E38"/>
    <w:rsid w:val="001B10DD"/>
    <w:rsid w:val="001B1E33"/>
    <w:rsid w:val="001C39EE"/>
    <w:rsid w:val="001C5771"/>
    <w:rsid w:val="001C5DB9"/>
    <w:rsid w:val="001C6723"/>
    <w:rsid w:val="001C6999"/>
    <w:rsid w:val="001D1237"/>
    <w:rsid w:val="001D2F43"/>
    <w:rsid w:val="001D43B0"/>
    <w:rsid w:val="001D4D7F"/>
    <w:rsid w:val="001D54DB"/>
    <w:rsid w:val="001D5AC0"/>
    <w:rsid w:val="001D5FE0"/>
    <w:rsid w:val="001D616C"/>
    <w:rsid w:val="001D6D5B"/>
    <w:rsid w:val="001D721E"/>
    <w:rsid w:val="001D742B"/>
    <w:rsid w:val="001E23E9"/>
    <w:rsid w:val="001E37B1"/>
    <w:rsid w:val="001E3B8E"/>
    <w:rsid w:val="001F0085"/>
    <w:rsid w:val="001F0FAB"/>
    <w:rsid w:val="001F7141"/>
    <w:rsid w:val="00203F50"/>
    <w:rsid w:val="0020515F"/>
    <w:rsid w:val="00205645"/>
    <w:rsid w:val="00207316"/>
    <w:rsid w:val="00211084"/>
    <w:rsid w:val="00212EC5"/>
    <w:rsid w:val="002131A7"/>
    <w:rsid w:val="00213766"/>
    <w:rsid w:val="002163F2"/>
    <w:rsid w:val="00216A2B"/>
    <w:rsid w:val="00224184"/>
    <w:rsid w:val="0022780F"/>
    <w:rsid w:val="0023074F"/>
    <w:rsid w:val="00233A94"/>
    <w:rsid w:val="00234987"/>
    <w:rsid w:val="00236615"/>
    <w:rsid w:val="00236D98"/>
    <w:rsid w:val="002405EA"/>
    <w:rsid w:val="00242DBD"/>
    <w:rsid w:val="00243C1F"/>
    <w:rsid w:val="00243C27"/>
    <w:rsid w:val="002451C7"/>
    <w:rsid w:val="0025112B"/>
    <w:rsid w:val="00252456"/>
    <w:rsid w:val="00252481"/>
    <w:rsid w:val="00253769"/>
    <w:rsid w:val="0025386E"/>
    <w:rsid w:val="0025484D"/>
    <w:rsid w:val="00255B0B"/>
    <w:rsid w:val="00257466"/>
    <w:rsid w:val="00257E55"/>
    <w:rsid w:val="00261F5E"/>
    <w:rsid w:val="00267287"/>
    <w:rsid w:val="002672F4"/>
    <w:rsid w:val="00270C74"/>
    <w:rsid w:val="00270E0D"/>
    <w:rsid w:val="0027376B"/>
    <w:rsid w:val="00274AF8"/>
    <w:rsid w:val="00275DCC"/>
    <w:rsid w:val="0027626E"/>
    <w:rsid w:val="0027730F"/>
    <w:rsid w:val="00284A0B"/>
    <w:rsid w:val="00285F46"/>
    <w:rsid w:val="00287FF2"/>
    <w:rsid w:val="0029273A"/>
    <w:rsid w:val="00296D0F"/>
    <w:rsid w:val="002A0B01"/>
    <w:rsid w:val="002A433C"/>
    <w:rsid w:val="002A6C19"/>
    <w:rsid w:val="002A7ECE"/>
    <w:rsid w:val="002B1756"/>
    <w:rsid w:val="002B304C"/>
    <w:rsid w:val="002B5D77"/>
    <w:rsid w:val="002C0D7D"/>
    <w:rsid w:val="002C1E69"/>
    <w:rsid w:val="002C2719"/>
    <w:rsid w:val="002C6C53"/>
    <w:rsid w:val="002C6FBE"/>
    <w:rsid w:val="002D01BD"/>
    <w:rsid w:val="002D1147"/>
    <w:rsid w:val="002D3080"/>
    <w:rsid w:val="002D58F7"/>
    <w:rsid w:val="002E24C1"/>
    <w:rsid w:val="002E27F0"/>
    <w:rsid w:val="002E4EB0"/>
    <w:rsid w:val="002E73F5"/>
    <w:rsid w:val="002E75F6"/>
    <w:rsid w:val="002F0DCA"/>
    <w:rsid w:val="002F3057"/>
    <w:rsid w:val="002F3FA6"/>
    <w:rsid w:val="002F4983"/>
    <w:rsid w:val="002F511E"/>
    <w:rsid w:val="002F6446"/>
    <w:rsid w:val="002F6717"/>
    <w:rsid w:val="002F6805"/>
    <w:rsid w:val="002F79A1"/>
    <w:rsid w:val="0030100A"/>
    <w:rsid w:val="00301019"/>
    <w:rsid w:val="003023B6"/>
    <w:rsid w:val="00306B2C"/>
    <w:rsid w:val="003074E7"/>
    <w:rsid w:val="00307E8D"/>
    <w:rsid w:val="00307F46"/>
    <w:rsid w:val="00307F6F"/>
    <w:rsid w:val="0031067B"/>
    <w:rsid w:val="003106C8"/>
    <w:rsid w:val="00310B90"/>
    <w:rsid w:val="00310FE2"/>
    <w:rsid w:val="003117F1"/>
    <w:rsid w:val="00313644"/>
    <w:rsid w:val="003161AD"/>
    <w:rsid w:val="00316482"/>
    <w:rsid w:val="00320366"/>
    <w:rsid w:val="003203F9"/>
    <w:rsid w:val="00320E2F"/>
    <w:rsid w:val="00327B1E"/>
    <w:rsid w:val="00327E02"/>
    <w:rsid w:val="00330BE0"/>
    <w:rsid w:val="00330C75"/>
    <w:rsid w:val="00330F02"/>
    <w:rsid w:val="003320B5"/>
    <w:rsid w:val="003331C9"/>
    <w:rsid w:val="003337F1"/>
    <w:rsid w:val="00334856"/>
    <w:rsid w:val="003354B1"/>
    <w:rsid w:val="0034032C"/>
    <w:rsid w:val="00341EAC"/>
    <w:rsid w:val="003469A0"/>
    <w:rsid w:val="00346CBD"/>
    <w:rsid w:val="00347DEC"/>
    <w:rsid w:val="003536C3"/>
    <w:rsid w:val="00354F28"/>
    <w:rsid w:val="00357457"/>
    <w:rsid w:val="0035767D"/>
    <w:rsid w:val="00357ABD"/>
    <w:rsid w:val="00360AB7"/>
    <w:rsid w:val="00361663"/>
    <w:rsid w:val="003623CD"/>
    <w:rsid w:val="003625A0"/>
    <w:rsid w:val="003648B4"/>
    <w:rsid w:val="0036556A"/>
    <w:rsid w:val="00372BE9"/>
    <w:rsid w:val="00373312"/>
    <w:rsid w:val="00374821"/>
    <w:rsid w:val="0037509C"/>
    <w:rsid w:val="00375D18"/>
    <w:rsid w:val="00377017"/>
    <w:rsid w:val="00377C5C"/>
    <w:rsid w:val="00377CFF"/>
    <w:rsid w:val="00382C4D"/>
    <w:rsid w:val="003830DC"/>
    <w:rsid w:val="00383D7E"/>
    <w:rsid w:val="003849D5"/>
    <w:rsid w:val="00385F0D"/>
    <w:rsid w:val="0038619A"/>
    <w:rsid w:val="00386675"/>
    <w:rsid w:val="00391DA3"/>
    <w:rsid w:val="00393B9C"/>
    <w:rsid w:val="00393EF1"/>
    <w:rsid w:val="0039426C"/>
    <w:rsid w:val="0039653F"/>
    <w:rsid w:val="003A0856"/>
    <w:rsid w:val="003A0E6C"/>
    <w:rsid w:val="003A24EA"/>
    <w:rsid w:val="003A307C"/>
    <w:rsid w:val="003A3DC8"/>
    <w:rsid w:val="003A4124"/>
    <w:rsid w:val="003A5E1F"/>
    <w:rsid w:val="003A5F79"/>
    <w:rsid w:val="003A6DB0"/>
    <w:rsid w:val="003B2A26"/>
    <w:rsid w:val="003B2FE5"/>
    <w:rsid w:val="003B31B3"/>
    <w:rsid w:val="003B3F83"/>
    <w:rsid w:val="003B4636"/>
    <w:rsid w:val="003B4721"/>
    <w:rsid w:val="003B5FC1"/>
    <w:rsid w:val="003C02D7"/>
    <w:rsid w:val="003C0AAA"/>
    <w:rsid w:val="003C2A9F"/>
    <w:rsid w:val="003C358F"/>
    <w:rsid w:val="003C3E39"/>
    <w:rsid w:val="003C411C"/>
    <w:rsid w:val="003C42C6"/>
    <w:rsid w:val="003C5E12"/>
    <w:rsid w:val="003C6807"/>
    <w:rsid w:val="003C7487"/>
    <w:rsid w:val="003D2277"/>
    <w:rsid w:val="003D799E"/>
    <w:rsid w:val="003E006A"/>
    <w:rsid w:val="003E2C37"/>
    <w:rsid w:val="003E3461"/>
    <w:rsid w:val="003E3791"/>
    <w:rsid w:val="003E3B14"/>
    <w:rsid w:val="003E3BA3"/>
    <w:rsid w:val="003E4F4F"/>
    <w:rsid w:val="003E5773"/>
    <w:rsid w:val="003E5FC4"/>
    <w:rsid w:val="003E65CA"/>
    <w:rsid w:val="003E7799"/>
    <w:rsid w:val="003E7C0F"/>
    <w:rsid w:val="003F0346"/>
    <w:rsid w:val="003F0644"/>
    <w:rsid w:val="003F24D1"/>
    <w:rsid w:val="003F48C1"/>
    <w:rsid w:val="003F554E"/>
    <w:rsid w:val="003F5C4F"/>
    <w:rsid w:val="003F7005"/>
    <w:rsid w:val="00400B9E"/>
    <w:rsid w:val="004019DB"/>
    <w:rsid w:val="004031A7"/>
    <w:rsid w:val="00403F21"/>
    <w:rsid w:val="00404937"/>
    <w:rsid w:val="00406CDF"/>
    <w:rsid w:val="004075CA"/>
    <w:rsid w:val="004102EF"/>
    <w:rsid w:val="00411CFD"/>
    <w:rsid w:val="00411D2B"/>
    <w:rsid w:val="00413DA4"/>
    <w:rsid w:val="004226E0"/>
    <w:rsid w:val="00423492"/>
    <w:rsid w:val="00425F78"/>
    <w:rsid w:val="00426F65"/>
    <w:rsid w:val="00431B30"/>
    <w:rsid w:val="0043216D"/>
    <w:rsid w:val="0043262A"/>
    <w:rsid w:val="00432712"/>
    <w:rsid w:val="0043340E"/>
    <w:rsid w:val="00433530"/>
    <w:rsid w:val="004347B7"/>
    <w:rsid w:val="00435108"/>
    <w:rsid w:val="00435E49"/>
    <w:rsid w:val="00436967"/>
    <w:rsid w:val="0044187F"/>
    <w:rsid w:val="00443704"/>
    <w:rsid w:val="00444C56"/>
    <w:rsid w:val="00445CAC"/>
    <w:rsid w:val="00445D24"/>
    <w:rsid w:val="004509AD"/>
    <w:rsid w:val="00452EE2"/>
    <w:rsid w:val="00453436"/>
    <w:rsid w:val="00453B76"/>
    <w:rsid w:val="0045405C"/>
    <w:rsid w:val="004547BE"/>
    <w:rsid w:val="00464B6D"/>
    <w:rsid w:val="0046526F"/>
    <w:rsid w:val="004656A2"/>
    <w:rsid w:val="00466683"/>
    <w:rsid w:val="00466FD1"/>
    <w:rsid w:val="004703FE"/>
    <w:rsid w:val="00471527"/>
    <w:rsid w:val="00471BD3"/>
    <w:rsid w:val="00472129"/>
    <w:rsid w:val="004729AE"/>
    <w:rsid w:val="004742E1"/>
    <w:rsid w:val="00474720"/>
    <w:rsid w:val="00475E91"/>
    <w:rsid w:val="0048367D"/>
    <w:rsid w:val="004837DE"/>
    <w:rsid w:val="00484111"/>
    <w:rsid w:val="0048442A"/>
    <w:rsid w:val="00484BB5"/>
    <w:rsid w:val="00487F36"/>
    <w:rsid w:val="00490D3F"/>
    <w:rsid w:val="00491D48"/>
    <w:rsid w:val="00492BAD"/>
    <w:rsid w:val="00494256"/>
    <w:rsid w:val="004978E8"/>
    <w:rsid w:val="00497A9E"/>
    <w:rsid w:val="004A1DA5"/>
    <w:rsid w:val="004A1FAF"/>
    <w:rsid w:val="004A30DC"/>
    <w:rsid w:val="004A72DF"/>
    <w:rsid w:val="004A7BC0"/>
    <w:rsid w:val="004A7DDF"/>
    <w:rsid w:val="004B40CE"/>
    <w:rsid w:val="004B47C4"/>
    <w:rsid w:val="004B4DA8"/>
    <w:rsid w:val="004B65EA"/>
    <w:rsid w:val="004B6656"/>
    <w:rsid w:val="004B6CC5"/>
    <w:rsid w:val="004B763C"/>
    <w:rsid w:val="004C0EEC"/>
    <w:rsid w:val="004C1E80"/>
    <w:rsid w:val="004C2DFB"/>
    <w:rsid w:val="004C3525"/>
    <w:rsid w:val="004C4044"/>
    <w:rsid w:val="004C4688"/>
    <w:rsid w:val="004C48BD"/>
    <w:rsid w:val="004C6A78"/>
    <w:rsid w:val="004D00D1"/>
    <w:rsid w:val="004D1BD3"/>
    <w:rsid w:val="004D282A"/>
    <w:rsid w:val="004D39E6"/>
    <w:rsid w:val="004D483C"/>
    <w:rsid w:val="004D49C5"/>
    <w:rsid w:val="004D583F"/>
    <w:rsid w:val="004D73FF"/>
    <w:rsid w:val="004E05CC"/>
    <w:rsid w:val="004E0F2C"/>
    <w:rsid w:val="004E1AE9"/>
    <w:rsid w:val="004E1EAA"/>
    <w:rsid w:val="004E47C0"/>
    <w:rsid w:val="004E555A"/>
    <w:rsid w:val="004E744B"/>
    <w:rsid w:val="004F1750"/>
    <w:rsid w:val="004F396E"/>
    <w:rsid w:val="004F3AAF"/>
    <w:rsid w:val="004F3AC0"/>
    <w:rsid w:val="004F3C77"/>
    <w:rsid w:val="004F3F1F"/>
    <w:rsid w:val="004F480B"/>
    <w:rsid w:val="004F587E"/>
    <w:rsid w:val="004F7803"/>
    <w:rsid w:val="004F7B2C"/>
    <w:rsid w:val="0050251A"/>
    <w:rsid w:val="00502B38"/>
    <w:rsid w:val="00504DB4"/>
    <w:rsid w:val="005052BA"/>
    <w:rsid w:val="00505701"/>
    <w:rsid w:val="00505736"/>
    <w:rsid w:val="005075E5"/>
    <w:rsid w:val="00507632"/>
    <w:rsid w:val="005079E8"/>
    <w:rsid w:val="00511485"/>
    <w:rsid w:val="00512685"/>
    <w:rsid w:val="00513387"/>
    <w:rsid w:val="00513603"/>
    <w:rsid w:val="00515792"/>
    <w:rsid w:val="00516298"/>
    <w:rsid w:val="0051646B"/>
    <w:rsid w:val="00521B8B"/>
    <w:rsid w:val="00525819"/>
    <w:rsid w:val="00530C3B"/>
    <w:rsid w:val="00532159"/>
    <w:rsid w:val="005328BB"/>
    <w:rsid w:val="005354B6"/>
    <w:rsid w:val="0053639B"/>
    <w:rsid w:val="005365F8"/>
    <w:rsid w:val="00537708"/>
    <w:rsid w:val="00550578"/>
    <w:rsid w:val="005526A4"/>
    <w:rsid w:val="00552C7E"/>
    <w:rsid w:val="00553870"/>
    <w:rsid w:val="00557F9C"/>
    <w:rsid w:val="005619D4"/>
    <w:rsid w:val="005622D6"/>
    <w:rsid w:val="005623C2"/>
    <w:rsid w:val="00563330"/>
    <w:rsid w:val="00565CB0"/>
    <w:rsid w:val="005668F4"/>
    <w:rsid w:val="0057053D"/>
    <w:rsid w:val="0057058B"/>
    <w:rsid w:val="0057154A"/>
    <w:rsid w:val="00571B96"/>
    <w:rsid w:val="005734AD"/>
    <w:rsid w:val="005747FB"/>
    <w:rsid w:val="005748D1"/>
    <w:rsid w:val="005749B9"/>
    <w:rsid w:val="00574E04"/>
    <w:rsid w:val="00575361"/>
    <w:rsid w:val="005811CE"/>
    <w:rsid w:val="00581D85"/>
    <w:rsid w:val="00585810"/>
    <w:rsid w:val="00585861"/>
    <w:rsid w:val="00585DB6"/>
    <w:rsid w:val="00586DEA"/>
    <w:rsid w:val="00587A31"/>
    <w:rsid w:val="0059296C"/>
    <w:rsid w:val="00592BA1"/>
    <w:rsid w:val="0059303E"/>
    <w:rsid w:val="00596759"/>
    <w:rsid w:val="005A40DD"/>
    <w:rsid w:val="005A4709"/>
    <w:rsid w:val="005A70CC"/>
    <w:rsid w:val="005B043E"/>
    <w:rsid w:val="005B5985"/>
    <w:rsid w:val="005C2D88"/>
    <w:rsid w:val="005C7046"/>
    <w:rsid w:val="005D122E"/>
    <w:rsid w:val="005D1479"/>
    <w:rsid w:val="005D2AC6"/>
    <w:rsid w:val="005D2B6C"/>
    <w:rsid w:val="005D4864"/>
    <w:rsid w:val="005D783A"/>
    <w:rsid w:val="005E21BB"/>
    <w:rsid w:val="005E3387"/>
    <w:rsid w:val="005E596F"/>
    <w:rsid w:val="005E5B14"/>
    <w:rsid w:val="005E6447"/>
    <w:rsid w:val="005E6B0C"/>
    <w:rsid w:val="005F3A17"/>
    <w:rsid w:val="005F71D1"/>
    <w:rsid w:val="005F78F4"/>
    <w:rsid w:val="00601EEB"/>
    <w:rsid w:val="00603F41"/>
    <w:rsid w:val="0060419D"/>
    <w:rsid w:val="00611BAD"/>
    <w:rsid w:val="00611D23"/>
    <w:rsid w:val="00614079"/>
    <w:rsid w:val="00615F26"/>
    <w:rsid w:val="0061780C"/>
    <w:rsid w:val="00620293"/>
    <w:rsid w:val="00620D13"/>
    <w:rsid w:val="00622A5A"/>
    <w:rsid w:val="00626078"/>
    <w:rsid w:val="0062778A"/>
    <w:rsid w:val="00627A29"/>
    <w:rsid w:val="00627F0D"/>
    <w:rsid w:val="006337AD"/>
    <w:rsid w:val="0063540C"/>
    <w:rsid w:val="00635538"/>
    <w:rsid w:val="00635C2E"/>
    <w:rsid w:val="00636399"/>
    <w:rsid w:val="00640940"/>
    <w:rsid w:val="00643562"/>
    <w:rsid w:val="00643C46"/>
    <w:rsid w:val="006451FE"/>
    <w:rsid w:val="00645498"/>
    <w:rsid w:val="00646453"/>
    <w:rsid w:val="00654A05"/>
    <w:rsid w:val="00654A6D"/>
    <w:rsid w:val="00656376"/>
    <w:rsid w:val="0065695C"/>
    <w:rsid w:val="00660038"/>
    <w:rsid w:val="00660051"/>
    <w:rsid w:val="006607AE"/>
    <w:rsid w:val="00660E82"/>
    <w:rsid w:val="0066123B"/>
    <w:rsid w:val="0066196D"/>
    <w:rsid w:val="00662175"/>
    <w:rsid w:val="00663737"/>
    <w:rsid w:val="00666917"/>
    <w:rsid w:val="006705B5"/>
    <w:rsid w:val="00671008"/>
    <w:rsid w:val="006710EB"/>
    <w:rsid w:val="0067544D"/>
    <w:rsid w:val="00676561"/>
    <w:rsid w:val="006770F9"/>
    <w:rsid w:val="00681BDC"/>
    <w:rsid w:val="00681C36"/>
    <w:rsid w:val="00683B56"/>
    <w:rsid w:val="00686DCD"/>
    <w:rsid w:val="006874A1"/>
    <w:rsid w:val="00692CBE"/>
    <w:rsid w:val="0069306F"/>
    <w:rsid w:val="00693D91"/>
    <w:rsid w:val="0069486A"/>
    <w:rsid w:val="006953B5"/>
    <w:rsid w:val="00696C0B"/>
    <w:rsid w:val="00697819"/>
    <w:rsid w:val="006A24CD"/>
    <w:rsid w:val="006A3427"/>
    <w:rsid w:val="006A3BB2"/>
    <w:rsid w:val="006A6833"/>
    <w:rsid w:val="006A7C19"/>
    <w:rsid w:val="006B0487"/>
    <w:rsid w:val="006B1F3B"/>
    <w:rsid w:val="006B2F17"/>
    <w:rsid w:val="006B2FEB"/>
    <w:rsid w:val="006B44B2"/>
    <w:rsid w:val="006B57AC"/>
    <w:rsid w:val="006B6CCC"/>
    <w:rsid w:val="006C0D33"/>
    <w:rsid w:val="006C1358"/>
    <w:rsid w:val="006C4B3C"/>
    <w:rsid w:val="006C5F50"/>
    <w:rsid w:val="006C6929"/>
    <w:rsid w:val="006C6D4E"/>
    <w:rsid w:val="006C78A1"/>
    <w:rsid w:val="006C7C50"/>
    <w:rsid w:val="006D3096"/>
    <w:rsid w:val="006D3B60"/>
    <w:rsid w:val="006D4D03"/>
    <w:rsid w:val="006D587B"/>
    <w:rsid w:val="006E66FF"/>
    <w:rsid w:val="006E7AA8"/>
    <w:rsid w:val="006F3B1C"/>
    <w:rsid w:val="006F3F1D"/>
    <w:rsid w:val="006F49E7"/>
    <w:rsid w:val="006F5D20"/>
    <w:rsid w:val="006F6E29"/>
    <w:rsid w:val="007005FE"/>
    <w:rsid w:val="00702921"/>
    <w:rsid w:val="0070337B"/>
    <w:rsid w:val="00705897"/>
    <w:rsid w:val="00705D70"/>
    <w:rsid w:val="007065AE"/>
    <w:rsid w:val="00707EDB"/>
    <w:rsid w:val="0071306E"/>
    <w:rsid w:val="0071398C"/>
    <w:rsid w:val="00714C80"/>
    <w:rsid w:val="00717476"/>
    <w:rsid w:val="0072091E"/>
    <w:rsid w:val="00720D04"/>
    <w:rsid w:val="0072124F"/>
    <w:rsid w:val="00727573"/>
    <w:rsid w:val="007275E1"/>
    <w:rsid w:val="007319B7"/>
    <w:rsid w:val="007335F3"/>
    <w:rsid w:val="00734365"/>
    <w:rsid w:val="00736D1F"/>
    <w:rsid w:val="00742020"/>
    <w:rsid w:val="00742F0E"/>
    <w:rsid w:val="0074311C"/>
    <w:rsid w:val="00743BAE"/>
    <w:rsid w:val="00745FB9"/>
    <w:rsid w:val="007463FF"/>
    <w:rsid w:val="0074681F"/>
    <w:rsid w:val="00750571"/>
    <w:rsid w:val="007525F3"/>
    <w:rsid w:val="00753830"/>
    <w:rsid w:val="00755662"/>
    <w:rsid w:val="00756A79"/>
    <w:rsid w:val="00757F27"/>
    <w:rsid w:val="0076044E"/>
    <w:rsid w:val="00760E64"/>
    <w:rsid w:val="007620CF"/>
    <w:rsid w:val="007626C6"/>
    <w:rsid w:val="00763310"/>
    <w:rsid w:val="007633B3"/>
    <w:rsid w:val="0076550F"/>
    <w:rsid w:val="00767660"/>
    <w:rsid w:val="00767BF8"/>
    <w:rsid w:val="0077145C"/>
    <w:rsid w:val="00772D24"/>
    <w:rsid w:val="00773F4A"/>
    <w:rsid w:val="0077412E"/>
    <w:rsid w:val="00774198"/>
    <w:rsid w:val="00776825"/>
    <w:rsid w:val="007808B0"/>
    <w:rsid w:val="00780E2B"/>
    <w:rsid w:val="0078201D"/>
    <w:rsid w:val="007826A6"/>
    <w:rsid w:val="00783301"/>
    <w:rsid w:val="00784906"/>
    <w:rsid w:val="00784B94"/>
    <w:rsid w:val="00784BDF"/>
    <w:rsid w:val="00785D88"/>
    <w:rsid w:val="00786905"/>
    <w:rsid w:val="00790C0B"/>
    <w:rsid w:val="00791F9C"/>
    <w:rsid w:val="00794E48"/>
    <w:rsid w:val="007952F3"/>
    <w:rsid w:val="007A030B"/>
    <w:rsid w:val="007A1538"/>
    <w:rsid w:val="007A3FBE"/>
    <w:rsid w:val="007A5880"/>
    <w:rsid w:val="007A6BBE"/>
    <w:rsid w:val="007A7015"/>
    <w:rsid w:val="007A706A"/>
    <w:rsid w:val="007A7083"/>
    <w:rsid w:val="007B0727"/>
    <w:rsid w:val="007B1D1B"/>
    <w:rsid w:val="007B1EF1"/>
    <w:rsid w:val="007B27C4"/>
    <w:rsid w:val="007B3491"/>
    <w:rsid w:val="007B37B3"/>
    <w:rsid w:val="007B4237"/>
    <w:rsid w:val="007B4CAA"/>
    <w:rsid w:val="007B5052"/>
    <w:rsid w:val="007B7B96"/>
    <w:rsid w:val="007C03F2"/>
    <w:rsid w:val="007C1189"/>
    <w:rsid w:val="007C5E4F"/>
    <w:rsid w:val="007C6772"/>
    <w:rsid w:val="007C6AA9"/>
    <w:rsid w:val="007C7968"/>
    <w:rsid w:val="007D0A0A"/>
    <w:rsid w:val="007D1A59"/>
    <w:rsid w:val="007D2708"/>
    <w:rsid w:val="007D294D"/>
    <w:rsid w:val="007D36E5"/>
    <w:rsid w:val="007D5F4F"/>
    <w:rsid w:val="007E0B0D"/>
    <w:rsid w:val="007E1091"/>
    <w:rsid w:val="007E2BE9"/>
    <w:rsid w:val="007E463A"/>
    <w:rsid w:val="007F1990"/>
    <w:rsid w:val="007F3B46"/>
    <w:rsid w:val="007F4676"/>
    <w:rsid w:val="007F4AF4"/>
    <w:rsid w:val="007F5EB1"/>
    <w:rsid w:val="007F63AB"/>
    <w:rsid w:val="00801767"/>
    <w:rsid w:val="008029F4"/>
    <w:rsid w:val="0080338A"/>
    <w:rsid w:val="0080358F"/>
    <w:rsid w:val="00803CA2"/>
    <w:rsid w:val="00803EC7"/>
    <w:rsid w:val="00806AFA"/>
    <w:rsid w:val="008078DD"/>
    <w:rsid w:val="00812D72"/>
    <w:rsid w:val="00812FA0"/>
    <w:rsid w:val="00813BB9"/>
    <w:rsid w:val="00816768"/>
    <w:rsid w:val="00817241"/>
    <w:rsid w:val="00821B66"/>
    <w:rsid w:val="00825A04"/>
    <w:rsid w:val="0083262A"/>
    <w:rsid w:val="00832861"/>
    <w:rsid w:val="008336F1"/>
    <w:rsid w:val="0083654B"/>
    <w:rsid w:val="00840470"/>
    <w:rsid w:val="008429E0"/>
    <w:rsid w:val="00847643"/>
    <w:rsid w:val="008478C1"/>
    <w:rsid w:val="008479E9"/>
    <w:rsid w:val="008520AF"/>
    <w:rsid w:val="0085239B"/>
    <w:rsid w:val="00853506"/>
    <w:rsid w:val="00855162"/>
    <w:rsid w:val="008558DD"/>
    <w:rsid w:val="0085761F"/>
    <w:rsid w:val="00857676"/>
    <w:rsid w:val="00860207"/>
    <w:rsid w:val="008628B5"/>
    <w:rsid w:val="00863543"/>
    <w:rsid w:val="00863D23"/>
    <w:rsid w:val="00863F78"/>
    <w:rsid w:val="00867786"/>
    <w:rsid w:val="00874580"/>
    <w:rsid w:val="00876D27"/>
    <w:rsid w:val="00877662"/>
    <w:rsid w:val="00880AFE"/>
    <w:rsid w:val="00881499"/>
    <w:rsid w:val="008816DA"/>
    <w:rsid w:val="0088291E"/>
    <w:rsid w:val="00883FA9"/>
    <w:rsid w:val="008876D4"/>
    <w:rsid w:val="008955A6"/>
    <w:rsid w:val="008A1F73"/>
    <w:rsid w:val="008A2F4E"/>
    <w:rsid w:val="008A6424"/>
    <w:rsid w:val="008A77FA"/>
    <w:rsid w:val="008B2847"/>
    <w:rsid w:val="008B49C1"/>
    <w:rsid w:val="008B5405"/>
    <w:rsid w:val="008B6750"/>
    <w:rsid w:val="008C1687"/>
    <w:rsid w:val="008C3404"/>
    <w:rsid w:val="008C4699"/>
    <w:rsid w:val="008C5FA6"/>
    <w:rsid w:val="008C6F76"/>
    <w:rsid w:val="008D1821"/>
    <w:rsid w:val="008D391F"/>
    <w:rsid w:val="008D433F"/>
    <w:rsid w:val="008D4E83"/>
    <w:rsid w:val="008D5181"/>
    <w:rsid w:val="008D6019"/>
    <w:rsid w:val="008D7002"/>
    <w:rsid w:val="008D7E46"/>
    <w:rsid w:val="008E252F"/>
    <w:rsid w:val="008E285D"/>
    <w:rsid w:val="008E2BB3"/>
    <w:rsid w:val="008E2FD3"/>
    <w:rsid w:val="008E3276"/>
    <w:rsid w:val="008E3C01"/>
    <w:rsid w:val="008E4244"/>
    <w:rsid w:val="008E4752"/>
    <w:rsid w:val="008E4C8E"/>
    <w:rsid w:val="008F18A5"/>
    <w:rsid w:val="008F396F"/>
    <w:rsid w:val="008F46C3"/>
    <w:rsid w:val="008F4B97"/>
    <w:rsid w:val="008F5367"/>
    <w:rsid w:val="0090048E"/>
    <w:rsid w:val="0090284E"/>
    <w:rsid w:val="00902A2D"/>
    <w:rsid w:val="00903289"/>
    <w:rsid w:val="00903770"/>
    <w:rsid w:val="009043E2"/>
    <w:rsid w:val="00910907"/>
    <w:rsid w:val="00911303"/>
    <w:rsid w:val="00913470"/>
    <w:rsid w:val="00913B43"/>
    <w:rsid w:val="00913FEE"/>
    <w:rsid w:val="009234A8"/>
    <w:rsid w:val="00925A3B"/>
    <w:rsid w:val="00926191"/>
    <w:rsid w:val="0093025C"/>
    <w:rsid w:val="00930272"/>
    <w:rsid w:val="00932BE3"/>
    <w:rsid w:val="0093619B"/>
    <w:rsid w:val="009366BD"/>
    <w:rsid w:val="00936BB9"/>
    <w:rsid w:val="00937076"/>
    <w:rsid w:val="0094071A"/>
    <w:rsid w:val="009414F5"/>
    <w:rsid w:val="009429CD"/>
    <w:rsid w:val="009436FE"/>
    <w:rsid w:val="00943AEE"/>
    <w:rsid w:val="00944D0A"/>
    <w:rsid w:val="009460D6"/>
    <w:rsid w:val="00946D24"/>
    <w:rsid w:val="00950D1C"/>
    <w:rsid w:val="009539C8"/>
    <w:rsid w:val="0095448B"/>
    <w:rsid w:val="009547B2"/>
    <w:rsid w:val="00955C20"/>
    <w:rsid w:val="00957129"/>
    <w:rsid w:val="00957655"/>
    <w:rsid w:val="009607DE"/>
    <w:rsid w:val="00960BE7"/>
    <w:rsid w:val="00961113"/>
    <w:rsid w:val="009612D8"/>
    <w:rsid w:val="00964C85"/>
    <w:rsid w:val="009654D8"/>
    <w:rsid w:val="00966DDC"/>
    <w:rsid w:val="009674C4"/>
    <w:rsid w:val="009721EB"/>
    <w:rsid w:val="009739E7"/>
    <w:rsid w:val="00973C40"/>
    <w:rsid w:val="00974438"/>
    <w:rsid w:val="009760E8"/>
    <w:rsid w:val="00981C92"/>
    <w:rsid w:val="00982E32"/>
    <w:rsid w:val="009839C2"/>
    <w:rsid w:val="0098785A"/>
    <w:rsid w:val="00990879"/>
    <w:rsid w:val="009918D1"/>
    <w:rsid w:val="00992007"/>
    <w:rsid w:val="009937E5"/>
    <w:rsid w:val="00995152"/>
    <w:rsid w:val="00996ADB"/>
    <w:rsid w:val="00996E66"/>
    <w:rsid w:val="00997E96"/>
    <w:rsid w:val="009A0A1D"/>
    <w:rsid w:val="009A6A9A"/>
    <w:rsid w:val="009A7F57"/>
    <w:rsid w:val="009B2C99"/>
    <w:rsid w:val="009B333B"/>
    <w:rsid w:val="009B6A67"/>
    <w:rsid w:val="009B7301"/>
    <w:rsid w:val="009B7339"/>
    <w:rsid w:val="009C0644"/>
    <w:rsid w:val="009C4931"/>
    <w:rsid w:val="009D20E5"/>
    <w:rsid w:val="009D3F43"/>
    <w:rsid w:val="009E244B"/>
    <w:rsid w:val="009E573C"/>
    <w:rsid w:val="009E724A"/>
    <w:rsid w:val="009F20E5"/>
    <w:rsid w:val="009F41A6"/>
    <w:rsid w:val="009F5706"/>
    <w:rsid w:val="009F671A"/>
    <w:rsid w:val="009F695A"/>
    <w:rsid w:val="00A00377"/>
    <w:rsid w:val="00A00E40"/>
    <w:rsid w:val="00A0172D"/>
    <w:rsid w:val="00A03E09"/>
    <w:rsid w:val="00A045C2"/>
    <w:rsid w:val="00A05E19"/>
    <w:rsid w:val="00A07272"/>
    <w:rsid w:val="00A106A6"/>
    <w:rsid w:val="00A11B4B"/>
    <w:rsid w:val="00A11E85"/>
    <w:rsid w:val="00A144AF"/>
    <w:rsid w:val="00A14E57"/>
    <w:rsid w:val="00A1507B"/>
    <w:rsid w:val="00A1615A"/>
    <w:rsid w:val="00A1646C"/>
    <w:rsid w:val="00A16600"/>
    <w:rsid w:val="00A206D5"/>
    <w:rsid w:val="00A26320"/>
    <w:rsid w:val="00A32B53"/>
    <w:rsid w:val="00A332CA"/>
    <w:rsid w:val="00A3353F"/>
    <w:rsid w:val="00A33D08"/>
    <w:rsid w:val="00A351B2"/>
    <w:rsid w:val="00A370D2"/>
    <w:rsid w:val="00A41264"/>
    <w:rsid w:val="00A42260"/>
    <w:rsid w:val="00A43363"/>
    <w:rsid w:val="00A435F9"/>
    <w:rsid w:val="00A461AB"/>
    <w:rsid w:val="00A468AD"/>
    <w:rsid w:val="00A50426"/>
    <w:rsid w:val="00A550DC"/>
    <w:rsid w:val="00A57E08"/>
    <w:rsid w:val="00A6045A"/>
    <w:rsid w:val="00A60727"/>
    <w:rsid w:val="00A61245"/>
    <w:rsid w:val="00A61DFC"/>
    <w:rsid w:val="00A62455"/>
    <w:rsid w:val="00A64BA4"/>
    <w:rsid w:val="00A64C1C"/>
    <w:rsid w:val="00A65708"/>
    <w:rsid w:val="00A6673B"/>
    <w:rsid w:val="00A71505"/>
    <w:rsid w:val="00A7580A"/>
    <w:rsid w:val="00A802B0"/>
    <w:rsid w:val="00A81ED4"/>
    <w:rsid w:val="00A84FAC"/>
    <w:rsid w:val="00A91199"/>
    <w:rsid w:val="00A91C73"/>
    <w:rsid w:val="00A92F2D"/>
    <w:rsid w:val="00A93CA0"/>
    <w:rsid w:val="00A949C4"/>
    <w:rsid w:val="00A95DD9"/>
    <w:rsid w:val="00A97B07"/>
    <w:rsid w:val="00A97C59"/>
    <w:rsid w:val="00AA08A4"/>
    <w:rsid w:val="00AB203D"/>
    <w:rsid w:val="00AB413F"/>
    <w:rsid w:val="00AB70F7"/>
    <w:rsid w:val="00AC0242"/>
    <w:rsid w:val="00AC1512"/>
    <w:rsid w:val="00AC2567"/>
    <w:rsid w:val="00AC2E31"/>
    <w:rsid w:val="00AC720A"/>
    <w:rsid w:val="00AD3269"/>
    <w:rsid w:val="00AD485F"/>
    <w:rsid w:val="00AD4967"/>
    <w:rsid w:val="00AE0F46"/>
    <w:rsid w:val="00AE1557"/>
    <w:rsid w:val="00AE24EA"/>
    <w:rsid w:val="00AE5207"/>
    <w:rsid w:val="00AE54AB"/>
    <w:rsid w:val="00AE555D"/>
    <w:rsid w:val="00AF0D4B"/>
    <w:rsid w:val="00AF0F4E"/>
    <w:rsid w:val="00AF1D32"/>
    <w:rsid w:val="00AF2D30"/>
    <w:rsid w:val="00AF42C5"/>
    <w:rsid w:val="00AF499F"/>
    <w:rsid w:val="00B00807"/>
    <w:rsid w:val="00B009D3"/>
    <w:rsid w:val="00B011A6"/>
    <w:rsid w:val="00B028EC"/>
    <w:rsid w:val="00B05489"/>
    <w:rsid w:val="00B06046"/>
    <w:rsid w:val="00B06D46"/>
    <w:rsid w:val="00B126DA"/>
    <w:rsid w:val="00B12A27"/>
    <w:rsid w:val="00B13723"/>
    <w:rsid w:val="00B15B7B"/>
    <w:rsid w:val="00B16344"/>
    <w:rsid w:val="00B17075"/>
    <w:rsid w:val="00B17535"/>
    <w:rsid w:val="00B20A43"/>
    <w:rsid w:val="00B21E43"/>
    <w:rsid w:val="00B243D2"/>
    <w:rsid w:val="00B25B8C"/>
    <w:rsid w:val="00B27E39"/>
    <w:rsid w:val="00B31A35"/>
    <w:rsid w:val="00B32EE2"/>
    <w:rsid w:val="00B3349F"/>
    <w:rsid w:val="00B35B5A"/>
    <w:rsid w:val="00B3723C"/>
    <w:rsid w:val="00B3771C"/>
    <w:rsid w:val="00B37941"/>
    <w:rsid w:val="00B411D4"/>
    <w:rsid w:val="00B41CF3"/>
    <w:rsid w:val="00B42F96"/>
    <w:rsid w:val="00B44443"/>
    <w:rsid w:val="00B45B2A"/>
    <w:rsid w:val="00B46FBF"/>
    <w:rsid w:val="00B4720E"/>
    <w:rsid w:val="00B53D78"/>
    <w:rsid w:val="00B60184"/>
    <w:rsid w:val="00B63B7E"/>
    <w:rsid w:val="00B6469D"/>
    <w:rsid w:val="00B65788"/>
    <w:rsid w:val="00B70AA2"/>
    <w:rsid w:val="00B73B11"/>
    <w:rsid w:val="00B747EB"/>
    <w:rsid w:val="00B75EC3"/>
    <w:rsid w:val="00B762FE"/>
    <w:rsid w:val="00B777EC"/>
    <w:rsid w:val="00B778B9"/>
    <w:rsid w:val="00B81045"/>
    <w:rsid w:val="00B82486"/>
    <w:rsid w:val="00B83301"/>
    <w:rsid w:val="00B8382D"/>
    <w:rsid w:val="00B85510"/>
    <w:rsid w:val="00B85754"/>
    <w:rsid w:val="00B85DB8"/>
    <w:rsid w:val="00B87B5F"/>
    <w:rsid w:val="00B946C7"/>
    <w:rsid w:val="00B9759C"/>
    <w:rsid w:val="00B97881"/>
    <w:rsid w:val="00BA143D"/>
    <w:rsid w:val="00BA220C"/>
    <w:rsid w:val="00BA2316"/>
    <w:rsid w:val="00BA25A2"/>
    <w:rsid w:val="00BA27BA"/>
    <w:rsid w:val="00BA3D1D"/>
    <w:rsid w:val="00BA4729"/>
    <w:rsid w:val="00BB3AB9"/>
    <w:rsid w:val="00BB40A2"/>
    <w:rsid w:val="00BB41CA"/>
    <w:rsid w:val="00BB43FE"/>
    <w:rsid w:val="00BC1047"/>
    <w:rsid w:val="00BC204B"/>
    <w:rsid w:val="00BC294E"/>
    <w:rsid w:val="00BC5975"/>
    <w:rsid w:val="00BC598A"/>
    <w:rsid w:val="00BD178F"/>
    <w:rsid w:val="00BD1B28"/>
    <w:rsid w:val="00BD2E94"/>
    <w:rsid w:val="00BD3BC9"/>
    <w:rsid w:val="00BD3E6C"/>
    <w:rsid w:val="00BD52E2"/>
    <w:rsid w:val="00BD7210"/>
    <w:rsid w:val="00BE1FC0"/>
    <w:rsid w:val="00BE2615"/>
    <w:rsid w:val="00BE2867"/>
    <w:rsid w:val="00BE2889"/>
    <w:rsid w:val="00BE47C0"/>
    <w:rsid w:val="00BE5192"/>
    <w:rsid w:val="00BE5691"/>
    <w:rsid w:val="00BE5BFB"/>
    <w:rsid w:val="00BF3CF0"/>
    <w:rsid w:val="00BF668F"/>
    <w:rsid w:val="00C0053D"/>
    <w:rsid w:val="00C009CF"/>
    <w:rsid w:val="00C01475"/>
    <w:rsid w:val="00C029FE"/>
    <w:rsid w:val="00C06C18"/>
    <w:rsid w:val="00C1007A"/>
    <w:rsid w:val="00C116ED"/>
    <w:rsid w:val="00C11719"/>
    <w:rsid w:val="00C118AB"/>
    <w:rsid w:val="00C1246C"/>
    <w:rsid w:val="00C13092"/>
    <w:rsid w:val="00C13709"/>
    <w:rsid w:val="00C16F92"/>
    <w:rsid w:val="00C17DF2"/>
    <w:rsid w:val="00C207DF"/>
    <w:rsid w:val="00C20CC3"/>
    <w:rsid w:val="00C214D0"/>
    <w:rsid w:val="00C21CA7"/>
    <w:rsid w:val="00C220BD"/>
    <w:rsid w:val="00C23450"/>
    <w:rsid w:val="00C23EC2"/>
    <w:rsid w:val="00C255AF"/>
    <w:rsid w:val="00C25A35"/>
    <w:rsid w:val="00C264B9"/>
    <w:rsid w:val="00C27D4F"/>
    <w:rsid w:val="00C307FD"/>
    <w:rsid w:val="00C30BD6"/>
    <w:rsid w:val="00C31598"/>
    <w:rsid w:val="00C31929"/>
    <w:rsid w:val="00C31EDF"/>
    <w:rsid w:val="00C32F10"/>
    <w:rsid w:val="00C35807"/>
    <w:rsid w:val="00C37932"/>
    <w:rsid w:val="00C410E4"/>
    <w:rsid w:val="00C418EC"/>
    <w:rsid w:val="00C51907"/>
    <w:rsid w:val="00C523CB"/>
    <w:rsid w:val="00C61BA4"/>
    <w:rsid w:val="00C655F8"/>
    <w:rsid w:val="00C7216B"/>
    <w:rsid w:val="00C730A4"/>
    <w:rsid w:val="00C74434"/>
    <w:rsid w:val="00C74844"/>
    <w:rsid w:val="00C770C1"/>
    <w:rsid w:val="00C80580"/>
    <w:rsid w:val="00C81773"/>
    <w:rsid w:val="00C81A47"/>
    <w:rsid w:val="00C858FD"/>
    <w:rsid w:val="00C92054"/>
    <w:rsid w:val="00C925CF"/>
    <w:rsid w:val="00C93870"/>
    <w:rsid w:val="00CA22D0"/>
    <w:rsid w:val="00CA2F2C"/>
    <w:rsid w:val="00CA44F8"/>
    <w:rsid w:val="00CA5A6F"/>
    <w:rsid w:val="00CA7540"/>
    <w:rsid w:val="00CB1CE0"/>
    <w:rsid w:val="00CB1ECE"/>
    <w:rsid w:val="00CB2A4E"/>
    <w:rsid w:val="00CB2D44"/>
    <w:rsid w:val="00CB3AB4"/>
    <w:rsid w:val="00CB4B92"/>
    <w:rsid w:val="00CB6C1B"/>
    <w:rsid w:val="00CC0696"/>
    <w:rsid w:val="00CC5092"/>
    <w:rsid w:val="00CC551F"/>
    <w:rsid w:val="00CC623B"/>
    <w:rsid w:val="00CC7EF9"/>
    <w:rsid w:val="00CD0DFD"/>
    <w:rsid w:val="00CD1DE4"/>
    <w:rsid w:val="00CD2AFB"/>
    <w:rsid w:val="00CD2E99"/>
    <w:rsid w:val="00CD3C8D"/>
    <w:rsid w:val="00CD4E40"/>
    <w:rsid w:val="00CD526E"/>
    <w:rsid w:val="00CD6FEF"/>
    <w:rsid w:val="00CE1031"/>
    <w:rsid w:val="00CE5ED6"/>
    <w:rsid w:val="00CE60A6"/>
    <w:rsid w:val="00CE6B4D"/>
    <w:rsid w:val="00CE7F66"/>
    <w:rsid w:val="00CF11D6"/>
    <w:rsid w:val="00CF269D"/>
    <w:rsid w:val="00CF5502"/>
    <w:rsid w:val="00CF72D1"/>
    <w:rsid w:val="00CF75C8"/>
    <w:rsid w:val="00CF7AC6"/>
    <w:rsid w:val="00CF7F4A"/>
    <w:rsid w:val="00D0009E"/>
    <w:rsid w:val="00D02B8A"/>
    <w:rsid w:val="00D049B9"/>
    <w:rsid w:val="00D06A32"/>
    <w:rsid w:val="00D10453"/>
    <w:rsid w:val="00D12B47"/>
    <w:rsid w:val="00D16AF7"/>
    <w:rsid w:val="00D2032F"/>
    <w:rsid w:val="00D21912"/>
    <w:rsid w:val="00D2251D"/>
    <w:rsid w:val="00D2266B"/>
    <w:rsid w:val="00D25418"/>
    <w:rsid w:val="00D27FFC"/>
    <w:rsid w:val="00D306BF"/>
    <w:rsid w:val="00D362E6"/>
    <w:rsid w:val="00D371F0"/>
    <w:rsid w:val="00D40F50"/>
    <w:rsid w:val="00D447C4"/>
    <w:rsid w:val="00D45343"/>
    <w:rsid w:val="00D45E54"/>
    <w:rsid w:val="00D5060B"/>
    <w:rsid w:val="00D513F6"/>
    <w:rsid w:val="00D51E22"/>
    <w:rsid w:val="00D542F8"/>
    <w:rsid w:val="00D55658"/>
    <w:rsid w:val="00D55C7C"/>
    <w:rsid w:val="00D61A98"/>
    <w:rsid w:val="00D62E65"/>
    <w:rsid w:val="00D66AF9"/>
    <w:rsid w:val="00D7128E"/>
    <w:rsid w:val="00D71C19"/>
    <w:rsid w:val="00D72FB1"/>
    <w:rsid w:val="00D759F0"/>
    <w:rsid w:val="00D75DDF"/>
    <w:rsid w:val="00D77295"/>
    <w:rsid w:val="00D779D6"/>
    <w:rsid w:val="00D809D5"/>
    <w:rsid w:val="00D81BB0"/>
    <w:rsid w:val="00D8523D"/>
    <w:rsid w:val="00D8784F"/>
    <w:rsid w:val="00D90B46"/>
    <w:rsid w:val="00D92301"/>
    <w:rsid w:val="00D94CC7"/>
    <w:rsid w:val="00D952E9"/>
    <w:rsid w:val="00D979EE"/>
    <w:rsid w:val="00DA1784"/>
    <w:rsid w:val="00DA1E5D"/>
    <w:rsid w:val="00DA3C0E"/>
    <w:rsid w:val="00DA4F91"/>
    <w:rsid w:val="00DA6C6B"/>
    <w:rsid w:val="00DB09D4"/>
    <w:rsid w:val="00DB38D2"/>
    <w:rsid w:val="00DB4FC1"/>
    <w:rsid w:val="00DB6CF1"/>
    <w:rsid w:val="00DC4371"/>
    <w:rsid w:val="00DD0B92"/>
    <w:rsid w:val="00DD11D7"/>
    <w:rsid w:val="00DD38B5"/>
    <w:rsid w:val="00DD4182"/>
    <w:rsid w:val="00DD5722"/>
    <w:rsid w:val="00DD5824"/>
    <w:rsid w:val="00DD6A22"/>
    <w:rsid w:val="00DE1180"/>
    <w:rsid w:val="00DE1A03"/>
    <w:rsid w:val="00DE4DE7"/>
    <w:rsid w:val="00DE6E7E"/>
    <w:rsid w:val="00DE7047"/>
    <w:rsid w:val="00DF3C9B"/>
    <w:rsid w:val="00DF7849"/>
    <w:rsid w:val="00E0095C"/>
    <w:rsid w:val="00E03A89"/>
    <w:rsid w:val="00E06E5C"/>
    <w:rsid w:val="00E07A46"/>
    <w:rsid w:val="00E14565"/>
    <w:rsid w:val="00E15FE4"/>
    <w:rsid w:val="00E16562"/>
    <w:rsid w:val="00E16749"/>
    <w:rsid w:val="00E168DB"/>
    <w:rsid w:val="00E16F02"/>
    <w:rsid w:val="00E244DB"/>
    <w:rsid w:val="00E24AA8"/>
    <w:rsid w:val="00E25212"/>
    <w:rsid w:val="00E25E3B"/>
    <w:rsid w:val="00E2701A"/>
    <w:rsid w:val="00E277B5"/>
    <w:rsid w:val="00E303DA"/>
    <w:rsid w:val="00E33AAB"/>
    <w:rsid w:val="00E33CA1"/>
    <w:rsid w:val="00E35A53"/>
    <w:rsid w:val="00E36D4F"/>
    <w:rsid w:val="00E377BB"/>
    <w:rsid w:val="00E412C8"/>
    <w:rsid w:val="00E42C14"/>
    <w:rsid w:val="00E4318A"/>
    <w:rsid w:val="00E43EA4"/>
    <w:rsid w:val="00E45537"/>
    <w:rsid w:val="00E455F7"/>
    <w:rsid w:val="00E45C33"/>
    <w:rsid w:val="00E46314"/>
    <w:rsid w:val="00E52108"/>
    <w:rsid w:val="00E52733"/>
    <w:rsid w:val="00E5545B"/>
    <w:rsid w:val="00E56FA7"/>
    <w:rsid w:val="00E5733F"/>
    <w:rsid w:val="00E57427"/>
    <w:rsid w:val="00E57861"/>
    <w:rsid w:val="00E61AD3"/>
    <w:rsid w:val="00E62306"/>
    <w:rsid w:val="00E63D8F"/>
    <w:rsid w:val="00E65798"/>
    <w:rsid w:val="00E70838"/>
    <w:rsid w:val="00E712DA"/>
    <w:rsid w:val="00E71CC5"/>
    <w:rsid w:val="00E72EB5"/>
    <w:rsid w:val="00E72F64"/>
    <w:rsid w:val="00E7610A"/>
    <w:rsid w:val="00E804E1"/>
    <w:rsid w:val="00E8213C"/>
    <w:rsid w:val="00E82EAE"/>
    <w:rsid w:val="00E833A7"/>
    <w:rsid w:val="00E83C08"/>
    <w:rsid w:val="00E8597E"/>
    <w:rsid w:val="00E86E46"/>
    <w:rsid w:val="00E8706A"/>
    <w:rsid w:val="00E87984"/>
    <w:rsid w:val="00E916E5"/>
    <w:rsid w:val="00E95321"/>
    <w:rsid w:val="00E9658B"/>
    <w:rsid w:val="00EA14A8"/>
    <w:rsid w:val="00EA22B7"/>
    <w:rsid w:val="00EA5EF3"/>
    <w:rsid w:val="00EA6EAE"/>
    <w:rsid w:val="00EB0091"/>
    <w:rsid w:val="00EB0344"/>
    <w:rsid w:val="00EB0DC1"/>
    <w:rsid w:val="00EB1126"/>
    <w:rsid w:val="00EB17CA"/>
    <w:rsid w:val="00EB2028"/>
    <w:rsid w:val="00EB489C"/>
    <w:rsid w:val="00EB526D"/>
    <w:rsid w:val="00EB5C10"/>
    <w:rsid w:val="00EB6200"/>
    <w:rsid w:val="00EB78DC"/>
    <w:rsid w:val="00EB7F29"/>
    <w:rsid w:val="00EC3063"/>
    <w:rsid w:val="00EC4226"/>
    <w:rsid w:val="00EC423A"/>
    <w:rsid w:val="00EC6765"/>
    <w:rsid w:val="00ED1A48"/>
    <w:rsid w:val="00ED1F3F"/>
    <w:rsid w:val="00ED2897"/>
    <w:rsid w:val="00ED2946"/>
    <w:rsid w:val="00ED2C04"/>
    <w:rsid w:val="00ED42B8"/>
    <w:rsid w:val="00ED75E7"/>
    <w:rsid w:val="00EE05C4"/>
    <w:rsid w:val="00EE132B"/>
    <w:rsid w:val="00EE4018"/>
    <w:rsid w:val="00EE430F"/>
    <w:rsid w:val="00EE5237"/>
    <w:rsid w:val="00EE5424"/>
    <w:rsid w:val="00EE6463"/>
    <w:rsid w:val="00EF36F1"/>
    <w:rsid w:val="00EF5F6E"/>
    <w:rsid w:val="00F0030D"/>
    <w:rsid w:val="00F00913"/>
    <w:rsid w:val="00F01553"/>
    <w:rsid w:val="00F018CB"/>
    <w:rsid w:val="00F01F14"/>
    <w:rsid w:val="00F02A56"/>
    <w:rsid w:val="00F03D60"/>
    <w:rsid w:val="00F0515C"/>
    <w:rsid w:val="00F078D0"/>
    <w:rsid w:val="00F10146"/>
    <w:rsid w:val="00F10648"/>
    <w:rsid w:val="00F11634"/>
    <w:rsid w:val="00F14D80"/>
    <w:rsid w:val="00F15A49"/>
    <w:rsid w:val="00F16E81"/>
    <w:rsid w:val="00F26FEA"/>
    <w:rsid w:val="00F32C4D"/>
    <w:rsid w:val="00F34542"/>
    <w:rsid w:val="00F34D95"/>
    <w:rsid w:val="00F3672A"/>
    <w:rsid w:val="00F40584"/>
    <w:rsid w:val="00F4237B"/>
    <w:rsid w:val="00F44624"/>
    <w:rsid w:val="00F479BB"/>
    <w:rsid w:val="00F50432"/>
    <w:rsid w:val="00F51345"/>
    <w:rsid w:val="00F532BA"/>
    <w:rsid w:val="00F53360"/>
    <w:rsid w:val="00F559C5"/>
    <w:rsid w:val="00F616AC"/>
    <w:rsid w:val="00F63913"/>
    <w:rsid w:val="00F6521D"/>
    <w:rsid w:val="00F6544C"/>
    <w:rsid w:val="00F711D0"/>
    <w:rsid w:val="00F73701"/>
    <w:rsid w:val="00F73D6B"/>
    <w:rsid w:val="00F75345"/>
    <w:rsid w:val="00F759A0"/>
    <w:rsid w:val="00F76E28"/>
    <w:rsid w:val="00F776B0"/>
    <w:rsid w:val="00F828B6"/>
    <w:rsid w:val="00F82D8E"/>
    <w:rsid w:val="00F8340E"/>
    <w:rsid w:val="00F83E19"/>
    <w:rsid w:val="00F84B29"/>
    <w:rsid w:val="00F86405"/>
    <w:rsid w:val="00F864D4"/>
    <w:rsid w:val="00F90C09"/>
    <w:rsid w:val="00F917B9"/>
    <w:rsid w:val="00F92870"/>
    <w:rsid w:val="00F92AB6"/>
    <w:rsid w:val="00F92E60"/>
    <w:rsid w:val="00F9476B"/>
    <w:rsid w:val="00F95F5C"/>
    <w:rsid w:val="00FA2496"/>
    <w:rsid w:val="00FA2CD2"/>
    <w:rsid w:val="00FA3BD0"/>
    <w:rsid w:val="00FA3C28"/>
    <w:rsid w:val="00FA628A"/>
    <w:rsid w:val="00FA7FD0"/>
    <w:rsid w:val="00FB1DD9"/>
    <w:rsid w:val="00FB23F7"/>
    <w:rsid w:val="00FB35D7"/>
    <w:rsid w:val="00FB3D2F"/>
    <w:rsid w:val="00FB4F79"/>
    <w:rsid w:val="00FB5C84"/>
    <w:rsid w:val="00FC0074"/>
    <w:rsid w:val="00FC5C01"/>
    <w:rsid w:val="00FC5D13"/>
    <w:rsid w:val="00FC6BA0"/>
    <w:rsid w:val="00FD187D"/>
    <w:rsid w:val="00FD2C3C"/>
    <w:rsid w:val="00FD2D1C"/>
    <w:rsid w:val="00FD2D54"/>
    <w:rsid w:val="00FD6B05"/>
    <w:rsid w:val="00FE1638"/>
    <w:rsid w:val="00FE22BB"/>
    <w:rsid w:val="00FE26CA"/>
    <w:rsid w:val="00FE441E"/>
    <w:rsid w:val="00FE5D64"/>
    <w:rsid w:val="00FE5E18"/>
    <w:rsid w:val="00FE6DDA"/>
    <w:rsid w:val="00FE7449"/>
    <w:rsid w:val="00FF1526"/>
    <w:rsid w:val="00FF24E7"/>
    <w:rsid w:val="00FF47A9"/>
    <w:rsid w:val="00FF5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1c1c1c,#ddd,#f8f8f8,#f86400"/>
    </o:shapedefaults>
    <o:shapelayout v:ext="edit">
      <o:idmap v:ext="edit" data="1"/>
    </o:shapelayout>
  </w:shapeDefaults>
  <w:decimalSymbol w:val="."/>
  <w:listSeparator w:val=","/>
  <w14:docId w14:val="072030B6"/>
  <w15:docId w15:val="{4FFD7AF7-C2C2-4C0E-A2C9-9836FB00D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omic Sans MS" w:hAnsi="Comic Sans MS"/>
      <w:i/>
      <w:color w:val="FF0000"/>
      <w:sz w:val="28"/>
      <w:u w:val="single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Comic Sans MS" w:hAnsi="Comic Sans MS"/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Comic Sans MS" w:hAnsi="Comic Sans MS"/>
      <w:b/>
      <w:color w:val="C0C0C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Comic Sans MS" w:hAnsi="Comic Sans MS"/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Comic Sans MS" w:hAnsi="Comic Sans MS"/>
      <w:i/>
      <w:sz w:val="28"/>
      <w:u w:val="single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6">
    <w:name w:val="heading 6"/>
    <w:basedOn w:val="Normal"/>
    <w:next w:val="Normal"/>
    <w:qFormat/>
    <w:pPr>
      <w:keepNext/>
      <w:tabs>
        <w:tab w:val="left" w:pos="675"/>
        <w:tab w:val="center" w:pos="1422"/>
      </w:tabs>
      <w:jc w:val="center"/>
      <w:outlineLvl w:val="5"/>
    </w:pPr>
    <w:rPr>
      <w:rFonts w:ascii="Comic Sans MS" w:hAnsi="Comic Sans MS"/>
      <w:bCs/>
      <w:color w:val="FFFFFF"/>
      <w:sz w:val="24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Comic Sans MS" w:hAnsi="Comic Sans MS"/>
      <w:b/>
      <w:bCs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rFonts w:ascii="Century Gothic" w:hAnsi="Century Gothic"/>
      <w:b/>
      <w:bCs/>
      <w:sz w:val="22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ascii="Tahoma" w:hAnsi="Tahoma" w:cs="Tahom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EraserDust" w:hAnsi="EraserDust"/>
      <w:sz w:val="40"/>
    </w:rPr>
  </w:style>
  <w:style w:type="paragraph" w:styleId="Subtitle">
    <w:name w:val="Subtitle"/>
    <w:basedOn w:val="Normal"/>
    <w:qFormat/>
    <w:pPr>
      <w:jc w:val="center"/>
    </w:pPr>
    <w:rPr>
      <w:rFonts w:ascii="EraserDust" w:hAnsi="EraserDust"/>
      <w:sz w:val="32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BodyTextIndent">
    <w:name w:val="Body Text Indent"/>
    <w:basedOn w:val="Normal"/>
    <w:pPr>
      <w:ind w:left="720" w:hanging="720"/>
    </w:pPr>
    <w:rPr>
      <w:rFonts w:ascii="Comic Sans MS" w:hAnsi="Comic Sans MS"/>
      <w:sz w:val="16"/>
    </w:rPr>
  </w:style>
  <w:style w:type="paragraph" w:styleId="BlockText">
    <w:name w:val="Block Text"/>
    <w:basedOn w:val="Normal"/>
    <w:pPr>
      <w:ind w:left="-450" w:right="-378"/>
      <w:jc w:val="center"/>
    </w:pPr>
    <w:rPr>
      <w:rFonts w:ascii="Lucida Casual" w:hAnsi="Lucida Casual"/>
      <w:b/>
      <w:bCs/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BodyText">
    <w:name w:val="Body Text"/>
    <w:basedOn w:val="Normal"/>
    <w:rPr>
      <w:rFonts w:ascii="Century Gothic" w:hAnsi="Century Gothic"/>
      <w:sz w:val="22"/>
    </w:rPr>
  </w:style>
  <w:style w:type="paragraph" w:styleId="BodyText3">
    <w:name w:val="Body Text 3"/>
    <w:basedOn w:val="Normal"/>
    <w:rPr>
      <w:rFonts w:ascii="Comic Sans MS" w:hAnsi="Comic Sans MS"/>
    </w:rPr>
  </w:style>
  <w:style w:type="paragraph" w:styleId="BodyTextIndent2">
    <w:name w:val="Body Text Indent 2"/>
    <w:basedOn w:val="Normal"/>
    <w:pPr>
      <w:ind w:left="720"/>
    </w:pPr>
    <w:rPr>
      <w:rFonts w:ascii="Century Gothic" w:hAnsi="Century Gothic"/>
      <w:i/>
      <w:iCs/>
      <w:sz w:val="22"/>
    </w:rPr>
  </w:style>
  <w:style w:type="paragraph" w:styleId="BodyText2">
    <w:name w:val="Body Text 2"/>
    <w:basedOn w:val="Normal"/>
    <w:rPr>
      <w:sz w:val="26"/>
    </w:rPr>
  </w:style>
  <w:style w:type="paragraph" w:styleId="BodyTextIndent3">
    <w:name w:val="Body Text Indent 3"/>
    <w:basedOn w:val="Normal"/>
    <w:pPr>
      <w:ind w:left="720"/>
    </w:pPr>
    <w:rPr>
      <w:rFonts w:ascii="Verdana" w:hAnsi="Verdana"/>
      <w:color w:val="4A3C69"/>
      <w:sz w:val="22"/>
      <w:szCs w:val="22"/>
    </w:rPr>
  </w:style>
  <w:style w:type="paragraph" w:styleId="BalloonText">
    <w:name w:val="Balloon Text"/>
    <w:basedOn w:val="Normal"/>
    <w:semiHidden/>
    <w:rsid w:val="00ED2946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6D3B6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D3B60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C16F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Flow">
      <a:dk1>
        <a:sysClr val="windowText" lastClr="000000"/>
      </a:dk1>
      <a:lt1>
        <a:sysClr val="window" lastClr="FFFFFF"/>
      </a:lt1>
      <a:dk2>
        <a:srgbClr val="04617B"/>
      </a:dk2>
      <a:lt2>
        <a:srgbClr val="DBF5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21CA64-9560-4002-9B99-F3C5A1BF0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2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ties</vt:lpstr>
    </vt:vector>
  </TitlesOfParts>
  <Company>adidas America</Company>
  <LinksUpToDate>false</LinksUpToDate>
  <CharactersWithSpaces>2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ties</dc:title>
  <dc:creator>adidas America</dc:creator>
  <cp:lastModifiedBy>Steve Trujillo</cp:lastModifiedBy>
  <cp:revision>10</cp:revision>
  <cp:lastPrinted>2020-10-30T02:26:00Z</cp:lastPrinted>
  <dcterms:created xsi:type="dcterms:W3CDTF">2020-10-28T20:10:00Z</dcterms:created>
  <dcterms:modified xsi:type="dcterms:W3CDTF">2020-10-30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